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64AEF4" w14:textId="084B6F4F" w:rsidR="006026BF" w:rsidRDefault="006026BF" w:rsidP="006026BF">
      <w:r w:rsidRPr="006026B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7A4D34" wp14:editId="7BB475BB">
                <wp:simplePos x="0" y="0"/>
                <wp:positionH relativeFrom="column">
                  <wp:posOffset>-439109</wp:posOffset>
                </wp:positionH>
                <wp:positionV relativeFrom="paragraph">
                  <wp:posOffset>16185</wp:posOffset>
                </wp:positionV>
                <wp:extent cx="6640811" cy="1533525"/>
                <wp:effectExtent l="0" t="0" r="0" b="0"/>
                <wp:wrapNone/>
                <wp:docPr id="2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6640811" cy="153352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5AD879C" w14:textId="6BD944C2" w:rsidR="006026BF" w:rsidRPr="0061628D" w:rsidRDefault="006026BF" w:rsidP="006026BF">
                            <w:pPr>
                              <w:ind w:right="2373"/>
                              <w:jc w:val="center"/>
                              <w:rPr>
                                <w:rFonts w:asciiTheme="majorHAnsi" w:eastAsiaTheme="majorEastAsia" w:hAnsi="Calibri Light" w:cstheme="majorBidi"/>
                                <w:color w:val="000000" w:themeColor="text1"/>
                                <w:kern w:val="24"/>
                                <w:sz w:val="40"/>
                                <w:szCs w:val="40"/>
                              </w:rPr>
                            </w:pPr>
                            <w:r w:rsidRPr="0061628D">
                              <w:rPr>
                                <w:rFonts w:asciiTheme="majorHAnsi" w:eastAsiaTheme="majorEastAsia" w:hAnsi="Calibri Light" w:cstheme="majorBidi"/>
                                <w:color w:val="000000" w:themeColor="text1"/>
                                <w:kern w:val="24"/>
                                <w:sz w:val="40"/>
                                <w:szCs w:val="40"/>
                              </w:rPr>
                              <w:t xml:space="preserve">Comparative Analysis </w:t>
                            </w:r>
                            <w:r w:rsidR="0061628D" w:rsidRPr="0061628D">
                              <w:rPr>
                                <w:rFonts w:asciiTheme="majorHAnsi" w:eastAsiaTheme="majorEastAsia" w:hAnsi="Calibri Light" w:cstheme="majorBidi"/>
                                <w:color w:val="000000" w:themeColor="text1"/>
                                <w:kern w:val="24"/>
                                <w:sz w:val="40"/>
                                <w:szCs w:val="40"/>
                              </w:rPr>
                              <w:t>for DataSet</w:t>
                            </w:r>
                            <w:r w:rsidRPr="0061628D">
                              <w:rPr>
                                <w:rFonts w:asciiTheme="majorHAnsi" w:eastAsiaTheme="majorEastAsia" w:hAnsi="Calibri Light" w:cstheme="majorBidi"/>
                                <w:color w:val="000000" w:themeColor="text1"/>
                                <w:kern w:val="24"/>
                                <w:sz w:val="40"/>
                                <w:szCs w:val="40"/>
                              </w:rPr>
                              <w:t>_1</w:t>
                            </w:r>
                          </w:p>
                        </w:txbxContent>
                      </wps:txbx>
                      <wps:bodyPr vert="horz" lIns="91440" tIns="45720" rIns="91440" bIns="45720"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A4D34" id="Title 1" o:spid="_x0000_s1026" style="position:absolute;margin-left:-34.6pt;margin-top:1.25pt;width:522.9pt;height:120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" filled="f" stroked="f">
                <v:path arrowok="t"/>
                <o:lock v:ext="edit" grouping="t"/>
                <v:textbox>
                  <w:txbxContent>
                    <w:p w14:paraId="15AD879C" w14:textId="6BD944C2" w:rsidR="006026BF" w:rsidRPr="0061628D" w:rsidRDefault="006026BF" w:rsidP="006026BF">
                      <w:pPr>
                        <w:ind w:right="2373"/>
                        <w:jc w:val="center"/>
                        <w:rPr>
                          <w:rFonts w:asciiTheme="majorHAnsi" w:eastAsiaTheme="majorEastAsia" w:hAnsi="Calibri Light" w:cstheme="majorBidi"/>
                          <w:color w:val="000000" w:themeColor="text1"/>
                          <w:kern w:val="24"/>
                          <w:sz w:val="40"/>
                          <w:szCs w:val="40"/>
                        </w:rPr>
                      </w:pPr>
                      <w:r w:rsidRPr="0061628D">
                        <w:rPr>
                          <w:rFonts w:asciiTheme="majorHAnsi" w:eastAsiaTheme="majorEastAsia" w:hAnsi="Calibri Light" w:cstheme="majorBidi"/>
                          <w:color w:val="000000" w:themeColor="text1"/>
                          <w:kern w:val="24"/>
                          <w:sz w:val="40"/>
                          <w:szCs w:val="40"/>
                        </w:rPr>
                        <w:t xml:space="preserve">Comparative Analysis </w:t>
                      </w:r>
                      <w:r w:rsidR="0061628D" w:rsidRPr="0061628D">
                        <w:rPr>
                          <w:rFonts w:asciiTheme="majorHAnsi" w:eastAsiaTheme="majorEastAsia" w:hAnsi="Calibri Light" w:cstheme="majorBidi"/>
                          <w:color w:val="000000" w:themeColor="text1"/>
                          <w:kern w:val="24"/>
                          <w:sz w:val="40"/>
                          <w:szCs w:val="40"/>
                        </w:rPr>
                        <w:t>for DataSet</w:t>
                      </w:r>
                      <w:r w:rsidRPr="0061628D">
                        <w:rPr>
                          <w:rFonts w:asciiTheme="majorHAnsi" w:eastAsiaTheme="majorEastAsia" w:hAnsi="Calibri Light" w:cstheme="majorBidi"/>
                          <w:color w:val="000000" w:themeColor="text1"/>
                          <w:kern w:val="24"/>
                          <w:sz w:val="40"/>
                          <w:szCs w:val="40"/>
                        </w:rPr>
                        <w:t>_1</w:t>
                      </w:r>
                    </w:p>
                  </w:txbxContent>
                </v:textbox>
              </v:rect>
            </w:pict>
          </mc:Fallback>
        </mc:AlternateContent>
      </w:r>
    </w:p>
    <w:p w14:paraId="5C6B17A7" w14:textId="13773E5B" w:rsidR="006026BF" w:rsidRDefault="006026BF" w:rsidP="006026BF"/>
    <w:p w14:paraId="609FF6FB" w14:textId="2ADAF345" w:rsidR="006026BF" w:rsidRDefault="006026BF" w:rsidP="006026BF"/>
    <w:p w14:paraId="2CB373A3" w14:textId="7B67F852" w:rsidR="006026BF" w:rsidRDefault="006026BF" w:rsidP="006026BF"/>
    <w:p w14:paraId="5EAE6643" w14:textId="6395F792" w:rsidR="006026BF" w:rsidRDefault="006026BF" w:rsidP="006026BF"/>
    <w:p w14:paraId="0B479713" w14:textId="52551B05" w:rsidR="006026BF" w:rsidRDefault="006026BF" w:rsidP="006026BF"/>
    <w:p w14:paraId="1EAF751A" w14:textId="626086E7" w:rsidR="006026BF" w:rsidRDefault="006026BF" w:rsidP="006026BF"/>
    <w:p w14:paraId="530DC2DA" w14:textId="50F9E138" w:rsidR="006026BF" w:rsidRDefault="006026BF" w:rsidP="006026BF">
      <w:r w:rsidRPr="006026BF">
        <w:rPr>
          <w:noProof/>
        </w:rPr>
        <w:drawing>
          <wp:anchor distT="0" distB="0" distL="114300" distR="114300" simplePos="0" relativeHeight="251660288" behindDoc="0" locked="0" layoutInCell="1" allowOverlap="1" wp14:anchorId="296D3CCD" wp14:editId="0D9D0A05">
            <wp:simplePos x="0" y="0"/>
            <wp:positionH relativeFrom="column">
              <wp:posOffset>15875</wp:posOffset>
            </wp:positionH>
            <wp:positionV relativeFrom="paragraph">
              <wp:posOffset>144145</wp:posOffset>
            </wp:positionV>
            <wp:extent cx="5399405" cy="3980180"/>
            <wp:effectExtent l="0" t="0" r="0" b="1270"/>
            <wp:wrapNone/>
            <wp:docPr id="3" name="table">
              <a:extLst xmlns:a="http://schemas.openxmlformats.org/drawingml/2006/main">
                <a:ext uri="{FF2B5EF4-FFF2-40B4-BE49-F238E27FC236}">
                  <a16:creationId xmlns:a16="http://schemas.microsoft.com/office/drawing/2014/main" id="{1CB2B73D-0267-4145-A3E9-FEC35DD04FC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le">
                      <a:extLst>
                        <a:ext uri="{FF2B5EF4-FFF2-40B4-BE49-F238E27FC236}">
                          <a16:creationId xmlns:a16="http://schemas.microsoft.com/office/drawing/2014/main" id="{1CB2B73D-0267-4145-A3E9-FEC35DD04FC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61DFA4" w14:textId="2AEB1D66" w:rsidR="006026BF" w:rsidRDefault="006026BF" w:rsidP="006026BF"/>
    <w:p w14:paraId="346C675E" w14:textId="3DC65225" w:rsidR="006026BF" w:rsidRDefault="006026BF" w:rsidP="006026BF"/>
    <w:p w14:paraId="7C4A3CD7" w14:textId="4EE2ADB5" w:rsidR="006026BF" w:rsidRDefault="006026BF" w:rsidP="006026BF"/>
    <w:p w14:paraId="577CB2B0" w14:textId="65DFFC93" w:rsidR="006026BF" w:rsidRDefault="006026BF" w:rsidP="006026BF"/>
    <w:p w14:paraId="5CE99028" w14:textId="52C95EE3" w:rsidR="006026BF" w:rsidRDefault="006026BF" w:rsidP="006026BF"/>
    <w:p w14:paraId="1230D99B" w14:textId="19A33389" w:rsidR="006026BF" w:rsidRDefault="006026BF" w:rsidP="006026BF"/>
    <w:p w14:paraId="0D627A45" w14:textId="0127EDFA" w:rsidR="006026BF" w:rsidRDefault="006026BF" w:rsidP="006026BF"/>
    <w:p w14:paraId="1C5FBB27" w14:textId="318369A4" w:rsidR="006026BF" w:rsidRDefault="006026BF" w:rsidP="006026BF"/>
    <w:p w14:paraId="29F96669" w14:textId="01A0208C" w:rsidR="006026BF" w:rsidRDefault="006026BF" w:rsidP="006026BF"/>
    <w:p w14:paraId="5DC13B08" w14:textId="363C44EE" w:rsidR="006026BF" w:rsidRDefault="006026BF" w:rsidP="006026BF"/>
    <w:p w14:paraId="5459E61F" w14:textId="587AB07F" w:rsidR="006026BF" w:rsidRDefault="006026BF" w:rsidP="006026BF"/>
    <w:p w14:paraId="18295399" w14:textId="674FB09B" w:rsidR="006026BF" w:rsidRDefault="006026BF" w:rsidP="006026BF"/>
    <w:p w14:paraId="654FDEEA" w14:textId="302CE9B7" w:rsidR="006026BF" w:rsidRDefault="006026BF" w:rsidP="006026BF"/>
    <w:p w14:paraId="21972524" w14:textId="6928ED7C" w:rsidR="006026BF" w:rsidRDefault="006026BF" w:rsidP="006026BF"/>
    <w:p w14:paraId="29D90B07" w14:textId="71FADEC8" w:rsidR="006026BF" w:rsidRDefault="006026BF" w:rsidP="006026BF"/>
    <w:p w14:paraId="404186A8" w14:textId="719C0467" w:rsidR="00B060B0" w:rsidRDefault="00B060B0" w:rsidP="006026BF">
      <w:r>
        <w:t>SV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B060B0" w14:paraId="636BEF89" w14:textId="77777777" w:rsidTr="00E83F5E">
        <w:tc>
          <w:tcPr>
            <w:tcW w:w="1764" w:type="dxa"/>
          </w:tcPr>
          <w:p w14:paraId="63BC4DE9" w14:textId="63775A1D" w:rsidR="00B060B0" w:rsidRDefault="00B060B0" w:rsidP="006026BF"/>
        </w:tc>
        <w:tc>
          <w:tcPr>
            <w:tcW w:w="6729" w:type="dxa"/>
            <w:gridSpan w:val="4"/>
          </w:tcPr>
          <w:p w14:paraId="07ABC331" w14:textId="65E2D47E" w:rsidR="00B060B0" w:rsidRDefault="00B060B0" w:rsidP="006026BF">
            <w:r>
              <w:t>Predicted Class</w:t>
            </w:r>
          </w:p>
        </w:tc>
      </w:tr>
      <w:tr w:rsidR="00B060B0" w14:paraId="045EE591" w14:textId="77777777" w:rsidTr="00B060B0">
        <w:tc>
          <w:tcPr>
            <w:tcW w:w="1764" w:type="dxa"/>
            <w:vMerge w:val="restart"/>
          </w:tcPr>
          <w:p w14:paraId="3ED15893" w14:textId="7E69A11B" w:rsidR="00B060B0" w:rsidRDefault="00B060B0" w:rsidP="006026BF">
            <w:r>
              <w:t>Test Class</w:t>
            </w:r>
          </w:p>
        </w:tc>
        <w:tc>
          <w:tcPr>
            <w:tcW w:w="1657" w:type="dxa"/>
          </w:tcPr>
          <w:p w14:paraId="003FD846" w14:textId="77777777" w:rsidR="00B060B0" w:rsidRDefault="00B060B0" w:rsidP="006026BF"/>
        </w:tc>
        <w:tc>
          <w:tcPr>
            <w:tcW w:w="1700" w:type="dxa"/>
          </w:tcPr>
          <w:p w14:paraId="57785C68" w14:textId="6BC78044" w:rsidR="00B060B0" w:rsidRDefault="00B060B0" w:rsidP="006026BF">
            <w:r>
              <w:t>Positive</w:t>
            </w:r>
          </w:p>
        </w:tc>
        <w:tc>
          <w:tcPr>
            <w:tcW w:w="1689" w:type="dxa"/>
          </w:tcPr>
          <w:p w14:paraId="2C5892E1" w14:textId="13FF4D53" w:rsidR="00B060B0" w:rsidRDefault="00B060B0" w:rsidP="006026BF">
            <w:r>
              <w:t>Negative</w:t>
            </w:r>
          </w:p>
        </w:tc>
        <w:tc>
          <w:tcPr>
            <w:tcW w:w="1683" w:type="dxa"/>
          </w:tcPr>
          <w:p w14:paraId="5D0783FA" w14:textId="1E56DDC1" w:rsidR="00B060B0" w:rsidRDefault="00B060B0" w:rsidP="006026BF">
            <w:r>
              <w:t>Neutral</w:t>
            </w:r>
          </w:p>
        </w:tc>
      </w:tr>
      <w:tr w:rsidR="00B060B0" w14:paraId="0E073716" w14:textId="77777777" w:rsidTr="00B060B0">
        <w:tc>
          <w:tcPr>
            <w:tcW w:w="1764" w:type="dxa"/>
            <w:vMerge/>
          </w:tcPr>
          <w:p w14:paraId="479993B0" w14:textId="77777777" w:rsidR="00B060B0" w:rsidRDefault="00B060B0" w:rsidP="00B060B0"/>
        </w:tc>
        <w:tc>
          <w:tcPr>
            <w:tcW w:w="1657" w:type="dxa"/>
          </w:tcPr>
          <w:p w14:paraId="69C3A0A0" w14:textId="74A505FE" w:rsidR="00B060B0" w:rsidRDefault="00B060B0" w:rsidP="00B060B0">
            <w:r>
              <w:t>Positive</w:t>
            </w:r>
          </w:p>
        </w:tc>
        <w:tc>
          <w:tcPr>
            <w:tcW w:w="1700" w:type="dxa"/>
          </w:tcPr>
          <w:p w14:paraId="5DD76C78" w14:textId="2B64FC52" w:rsidR="00B060B0" w:rsidRDefault="00B93D3A" w:rsidP="00B060B0">
            <w:r>
              <w:rPr>
                <w:color w:val="000000"/>
                <w:sz w:val="21"/>
                <w:szCs w:val="21"/>
              </w:rPr>
              <w:t>302</w:t>
            </w:r>
          </w:p>
        </w:tc>
        <w:tc>
          <w:tcPr>
            <w:tcW w:w="1689" w:type="dxa"/>
          </w:tcPr>
          <w:p w14:paraId="10F6043A" w14:textId="6F64AEB0" w:rsidR="00B060B0" w:rsidRDefault="00B93D3A" w:rsidP="00B060B0">
            <w:r>
              <w:rPr>
                <w:color w:val="000000"/>
                <w:sz w:val="21"/>
                <w:szCs w:val="21"/>
              </w:rPr>
              <w:t>10</w:t>
            </w:r>
          </w:p>
        </w:tc>
        <w:tc>
          <w:tcPr>
            <w:tcW w:w="1683" w:type="dxa"/>
          </w:tcPr>
          <w:p w14:paraId="490CE057" w14:textId="6DC0CDC9" w:rsidR="00B060B0" w:rsidRDefault="00B93D3A" w:rsidP="00B060B0">
            <w:r>
              <w:rPr>
                <w:color w:val="000000"/>
                <w:sz w:val="21"/>
                <w:szCs w:val="21"/>
              </w:rPr>
              <w:t>4</w:t>
            </w:r>
          </w:p>
        </w:tc>
      </w:tr>
      <w:tr w:rsidR="00B060B0" w14:paraId="4F2FFDFB" w14:textId="77777777" w:rsidTr="00B060B0">
        <w:tc>
          <w:tcPr>
            <w:tcW w:w="1764" w:type="dxa"/>
            <w:vMerge/>
          </w:tcPr>
          <w:p w14:paraId="45D8F36D" w14:textId="77777777" w:rsidR="00B060B0" w:rsidRDefault="00B060B0" w:rsidP="00B060B0"/>
        </w:tc>
        <w:tc>
          <w:tcPr>
            <w:tcW w:w="1657" w:type="dxa"/>
          </w:tcPr>
          <w:p w14:paraId="2EFF6B6C" w14:textId="6474B355" w:rsidR="00B060B0" w:rsidRDefault="00B060B0" w:rsidP="00B060B0">
            <w:r>
              <w:t>Negative</w:t>
            </w:r>
          </w:p>
        </w:tc>
        <w:tc>
          <w:tcPr>
            <w:tcW w:w="1700" w:type="dxa"/>
          </w:tcPr>
          <w:p w14:paraId="5A608C5C" w14:textId="60D20387" w:rsidR="00B060B0" w:rsidRDefault="00B93D3A" w:rsidP="00B060B0">
            <w:r>
              <w:rPr>
                <w:color w:val="000000"/>
                <w:sz w:val="21"/>
                <w:szCs w:val="21"/>
              </w:rPr>
              <w:t>23</w:t>
            </w:r>
          </w:p>
        </w:tc>
        <w:tc>
          <w:tcPr>
            <w:tcW w:w="1689" w:type="dxa"/>
          </w:tcPr>
          <w:p w14:paraId="17C8EB5F" w14:textId="33C0F02D" w:rsidR="00B060B0" w:rsidRDefault="00B93D3A" w:rsidP="00B060B0">
            <w:r>
              <w:rPr>
                <w:color w:val="000000"/>
                <w:sz w:val="21"/>
                <w:szCs w:val="21"/>
              </w:rPr>
              <w:t>246</w:t>
            </w:r>
          </w:p>
        </w:tc>
        <w:tc>
          <w:tcPr>
            <w:tcW w:w="1683" w:type="dxa"/>
          </w:tcPr>
          <w:p w14:paraId="11FA6CE3" w14:textId="7E8B3E4D" w:rsidR="00B060B0" w:rsidRDefault="00B93D3A" w:rsidP="00B060B0">
            <w:r>
              <w:rPr>
                <w:color w:val="000000"/>
                <w:sz w:val="21"/>
                <w:szCs w:val="21"/>
              </w:rPr>
              <w:t>4</w:t>
            </w:r>
          </w:p>
        </w:tc>
      </w:tr>
      <w:tr w:rsidR="00B060B0" w14:paraId="3681369F" w14:textId="77777777" w:rsidTr="00B060B0">
        <w:tc>
          <w:tcPr>
            <w:tcW w:w="1764" w:type="dxa"/>
            <w:vMerge/>
          </w:tcPr>
          <w:p w14:paraId="7F2F64E4" w14:textId="77777777" w:rsidR="00B060B0" w:rsidRDefault="00B060B0" w:rsidP="00B060B0"/>
        </w:tc>
        <w:tc>
          <w:tcPr>
            <w:tcW w:w="1657" w:type="dxa"/>
          </w:tcPr>
          <w:p w14:paraId="583E6F72" w14:textId="05C08172" w:rsidR="00B060B0" w:rsidRDefault="00B060B0" w:rsidP="00B060B0">
            <w:r>
              <w:t>Neutral</w:t>
            </w:r>
          </w:p>
        </w:tc>
        <w:tc>
          <w:tcPr>
            <w:tcW w:w="1700" w:type="dxa"/>
          </w:tcPr>
          <w:p w14:paraId="1AA9CD4C" w14:textId="05A0576B" w:rsidR="00B060B0" w:rsidRDefault="00B93D3A" w:rsidP="00B060B0">
            <w:r>
              <w:rPr>
                <w:color w:val="000000"/>
                <w:sz w:val="21"/>
                <w:szCs w:val="21"/>
              </w:rPr>
              <w:t>21</w:t>
            </w:r>
          </w:p>
        </w:tc>
        <w:tc>
          <w:tcPr>
            <w:tcW w:w="1689" w:type="dxa"/>
          </w:tcPr>
          <w:p w14:paraId="6E46428D" w14:textId="6F3DE439" w:rsidR="00B060B0" w:rsidRDefault="00B93D3A" w:rsidP="00B060B0">
            <w:r>
              <w:rPr>
                <w:color w:val="000000"/>
                <w:sz w:val="21"/>
                <w:szCs w:val="21"/>
              </w:rPr>
              <w:t>8</w:t>
            </w:r>
          </w:p>
        </w:tc>
        <w:tc>
          <w:tcPr>
            <w:tcW w:w="1683" w:type="dxa"/>
          </w:tcPr>
          <w:p w14:paraId="187408C5" w14:textId="2311870D" w:rsidR="00B060B0" w:rsidRDefault="00B93D3A" w:rsidP="00B060B0">
            <w:r>
              <w:rPr>
                <w:color w:val="000000"/>
                <w:sz w:val="21"/>
                <w:szCs w:val="21"/>
              </w:rPr>
              <w:t>243</w:t>
            </w:r>
          </w:p>
        </w:tc>
      </w:tr>
    </w:tbl>
    <w:p w14:paraId="4FCE9066" w14:textId="77777777" w:rsidR="00B060B0" w:rsidRDefault="00B060B0" w:rsidP="006026BF"/>
    <w:p w14:paraId="48B001FF" w14:textId="77777777" w:rsidR="006026BF" w:rsidRDefault="006026BF" w:rsidP="006026BF"/>
    <w:p w14:paraId="44EEA422" w14:textId="77777777" w:rsidR="00B93D3A" w:rsidRDefault="00B93D3A" w:rsidP="006026BF"/>
    <w:p w14:paraId="121B8CA3" w14:textId="77777777" w:rsidR="00B93D3A" w:rsidRDefault="00B93D3A" w:rsidP="006026BF"/>
    <w:p w14:paraId="4631FC4E" w14:textId="6696DECF" w:rsidR="00B93D3A" w:rsidRDefault="00B93D3A" w:rsidP="00B93D3A">
      <w:r>
        <w:lastRenderedPageBreak/>
        <w:t>KN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B93D3A" w14:paraId="1FA0A844" w14:textId="77777777" w:rsidTr="007F466F">
        <w:tc>
          <w:tcPr>
            <w:tcW w:w="1764" w:type="dxa"/>
          </w:tcPr>
          <w:p w14:paraId="06A90A7D" w14:textId="77777777" w:rsidR="00B93D3A" w:rsidRDefault="00B93D3A" w:rsidP="007F466F"/>
        </w:tc>
        <w:tc>
          <w:tcPr>
            <w:tcW w:w="6729" w:type="dxa"/>
            <w:gridSpan w:val="4"/>
          </w:tcPr>
          <w:p w14:paraId="1E042232" w14:textId="77777777" w:rsidR="00B93D3A" w:rsidRDefault="00B93D3A" w:rsidP="007F466F">
            <w:r>
              <w:t>Predicted Class</w:t>
            </w:r>
          </w:p>
        </w:tc>
      </w:tr>
      <w:tr w:rsidR="00B93D3A" w14:paraId="1C6CF678" w14:textId="77777777" w:rsidTr="007F466F">
        <w:tc>
          <w:tcPr>
            <w:tcW w:w="1764" w:type="dxa"/>
            <w:vMerge w:val="restart"/>
          </w:tcPr>
          <w:p w14:paraId="7163F2D8" w14:textId="77777777" w:rsidR="00B93D3A" w:rsidRDefault="00B93D3A" w:rsidP="007F466F">
            <w:r>
              <w:t>Test Class</w:t>
            </w:r>
          </w:p>
        </w:tc>
        <w:tc>
          <w:tcPr>
            <w:tcW w:w="1657" w:type="dxa"/>
          </w:tcPr>
          <w:p w14:paraId="226846E0" w14:textId="77777777" w:rsidR="00B93D3A" w:rsidRDefault="00B93D3A" w:rsidP="007F466F"/>
        </w:tc>
        <w:tc>
          <w:tcPr>
            <w:tcW w:w="1700" w:type="dxa"/>
          </w:tcPr>
          <w:p w14:paraId="1573C356" w14:textId="77777777" w:rsidR="00B93D3A" w:rsidRDefault="00B93D3A" w:rsidP="007F466F">
            <w:r>
              <w:t>Positive</w:t>
            </w:r>
          </w:p>
        </w:tc>
        <w:tc>
          <w:tcPr>
            <w:tcW w:w="1689" w:type="dxa"/>
          </w:tcPr>
          <w:p w14:paraId="15198A6B" w14:textId="77777777" w:rsidR="00B93D3A" w:rsidRDefault="00B93D3A" w:rsidP="007F466F">
            <w:r>
              <w:t>Negative</w:t>
            </w:r>
          </w:p>
        </w:tc>
        <w:tc>
          <w:tcPr>
            <w:tcW w:w="1683" w:type="dxa"/>
          </w:tcPr>
          <w:p w14:paraId="0FDFEBFD" w14:textId="77777777" w:rsidR="00B93D3A" w:rsidRDefault="00B93D3A" w:rsidP="007F466F">
            <w:r>
              <w:t>Neutral</w:t>
            </w:r>
          </w:p>
        </w:tc>
      </w:tr>
      <w:tr w:rsidR="00B93D3A" w14:paraId="078FD1B7" w14:textId="77777777" w:rsidTr="007F466F">
        <w:tc>
          <w:tcPr>
            <w:tcW w:w="1764" w:type="dxa"/>
            <w:vMerge/>
          </w:tcPr>
          <w:p w14:paraId="1B381DDB" w14:textId="77777777" w:rsidR="00B93D3A" w:rsidRDefault="00B93D3A" w:rsidP="007F466F"/>
        </w:tc>
        <w:tc>
          <w:tcPr>
            <w:tcW w:w="1657" w:type="dxa"/>
          </w:tcPr>
          <w:p w14:paraId="52DE203E" w14:textId="77777777" w:rsidR="00B93D3A" w:rsidRDefault="00B93D3A" w:rsidP="007F466F">
            <w:r>
              <w:t>Positive</w:t>
            </w:r>
          </w:p>
        </w:tc>
        <w:tc>
          <w:tcPr>
            <w:tcW w:w="1700" w:type="dxa"/>
          </w:tcPr>
          <w:p w14:paraId="2E87C184" w14:textId="46855418" w:rsidR="00B93D3A" w:rsidRDefault="00B93D3A" w:rsidP="007F466F">
            <w:r>
              <w:rPr>
                <w:color w:val="000000"/>
                <w:sz w:val="21"/>
                <w:szCs w:val="21"/>
              </w:rPr>
              <w:t>270</w:t>
            </w:r>
          </w:p>
        </w:tc>
        <w:tc>
          <w:tcPr>
            <w:tcW w:w="1689" w:type="dxa"/>
          </w:tcPr>
          <w:p w14:paraId="2917BA60" w14:textId="5D136297" w:rsidR="00B93D3A" w:rsidRDefault="00B93D3A" w:rsidP="007F466F">
            <w:r>
              <w:rPr>
                <w:color w:val="000000"/>
                <w:sz w:val="21"/>
                <w:szCs w:val="21"/>
              </w:rPr>
              <w:t>0</w:t>
            </w:r>
          </w:p>
        </w:tc>
        <w:tc>
          <w:tcPr>
            <w:tcW w:w="1683" w:type="dxa"/>
          </w:tcPr>
          <w:p w14:paraId="0E55AB0D" w14:textId="0CA7F691" w:rsidR="00B93D3A" w:rsidRDefault="00B93D3A" w:rsidP="007F466F">
            <w:r>
              <w:rPr>
                <w:color w:val="000000"/>
                <w:sz w:val="21"/>
                <w:szCs w:val="21"/>
              </w:rPr>
              <w:t>46</w:t>
            </w:r>
          </w:p>
        </w:tc>
      </w:tr>
      <w:tr w:rsidR="00B93D3A" w14:paraId="09657E11" w14:textId="77777777" w:rsidTr="007F466F">
        <w:tc>
          <w:tcPr>
            <w:tcW w:w="1764" w:type="dxa"/>
            <w:vMerge/>
          </w:tcPr>
          <w:p w14:paraId="336D119A" w14:textId="77777777" w:rsidR="00B93D3A" w:rsidRDefault="00B93D3A" w:rsidP="007F466F"/>
        </w:tc>
        <w:tc>
          <w:tcPr>
            <w:tcW w:w="1657" w:type="dxa"/>
          </w:tcPr>
          <w:p w14:paraId="7A491CA8" w14:textId="77777777" w:rsidR="00B93D3A" w:rsidRDefault="00B93D3A" w:rsidP="007F466F">
            <w:r>
              <w:t>Negative</w:t>
            </w:r>
          </w:p>
        </w:tc>
        <w:tc>
          <w:tcPr>
            <w:tcW w:w="1700" w:type="dxa"/>
          </w:tcPr>
          <w:p w14:paraId="61DD3F75" w14:textId="28A9B511" w:rsidR="00B93D3A" w:rsidRDefault="00B93D3A" w:rsidP="007F466F">
            <w:r>
              <w:rPr>
                <w:color w:val="000000"/>
                <w:sz w:val="21"/>
                <w:szCs w:val="21"/>
              </w:rPr>
              <w:t>101</w:t>
            </w:r>
          </w:p>
        </w:tc>
        <w:tc>
          <w:tcPr>
            <w:tcW w:w="1689" w:type="dxa"/>
          </w:tcPr>
          <w:p w14:paraId="7FD85107" w14:textId="3486C67B" w:rsidR="00B93D3A" w:rsidRDefault="00B93D3A" w:rsidP="007F466F">
            <w:r>
              <w:rPr>
                <w:color w:val="000000"/>
                <w:sz w:val="21"/>
                <w:szCs w:val="21"/>
              </w:rPr>
              <w:t>146</w:t>
            </w:r>
          </w:p>
        </w:tc>
        <w:tc>
          <w:tcPr>
            <w:tcW w:w="1683" w:type="dxa"/>
          </w:tcPr>
          <w:p w14:paraId="28A97E78" w14:textId="7FCFC331" w:rsidR="00B93D3A" w:rsidRDefault="00B93D3A" w:rsidP="007F466F">
            <w:r>
              <w:rPr>
                <w:color w:val="000000"/>
                <w:sz w:val="21"/>
                <w:szCs w:val="21"/>
              </w:rPr>
              <w:t>26</w:t>
            </w:r>
          </w:p>
        </w:tc>
      </w:tr>
      <w:tr w:rsidR="00B93D3A" w14:paraId="63A765AF" w14:textId="77777777" w:rsidTr="007F466F">
        <w:tc>
          <w:tcPr>
            <w:tcW w:w="1764" w:type="dxa"/>
            <w:vMerge/>
          </w:tcPr>
          <w:p w14:paraId="15A1F5B2" w14:textId="77777777" w:rsidR="00B93D3A" w:rsidRDefault="00B93D3A" w:rsidP="007F466F"/>
        </w:tc>
        <w:tc>
          <w:tcPr>
            <w:tcW w:w="1657" w:type="dxa"/>
          </w:tcPr>
          <w:p w14:paraId="015B64E4" w14:textId="77777777" w:rsidR="00B93D3A" w:rsidRDefault="00B93D3A" w:rsidP="007F466F">
            <w:r>
              <w:t>Neutral</w:t>
            </w:r>
          </w:p>
        </w:tc>
        <w:tc>
          <w:tcPr>
            <w:tcW w:w="1700" w:type="dxa"/>
          </w:tcPr>
          <w:p w14:paraId="2A3A2D49" w14:textId="6D7F923C" w:rsidR="00B93D3A" w:rsidRDefault="00B93D3A" w:rsidP="007F466F">
            <w:r>
              <w:rPr>
                <w:color w:val="000000"/>
                <w:sz w:val="21"/>
                <w:szCs w:val="21"/>
              </w:rPr>
              <w:t>29</w:t>
            </w:r>
          </w:p>
        </w:tc>
        <w:tc>
          <w:tcPr>
            <w:tcW w:w="1689" w:type="dxa"/>
          </w:tcPr>
          <w:p w14:paraId="14E814AD" w14:textId="4AAF0563" w:rsidR="00B93D3A" w:rsidRDefault="00B93D3A" w:rsidP="007F466F">
            <w:r>
              <w:rPr>
                <w:color w:val="000000"/>
                <w:sz w:val="21"/>
                <w:szCs w:val="21"/>
              </w:rPr>
              <w:t>5</w:t>
            </w:r>
          </w:p>
        </w:tc>
        <w:tc>
          <w:tcPr>
            <w:tcW w:w="1683" w:type="dxa"/>
          </w:tcPr>
          <w:p w14:paraId="266DF6F2" w14:textId="4F8D6FB1" w:rsidR="00B93D3A" w:rsidRDefault="00B93D3A" w:rsidP="007F466F">
            <w:r>
              <w:rPr>
                <w:color w:val="000000"/>
                <w:sz w:val="21"/>
                <w:szCs w:val="21"/>
              </w:rPr>
              <w:t>238</w:t>
            </w:r>
          </w:p>
        </w:tc>
      </w:tr>
    </w:tbl>
    <w:p w14:paraId="50D4ABB1" w14:textId="77777777" w:rsidR="006026BF" w:rsidRDefault="006026BF" w:rsidP="006026BF"/>
    <w:p w14:paraId="6388DC4B" w14:textId="5D9469B8" w:rsidR="009010BD" w:rsidRDefault="009010BD" w:rsidP="009010BD">
      <w:r>
        <w:t>GN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9010BD" w14:paraId="25F49D87" w14:textId="77777777" w:rsidTr="007F466F">
        <w:tc>
          <w:tcPr>
            <w:tcW w:w="1764" w:type="dxa"/>
          </w:tcPr>
          <w:p w14:paraId="147809AF" w14:textId="77777777" w:rsidR="009010BD" w:rsidRDefault="009010BD" w:rsidP="007F466F"/>
        </w:tc>
        <w:tc>
          <w:tcPr>
            <w:tcW w:w="6729" w:type="dxa"/>
            <w:gridSpan w:val="4"/>
          </w:tcPr>
          <w:p w14:paraId="5C182948" w14:textId="77777777" w:rsidR="009010BD" w:rsidRDefault="009010BD" w:rsidP="007F466F">
            <w:r>
              <w:t>Predicted Class</w:t>
            </w:r>
          </w:p>
        </w:tc>
      </w:tr>
      <w:tr w:rsidR="009010BD" w14:paraId="2CB44378" w14:textId="77777777" w:rsidTr="007F466F">
        <w:tc>
          <w:tcPr>
            <w:tcW w:w="1764" w:type="dxa"/>
            <w:vMerge w:val="restart"/>
          </w:tcPr>
          <w:p w14:paraId="344C0CE0" w14:textId="77777777" w:rsidR="009010BD" w:rsidRDefault="009010BD" w:rsidP="007F466F">
            <w:r>
              <w:t>Test Class</w:t>
            </w:r>
          </w:p>
        </w:tc>
        <w:tc>
          <w:tcPr>
            <w:tcW w:w="1657" w:type="dxa"/>
          </w:tcPr>
          <w:p w14:paraId="6496B621" w14:textId="77777777" w:rsidR="009010BD" w:rsidRDefault="009010BD" w:rsidP="007F466F"/>
        </w:tc>
        <w:tc>
          <w:tcPr>
            <w:tcW w:w="1700" w:type="dxa"/>
          </w:tcPr>
          <w:p w14:paraId="04D5F824" w14:textId="77777777" w:rsidR="009010BD" w:rsidRDefault="009010BD" w:rsidP="007F466F">
            <w:r>
              <w:t>Positive</w:t>
            </w:r>
          </w:p>
        </w:tc>
        <w:tc>
          <w:tcPr>
            <w:tcW w:w="1689" w:type="dxa"/>
          </w:tcPr>
          <w:p w14:paraId="1F9D42FD" w14:textId="77777777" w:rsidR="009010BD" w:rsidRDefault="009010BD" w:rsidP="007F466F">
            <w:r>
              <w:t>Negative</w:t>
            </w:r>
          </w:p>
        </w:tc>
        <w:tc>
          <w:tcPr>
            <w:tcW w:w="1683" w:type="dxa"/>
          </w:tcPr>
          <w:p w14:paraId="6F1FA971" w14:textId="77777777" w:rsidR="009010BD" w:rsidRDefault="009010BD" w:rsidP="007F466F">
            <w:r>
              <w:t>Neutral</w:t>
            </w:r>
          </w:p>
        </w:tc>
      </w:tr>
      <w:tr w:rsidR="009010BD" w14:paraId="35E732E7" w14:textId="77777777" w:rsidTr="007F466F">
        <w:tc>
          <w:tcPr>
            <w:tcW w:w="1764" w:type="dxa"/>
            <w:vMerge/>
          </w:tcPr>
          <w:p w14:paraId="1A8D3055" w14:textId="77777777" w:rsidR="009010BD" w:rsidRDefault="009010BD" w:rsidP="007F466F"/>
        </w:tc>
        <w:tc>
          <w:tcPr>
            <w:tcW w:w="1657" w:type="dxa"/>
          </w:tcPr>
          <w:p w14:paraId="3583E946" w14:textId="77777777" w:rsidR="009010BD" w:rsidRDefault="009010BD" w:rsidP="007F466F">
            <w:r>
              <w:t>Positive</w:t>
            </w:r>
          </w:p>
        </w:tc>
        <w:tc>
          <w:tcPr>
            <w:tcW w:w="1700" w:type="dxa"/>
          </w:tcPr>
          <w:p w14:paraId="2098E558" w14:textId="7953FD37" w:rsidR="009010BD" w:rsidRDefault="009010BD" w:rsidP="007F466F">
            <w:r>
              <w:rPr>
                <w:color w:val="000000"/>
                <w:sz w:val="21"/>
                <w:szCs w:val="21"/>
              </w:rPr>
              <w:t>249</w:t>
            </w:r>
          </w:p>
        </w:tc>
        <w:tc>
          <w:tcPr>
            <w:tcW w:w="1689" w:type="dxa"/>
          </w:tcPr>
          <w:p w14:paraId="24A31C50" w14:textId="5AD9791A" w:rsidR="009010BD" w:rsidRDefault="009010BD" w:rsidP="007F466F">
            <w:r>
              <w:rPr>
                <w:color w:val="000000"/>
                <w:sz w:val="21"/>
                <w:szCs w:val="21"/>
              </w:rPr>
              <w:t>20</w:t>
            </w:r>
          </w:p>
        </w:tc>
        <w:tc>
          <w:tcPr>
            <w:tcW w:w="1683" w:type="dxa"/>
          </w:tcPr>
          <w:p w14:paraId="2081FD82" w14:textId="241160D5" w:rsidR="009010BD" w:rsidRDefault="009010BD" w:rsidP="007F466F">
            <w:r>
              <w:rPr>
                <w:color w:val="000000"/>
                <w:sz w:val="21"/>
                <w:szCs w:val="21"/>
              </w:rPr>
              <w:t>47</w:t>
            </w:r>
          </w:p>
        </w:tc>
      </w:tr>
      <w:tr w:rsidR="009010BD" w14:paraId="61AC5A29" w14:textId="77777777" w:rsidTr="007F466F">
        <w:tc>
          <w:tcPr>
            <w:tcW w:w="1764" w:type="dxa"/>
            <w:vMerge/>
          </w:tcPr>
          <w:p w14:paraId="0198971F" w14:textId="77777777" w:rsidR="009010BD" w:rsidRDefault="009010BD" w:rsidP="007F466F"/>
        </w:tc>
        <w:tc>
          <w:tcPr>
            <w:tcW w:w="1657" w:type="dxa"/>
          </w:tcPr>
          <w:p w14:paraId="55EA3383" w14:textId="77777777" w:rsidR="009010BD" w:rsidRDefault="009010BD" w:rsidP="007F466F">
            <w:r>
              <w:t>Negative</w:t>
            </w:r>
          </w:p>
        </w:tc>
        <w:tc>
          <w:tcPr>
            <w:tcW w:w="1700" w:type="dxa"/>
          </w:tcPr>
          <w:p w14:paraId="14C70BB9" w14:textId="1CE048EC" w:rsidR="009010BD" w:rsidRDefault="009010BD" w:rsidP="007F466F">
            <w:r>
              <w:rPr>
                <w:color w:val="000000"/>
                <w:sz w:val="21"/>
                <w:szCs w:val="21"/>
              </w:rPr>
              <w:t>13</w:t>
            </w:r>
          </w:p>
        </w:tc>
        <w:tc>
          <w:tcPr>
            <w:tcW w:w="1689" w:type="dxa"/>
          </w:tcPr>
          <w:p w14:paraId="33198310" w14:textId="353E589D" w:rsidR="009010BD" w:rsidRDefault="009010BD" w:rsidP="007F466F">
            <w:r>
              <w:rPr>
                <w:color w:val="000000"/>
                <w:sz w:val="21"/>
                <w:szCs w:val="21"/>
              </w:rPr>
              <w:t>248</w:t>
            </w:r>
          </w:p>
        </w:tc>
        <w:tc>
          <w:tcPr>
            <w:tcW w:w="1683" w:type="dxa"/>
          </w:tcPr>
          <w:p w14:paraId="74C5C1E5" w14:textId="4B6F6B6C" w:rsidR="009010BD" w:rsidRDefault="009010BD" w:rsidP="007F466F">
            <w:r>
              <w:rPr>
                <w:color w:val="000000"/>
                <w:sz w:val="21"/>
                <w:szCs w:val="21"/>
              </w:rPr>
              <w:t>12</w:t>
            </w:r>
          </w:p>
        </w:tc>
      </w:tr>
      <w:tr w:rsidR="009010BD" w14:paraId="1E587950" w14:textId="77777777" w:rsidTr="007F466F">
        <w:tc>
          <w:tcPr>
            <w:tcW w:w="1764" w:type="dxa"/>
            <w:vMerge/>
          </w:tcPr>
          <w:p w14:paraId="2C0BCD5C" w14:textId="77777777" w:rsidR="009010BD" w:rsidRDefault="009010BD" w:rsidP="007F466F"/>
        </w:tc>
        <w:tc>
          <w:tcPr>
            <w:tcW w:w="1657" w:type="dxa"/>
          </w:tcPr>
          <w:p w14:paraId="5BD1FC91" w14:textId="77777777" w:rsidR="009010BD" w:rsidRDefault="009010BD" w:rsidP="007F466F">
            <w:r>
              <w:t>Neutral</w:t>
            </w:r>
          </w:p>
        </w:tc>
        <w:tc>
          <w:tcPr>
            <w:tcW w:w="1700" w:type="dxa"/>
          </w:tcPr>
          <w:p w14:paraId="21D31EB8" w14:textId="72C83F1C" w:rsidR="009010BD" w:rsidRDefault="009010BD" w:rsidP="007F466F">
            <w:r>
              <w:rPr>
                <w:color w:val="000000"/>
                <w:sz w:val="21"/>
                <w:szCs w:val="21"/>
              </w:rPr>
              <w:t>35</w:t>
            </w:r>
          </w:p>
        </w:tc>
        <w:tc>
          <w:tcPr>
            <w:tcW w:w="1689" w:type="dxa"/>
          </w:tcPr>
          <w:p w14:paraId="3B4E3CBB" w14:textId="0E2853F0" w:rsidR="009010BD" w:rsidRDefault="00A60B04" w:rsidP="007F466F">
            <w:r>
              <w:rPr>
                <w:color w:val="000000"/>
                <w:sz w:val="21"/>
                <w:szCs w:val="21"/>
              </w:rPr>
              <w:t>5</w:t>
            </w:r>
          </w:p>
        </w:tc>
        <w:tc>
          <w:tcPr>
            <w:tcW w:w="1683" w:type="dxa"/>
          </w:tcPr>
          <w:p w14:paraId="437C9B23" w14:textId="5F196C38" w:rsidR="009010BD" w:rsidRDefault="00A60B04" w:rsidP="007F466F">
            <w:r>
              <w:rPr>
                <w:color w:val="000000"/>
                <w:sz w:val="21"/>
                <w:szCs w:val="21"/>
              </w:rPr>
              <w:t>232</w:t>
            </w:r>
          </w:p>
        </w:tc>
      </w:tr>
    </w:tbl>
    <w:p w14:paraId="61C1D841" w14:textId="77777777" w:rsidR="006026BF" w:rsidRDefault="006026BF" w:rsidP="006026BF"/>
    <w:p w14:paraId="3C069960" w14:textId="43D4A890" w:rsidR="00A60B04" w:rsidRDefault="00A60B04" w:rsidP="00A60B04">
      <w:r>
        <w:t>L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A60B04" w14:paraId="63207A7D" w14:textId="77777777" w:rsidTr="007F466F">
        <w:tc>
          <w:tcPr>
            <w:tcW w:w="1764" w:type="dxa"/>
          </w:tcPr>
          <w:p w14:paraId="6436C56D" w14:textId="77777777" w:rsidR="00A60B04" w:rsidRDefault="00A60B04" w:rsidP="007F466F"/>
        </w:tc>
        <w:tc>
          <w:tcPr>
            <w:tcW w:w="6729" w:type="dxa"/>
            <w:gridSpan w:val="4"/>
          </w:tcPr>
          <w:p w14:paraId="2440C05D" w14:textId="77777777" w:rsidR="00A60B04" w:rsidRDefault="00A60B04" w:rsidP="007F466F">
            <w:r>
              <w:t>Predicted Class</w:t>
            </w:r>
          </w:p>
        </w:tc>
      </w:tr>
      <w:tr w:rsidR="00A60B04" w14:paraId="1D2593EA" w14:textId="77777777" w:rsidTr="007F466F">
        <w:tc>
          <w:tcPr>
            <w:tcW w:w="1764" w:type="dxa"/>
            <w:vMerge w:val="restart"/>
          </w:tcPr>
          <w:p w14:paraId="7007EAEB" w14:textId="77777777" w:rsidR="00A60B04" w:rsidRDefault="00A60B04" w:rsidP="007F466F">
            <w:r>
              <w:t>Test Class</w:t>
            </w:r>
          </w:p>
        </w:tc>
        <w:tc>
          <w:tcPr>
            <w:tcW w:w="1657" w:type="dxa"/>
          </w:tcPr>
          <w:p w14:paraId="7ACC2D95" w14:textId="77777777" w:rsidR="00A60B04" w:rsidRDefault="00A60B04" w:rsidP="007F466F"/>
        </w:tc>
        <w:tc>
          <w:tcPr>
            <w:tcW w:w="1700" w:type="dxa"/>
          </w:tcPr>
          <w:p w14:paraId="05FDA2D8" w14:textId="77777777" w:rsidR="00A60B04" w:rsidRDefault="00A60B04" w:rsidP="007F466F">
            <w:r>
              <w:t>Positive</w:t>
            </w:r>
          </w:p>
        </w:tc>
        <w:tc>
          <w:tcPr>
            <w:tcW w:w="1689" w:type="dxa"/>
          </w:tcPr>
          <w:p w14:paraId="6E5CF9BB" w14:textId="77777777" w:rsidR="00A60B04" w:rsidRDefault="00A60B04" w:rsidP="007F466F">
            <w:r>
              <w:t>Negative</w:t>
            </w:r>
          </w:p>
        </w:tc>
        <w:tc>
          <w:tcPr>
            <w:tcW w:w="1683" w:type="dxa"/>
          </w:tcPr>
          <w:p w14:paraId="7FE55CC9" w14:textId="77777777" w:rsidR="00A60B04" w:rsidRDefault="00A60B04" w:rsidP="007F466F">
            <w:r>
              <w:t>Neutral</w:t>
            </w:r>
          </w:p>
        </w:tc>
      </w:tr>
      <w:tr w:rsidR="00A60B04" w14:paraId="540645A2" w14:textId="77777777" w:rsidTr="007F466F">
        <w:tc>
          <w:tcPr>
            <w:tcW w:w="1764" w:type="dxa"/>
            <w:vMerge/>
          </w:tcPr>
          <w:p w14:paraId="45A84C74" w14:textId="77777777" w:rsidR="00A60B04" w:rsidRDefault="00A60B04" w:rsidP="007F466F"/>
        </w:tc>
        <w:tc>
          <w:tcPr>
            <w:tcW w:w="1657" w:type="dxa"/>
          </w:tcPr>
          <w:p w14:paraId="6489CCD0" w14:textId="77777777" w:rsidR="00A60B04" w:rsidRDefault="00A60B04" w:rsidP="007F466F">
            <w:r>
              <w:t>Positive</w:t>
            </w:r>
          </w:p>
        </w:tc>
        <w:tc>
          <w:tcPr>
            <w:tcW w:w="1700" w:type="dxa"/>
          </w:tcPr>
          <w:p w14:paraId="15833D21" w14:textId="0B9D51F5" w:rsidR="00A60B04" w:rsidRDefault="00A60B04" w:rsidP="007F466F">
            <w:r>
              <w:rPr>
                <w:color w:val="000000"/>
                <w:sz w:val="21"/>
                <w:szCs w:val="21"/>
              </w:rPr>
              <w:t>303</w:t>
            </w:r>
          </w:p>
        </w:tc>
        <w:tc>
          <w:tcPr>
            <w:tcW w:w="1689" w:type="dxa"/>
          </w:tcPr>
          <w:p w14:paraId="66CCCE3D" w14:textId="04AA5527" w:rsidR="00A60B04" w:rsidRDefault="00A60B04" w:rsidP="007F466F">
            <w:r>
              <w:rPr>
                <w:color w:val="000000"/>
                <w:sz w:val="21"/>
                <w:szCs w:val="21"/>
              </w:rPr>
              <w:t>5</w:t>
            </w:r>
          </w:p>
        </w:tc>
        <w:tc>
          <w:tcPr>
            <w:tcW w:w="1683" w:type="dxa"/>
          </w:tcPr>
          <w:p w14:paraId="5A10DD4A" w14:textId="060A92BD" w:rsidR="00A60B04" w:rsidRDefault="00A60B04" w:rsidP="007F466F">
            <w:r>
              <w:rPr>
                <w:color w:val="000000"/>
                <w:sz w:val="21"/>
                <w:szCs w:val="21"/>
              </w:rPr>
              <w:t>8</w:t>
            </w:r>
          </w:p>
        </w:tc>
      </w:tr>
      <w:tr w:rsidR="00A60B04" w14:paraId="4A5553DF" w14:textId="77777777" w:rsidTr="007F466F">
        <w:tc>
          <w:tcPr>
            <w:tcW w:w="1764" w:type="dxa"/>
            <w:vMerge/>
          </w:tcPr>
          <w:p w14:paraId="0FAA4B52" w14:textId="77777777" w:rsidR="00A60B04" w:rsidRDefault="00A60B04" w:rsidP="007F466F"/>
        </w:tc>
        <w:tc>
          <w:tcPr>
            <w:tcW w:w="1657" w:type="dxa"/>
          </w:tcPr>
          <w:p w14:paraId="131838BF" w14:textId="77777777" w:rsidR="00A60B04" w:rsidRDefault="00A60B04" w:rsidP="007F466F">
            <w:r>
              <w:t>Negative</w:t>
            </w:r>
          </w:p>
        </w:tc>
        <w:tc>
          <w:tcPr>
            <w:tcW w:w="1700" w:type="dxa"/>
          </w:tcPr>
          <w:p w14:paraId="2345B475" w14:textId="63DC0AAB" w:rsidR="00A60B04" w:rsidRDefault="00A60B04" w:rsidP="007F466F">
            <w:r>
              <w:rPr>
                <w:color w:val="000000"/>
                <w:sz w:val="21"/>
                <w:szCs w:val="21"/>
              </w:rPr>
              <w:t>16</w:t>
            </w:r>
          </w:p>
        </w:tc>
        <w:tc>
          <w:tcPr>
            <w:tcW w:w="1689" w:type="dxa"/>
          </w:tcPr>
          <w:p w14:paraId="4428A167" w14:textId="07A0EA8F" w:rsidR="00A60B04" w:rsidRDefault="00A60B04" w:rsidP="007F466F">
            <w:r>
              <w:rPr>
                <w:color w:val="000000"/>
                <w:sz w:val="21"/>
                <w:szCs w:val="21"/>
              </w:rPr>
              <w:t>253</w:t>
            </w:r>
          </w:p>
        </w:tc>
        <w:tc>
          <w:tcPr>
            <w:tcW w:w="1683" w:type="dxa"/>
          </w:tcPr>
          <w:p w14:paraId="65C4CF65" w14:textId="66A2A85B" w:rsidR="00A60B04" w:rsidRDefault="00A60B04" w:rsidP="007F466F">
            <w:r>
              <w:rPr>
                <w:color w:val="000000"/>
                <w:sz w:val="21"/>
                <w:szCs w:val="21"/>
              </w:rPr>
              <w:t>4</w:t>
            </w:r>
          </w:p>
        </w:tc>
      </w:tr>
      <w:tr w:rsidR="00A60B04" w14:paraId="64BB3770" w14:textId="77777777" w:rsidTr="007F466F">
        <w:tc>
          <w:tcPr>
            <w:tcW w:w="1764" w:type="dxa"/>
            <w:vMerge/>
          </w:tcPr>
          <w:p w14:paraId="467F675B" w14:textId="77777777" w:rsidR="00A60B04" w:rsidRDefault="00A60B04" w:rsidP="007F466F"/>
        </w:tc>
        <w:tc>
          <w:tcPr>
            <w:tcW w:w="1657" w:type="dxa"/>
          </w:tcPr>
          <w:p w14:paraId="20ACE3A1" w14:textId="77777777" w:rsidR="00A60B04" w:rsidRDefault="00A60B04" w:rsidP="007F466F">
            <w:r>
              <w:t>Neutral</w:t>
            </w:r>
          </w:p>
        </w:tc>
        <w:tc>
          <w:tcPr>
            <w:tcW w:w="1700" w:type="dxa"/>
          </w:tcPr>
          <w:p w14:paraId="23A55B9A" w14:textId="619376E7" w:rsidR="00A60B04" w:rsidRDefault="00A60B04" w:rsidP="007F466F">
            <w:r>
              <w:rPr>
                <w:color w:val="000000"/>
                <w:sz w:val="21"/>
                <w:szCs w:val="21"/>
              </w:rPr>
              <w:t>23</w:t>
            </w:r>
          </w:p>
        </w:tc>
        <w:tc>
          <w:tcPr>
            <w:tcW w:w="1689" w:type="dxa"/>
          </w:tcPr>
          <w:p w14:paraId="19B7DAB2" w14:textId="0F0881D9" w:rsidR="00A60B04" w:rsidRDefault="00A60B04" w:rsidP="007F466F">
            <w:r>
              <w:rPr>
                <w:color w:val="000000"/>
                <w:sz w:val="21"/>
                <w:szCs w:val="21"/>
              </w:rPr>
              <w:t>6</w:t>
            </w:r>
          </w:p>
        </w:tc>
        <w:tc>
          <w:tcPr>
            <w:tcW w:w="1683" w:type="dxa"/>
          </w:tcPr>
          <w:p w14:paraId="3D4D9789" w14:textId="487C75B5" w:rsidR="00A60B04" w:rsidRDefault="00A60B04" w:rsidP="007F466F">
            <w:r>
              <w:rPr>
                <w:color w:val="000000"/>
                <w:sz w:val="21"/>
                <w:szCs w:val="21"/>
              </w:rPr>
              <w:t>243</w:t>
            </w:r>
          </w:p>
        </w:tc>
      </w:tr>
    </w:tbl>
    <w:p w14:paraId="535BFBD2" w14:textId="77777777" w:rsidR="006026BF" w:rsidRDefault="006026BF" w:rsidP="006026BF"/>
    <w:p w14:paraId="11997280" w14:textId="649BA130" w:rsidR="000957B5" w:rsidRDefault="000957B5" w:rsidP="000957B5">
      <w:r>
        <w:t>R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0957B5" w14:paraId="659E03C7" w14:textId="77777777" w:rsidTr="007F466F">
        <w:tc>
          <w:tcPr>
            <w:tcW w:w="1764" w:type="dxa"/>
          </w:tcPr>
          <w:p w14:paraId="46CA5CAF" w14:textId="77777777" w:rsidR="000957B5" w:rsidRDefault="000957B5" w:rsidP="007F466F"/>
        </w:tc>
        <w:tc>
          <w:tcPr>
            <w:tcW w:w="6729" w:type="dxa"/>
            <w:gridSpan w:val="4"/>
          </w:tcPr>
          <w:p w14:paraId="5C528AA7" w14:textId="77777777" w:rsidR="000957B5" w:rsidRDefault="000957B5" w:rsidP="007F466F">
            <w:r>
              <w:t>Predicted Class</w:t>
            </w:r>
          </w:p>
        </w:tc>
      </w:tr>
      <w:tr w:rsidR="000957B5" w14:paraId="1640C246" w14:textId="77777777" w:rsidTr="007F466F">
        <w:tc>
          <w:tcPr>
            <w:tcW w:w="1764" w:type="dxa"/>
            <w:vMerge w:val="restart"/>
          </w:tcPr>
          <w:p w14:paraId="7A03E4B2" w14:textId="77777777" w:rsidR="000957B5" w:rsidRDefault="000957B5" w:rsidP="007F466F">
            <w:r>
              <w:t>Test Class</w:t>
            </w:r>
          </w:p>
        </w:tc>
        <w:tc>
          <w:tcPr>
            <w:tcW w:w="1657" w:type="dxa"/>
          </w:tcPr>
          <w:p w14:paraId="02698717" w14:textId="77777777" w:rsidR="000957B5" w:rsidRDefault="000957B5" w:rsidP="007F466F"/>
        </w:tc>
        <w:tc>
          <w:tcPr>
            <w:tcW w:w="1700" w:type="dxa"/>
          </w:tcPr>
          <w:p w14:paraId="25702BBD" w14:textId="77777777" w:rsidR="000957B5" w:rsidRDefault="000957B5" w:rsidP="007F466F">
            <w:r>
              <w:t>Positive</w:t>
            </w:r>
          </w:p>
        </w:tc>
        <w:tc>
          <w:tcPr>
            <w:tcW w:w="1689" w:type="dxa"/>
          </w:tcPr>
          <w:p w14:paraId="5B4AB5D9" w14:textId="77777777" w:rsidR="000957B5" w:rsidRDefault="000957B5" w:rsidP="007F466F">
            <w:r>
              <w:t>Negative</w:t>
            </w:r>
          </w:p>
        </w:tc>
        <w:tc>
          <w:tcPr>
            <w:tcW w:w="1683" w:type="dxa"/>
          </w:tcPr>
          <w:p w14:paraId="5C2F1B8C" w14:textId="77777777" w:rsidR="000957B5" w:rsidRDefault="000957B5" w:rsidP="007F466F">
            <w:r>
              <w:t>Neutral</w:t>
            </w:r>
          </w:p>
        </w:tc>
      </w:tr>
      <w:tr w:rsidR="000957B5" w14:paraId="3635B3E5" w14:textId="77777777" w:rsidTr="007F466F">
        <w:tc>
          <w:tcPr>
            <w:tcW w:w="1764" w:type="dxa"/>
            <w:vMerge/>
          </w:tcPr>
          <w:p w14:paraId="4D69A6EF" w14:textId="77777777" w:rsidR="000957B5" w:rsidRDefault="000957B5" w:rsidP="007F466F"/>
        </w:tc>
        <w:tc>
          <w:tcPr>
            <w:tcW w:w="1657" w:type="dxa"/>
          </w:tcPr>
          <w:p w14:paraId="6935FECE" w14:textId="77777777" w:rsidR="000957B5" w:rsidRDefault="000957B5" w:rsidP="007F466F">
            <w:r>
              <w:t>Positive</w:t>
            </w:r>
          </w:p>
        </w:tc>
        <w:tc>
          <w:tcPr>
            <w:tcW w:w="1700" w:type="dxa"/>
          </w:tcPr>
          <w:p w14:paraId="577D18D3" w14:textId="71EA7035" w:rsidR="000957B5" w:rsidRDefault="000957B5" w:rsidP="007F466F">
            <w:r>
              <w:rPr>
                <w:color w:val="000000"/>
                <w:sz w:val="21"/>
                <w:szCs w:val="21"/>
              </w:rPr>
              <w:t>289</w:t>
            </w:r>
          </w:p>
        </w:tc>
        <w:tc>
          <w:tcPr>
            <w:tcW w:w="1689" w:type="dxa"/>
          </w:tcPr>
          <w:p w14:paraId="752E3762" w14:textId="425CF77D" w:rsidR="000957B5" w:rsidRDefault="000957B5" w:rsidP="007F466F">
            <w:r>
              <w:rPr>
                <w:color w:val="000000"/>
                <w:sz w:val="21"/>
                <w:szCs w:val="21"/>
              </w:rPr>
              <w:t>19</w:t>
            </w:r>
          </w:p>
        </w:tc>
        <w:tc>
          <w:tcPr>
            <w:tcW w:w="1683" w:type="dxa"/>
          </w:tcPr>
          <w:p w14:paraId="090F978D" w14:textId="77777777" w:rsidR="000957B5" w:rsidRDefault="000957B5" w:rsidP="007F466F">
            <w:r>
              <w:rPr>
                <w:color w:val="000000"/>
                <w:sz w:val="21"/>
                <w:szCs w:val="21"/>
              </w:rPr>
              <w:t>8</w:t>
            </w:r>
          </w:p>
        </w:tc>
      </w:tr>
      <w:tr w:rsidR="000957B5" w14:paraId="6E5BA960" w14:textId="77777777" w:rsidTr="007F466F">
        <w:tc>
          <w:tcPr>
            <w:tcW w:w="1764" w:type="dxa"/>
            <w:vMerge/>
          </w:tcPr>
          <w:p w14:paraId="45433075" w14:textId="77777777" w:rsidR="000957B5" w:rsidRDefault="000957B5" w:rsidP="007F466F"/>
        </w:tc>
        <w:tc>
          <w:tcPr>
            <w:tcW w:w="1657" w:type="dxa"/>
          </w:tcPr>
          <w:p w14:paraId="3DA6D14B" w14:textId="77777777" w:rsidR="000957B5" w:rsidRDefault="000957B5" w:rsidP="007F466F">
            <w:r>
              <w:t>Negative</w:t>
            </w:r>
          </w:p>
        </w:tc>
        <w:tc>
          <w:tcPr>
            <w:tcW w:w="1700" w:type="dxa"/>
          </w:tcPr>
          <w:p w14:paraId="43B80D74" w14:textId="5A4C29E7" w:rsidR="000957B5" w:rsidRDefault="000957B5" w:rsidP="007F466F">
            <w:r>
              <w:rPr>
                <w:color w:val="000000"/>
                <w:sz w:val="21"/>
                <w:szCs w:val="21"/>
              </w:rPr>
              <w:t>12</w:t>
            </w:r>
          </w:p>
        </w:tc>
        <w:tc>
          <w:tcPr>
            <w:tcW w:w="1689" w:type="dxa"/>
          </w:tcPr>
          <w:p w14:paraId="06E8E181" w14:textId="2AB40C0F" w:rsidR="000957B5" w:rsidRDefault="000957B5" w:rsidP="007F466F">
            <w:r>
              <w:rPr>
                <w:color w:val="000000"/>
                <w:sz w:val="21"/>
                <w:szCs w:val="21"/>
              </w:rPr>
              <w:t>259</w:t>
            </w:r>
          </w:p>
        </w:tc>
        <w:tc>
          <w:tcPr>
            <w:tcW w:w="1683" w:type="dxa"/>
          </w:tcPr>
          <w:p w14:paraId="2F1FB47B" w14:textId="10A9A16D" w:rsidR="000957B5" w:rsidRDefault="000957B5" w:rsidP="007F466F">
            <w:r>
              <w:rPr>
                <w:color w:val="000000"/>
                <w:sz w:val="21"/>
                <w:szCs w:val="21"/>
              </w:rPr>
              <w:t>2</w:t>
            </w:r>
          </w:p>
        </w:tc>
      </w:tr>
      <w:tr w:rsidR="000957B5" w14:paraId="272A3AD9" w14:textId="77777777" w:rsidTr="007F466F">
        <w:tc>
          <w:tcPr>
            <w:tcW w:w="1764" w:type="dxa"/>
            <w:vMerge/>
          </w:tcPr>
          <w:p w14:paraId="4D7DA7C8" w14:textId="77777777" w:rsidR="000957B5" w:rsidRDefault="000957B5" w:rsidP="007F466F"/>
        </w:tc>
        <w:tc>
          <w:tcPr>
            <w:tcW w:w="1657" w:type="dxa"/>
          </w:tcPr>
          <w:p w14:paraId="689A90AD" w14:textId="77777777" w:rsidR="000957B5" w:rsidRDefault="000957B5" w:rsidP="007F466F">
            <w:r>
              <w:t>Neutral</w:t>
            </w:r>
          </w:p>
        </w:tc>
        <w:tc>
          <w:tcPr>
            <w:tcW w:w="1700" w:type="dxa"/>
          </w:tcPr>
          <w:p w14:paraId="0CAD21B4" w14:textId="432866B5" w:rsidR="000957B5" w:rsidRDefault="000957B5" w:rsidP="007F466F">
            <w:r>
              <w:rPr>
                <w:color w:val="000000"/>
                <w:sz w:val="21"/>
                <w:szCs w:val="21"/>
              </w:rPr>
              <w:t>24</w:t>
            </w:r>
          </w:p>
        </w:tc>
        <w:tc>
          <w:tcPr>
            <w:tcW w:w="1689" w:type="dxa"/>
          </w:tcPr>
          <w:p w14:paraId="68F2BC99" w14:textId="0DBF59C0" w:rsidR="000957B5" w:rsidRDefault="000957B5" w:rsidP="007F466F">
            <w:r>
              <w:rPr>
                <w:color w:val="000000"/>
                <w:sz w:val="21"/>
                <w:szCs w:val="21"/>
              </w:rPr>
              <w:t>8</w:t>
            </w:r>
          </w:p>
        </w:tc>
        <w:tc>
          <w:tcPr>
            <w:tcW w:w="1683" w:type="dxa"/>
          </w:tcPr>
          <w:p w14:paraId="433A1AFD" w14:textId="59C9E652" w:rsidR="000957B5" w:rsidRDefault="000957B5" w:rsidP="007F466F">
            <w:r>
              <w:rPr>
                <w:color w:val="000000"/>
                <w:sz w:val="21"/>
                <w:szCs w:val="21"/>
              </w:rPr>
              <w:t>240</w:t>
            </w:r>
          </w:p>
        </w:tc>
      </w:tr>
    </w:tbl>
    <w:p w14:paraId="2E0CCA1A" w14:textId="77777777" w:rsidR="006026BF" w:rsidRDefault="006026BF" w:rsidP="006026BF"/>
    <w:p w14:paraId="5F2D5872" w14:textId="77777777" w:rsidR="000957B5" w:rsidRDefault="000957B5" w:rsidP="000957B5">
      <w:r>
        <w:t>VT(LR+RF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0957B5" w14:paraId="0BBD5038" w14:textId="77777777" w:rsidTr="007F466F">
        <w:tc>
          <w:tcPr>
            <w:tcW w:w="1764" w:type="dxa"/>
          </w:tcPr>
          <w:p w14:paraId="69A6F8DC" w14:textId="77777777" w:rsidR="000957B5" w:rsidRDefault="000957B5" w:rsidP="007F466F"/>
        </w:tc>
        <w:tc>
          <w:tcPr>
            <w:tcW w:w="6729" w:type="dxa"/>
            <w:gridSpan w:val="4"/>
          </w:tcPr>
          <w:p w14:paraId="45A5FBE5" w14:textId="77777777" w:rsidR="000957B5" w:rsidRDefault="000957B5" w:rsidP="007F466F">
            <w:r>
              <w:t>Predicted Class</w:t>
            </w:r>
          </w:p>
        </w:tc>
      </w:tr>
      <w:tr w:rsidR="000957B5" w14:paraId="5B999F32" w14:textId="77777777" w:rsidTr="007F466F">
        <w:tc>
          <w:tcPr>
            <w:tcW w:w="1764" w:type="dxa"/>
            <w:vMerge w:val="restart"/>
          </w:tcPr>
          <w:p w14:paraId="78BB2784" w14:textId="77777777" w:rsidR="000957B5" w:rsidRDefault="000957B5" w:rsidP="007F466F">
            <w:r>
              <w:t>Test Class</w:t>
            </w:r>
          </w:p>
        </w:tc>
        <w:tc>
          <w:tcPr>
            <w:tcW w:w="1657" w:type="dxa"/>
          </w:tcPr>
          <w:p w14:paraId="3EE7F57B" w14:textId="77777777" w:rsidR="000957B5" w:rsidRDefault="000957B5" w:rsidP="007F466F"/>
        </w:tc>
        <w:tc>
          <w:tcPr>
            <w:tcW w:w="1700" w:type="dxa"/>
          </w:tcPr>
          <w:p w14:paraId="63C13358" w14:textId="77777777" w:rsidR="000957B5" w:rsidRDefault="000957B5" w:rsidP="007F466F">
            <w:r>
              <w:t>Positive</w:t>
            </w:r>
          </w:p>
        </w:tc>
        <w:tc>
          <w:tcPr>
            <w:tcW w:w="1689" w:type="dxa"/>
          </w:tcPr>
          <w:p w14:paraId="05DB91A3" w14:textId="77777777" w:rsidR="000957B5" w:rsidRDefault="000957B5" w:rsidP="007F466F">
            <w:r>
              <w:t>Negative</w:t>
            </w:r>
          </w:p>
        </w:tc>
        <w:tc>
          <w:tcPr>
            <w:tcW w:w="1683" w:type="dxa"/>
          </w:tcPr>
          <w:p w14:paraId="536EC573" w14:textId="77777777" w:rsidR="000957B5" w:rsidRDefault="000957B5" w:rsidP="007F466F">
            <w:r>
              <w:t>Neutral</w:t>
            </w:r>
          </w:p>
        </w:tc>
      </w:tr>
      <w:tr w:rsidR="000957B5" w14:paraId="428AC846" w14:textId="77777777" w:rsidTr="007F466F">
        <w:tc>
          <w:tcPr>
            <w:tcW w:w="1764" w:type="dxa"/>
            <w:vMerge/>
          </w:tcPr>
          <w:p w14:paraId="2F7D39E0" w14:textId="77777777" w:rsidR="000957B5" w:rsidRDefault="000957B5" w:rsidP="007F466F"/>
        </w:tc>
        <w:tc>
          <w:tcPr>
            <w:tcW w:w="1657" w:type="dxa"/>
          </w:tcPr>
          <w:p w14:paraId="722211C0" w14:textId="77777777" w:rsidR="000957B5" w:rsidRDefault="000957B5" w:rsidP="007F466F">
            <w:r>
              <w:t>Positive</w:t>
            </w:r>
          </w:p>
        </w:tc>
        <w:tc>
          <w:tcPr>
            <w:tcW w:w="1700" w:type="dxa"/>
          </w:tcPr>
          <w:p w14:paraId="200FE89D" w14:textId="3D9FEF85" w:rsidR="000957B5" w:rsidRDefault="000957B5" w:rsidP="007F466F">
            <w:r>
              <w:rPr>
                <w:color w:val="000000"/>
                <w:sz w:val="21"/>
                <w:szCs w:val="21"/>
              </w:rPr>
              <w:t>301</w:t>
            </w:r>
          </w:p>
        </w:tc>
        <w:tc>
          <w:tcPr>
            <w:tcW w:w="1689" w:type="dxa"/>
          </w:tcPr>
          <w:p w14:paraId="1D5B9E3D" w14:textId="194F8F1D" w:rsidR="000957B5" w:rsidRDefault="000957B5" w:rsidP="007F466F">
            <w:r>
              <w:rPr>
                <w:color w:val="000000"/>
                <w:sz w:val="21"/>
                <w:szCs w:val="21"/>
              </w:rPr>
              <w:t>9</w:t>
            </w:r>
          </w:p>
        </w:tc>
        <w:tc>
          <w:tcPr>
            <w:tcW w:w="1683" w:type="dxa"/>
          </w:tcPr>
          <w:p w14:paraId="5ED23D69" w14:textId="4638FA71" w:rsidR="000957B5" w:rsidRDefault="000957B5" w:rsidP="007F466F">
            <w:r>
              <w:rPr>
                <w:color w:val="000000"/>
                <w:sz w:val="21"/>
                <w:szCs w:val="21"/>
              </w:rPr>
              <w:t>6</w:t>
            </w:r>
          </w:p>
        </w:tc>
      </w:tr>
      <w:tr w:rsidR="000957B5" w14:paraId="0D858229" w14:textId="77777777" w:rsidTr="007F466F">
        <w:tc>
          <w:tcPr>
            <w:tcW w:w="1764" w:type="dxa"/>
            <w:vMerge/>
          </w:tcPr>
          <w:p w14:paraId="61320B2E" w14:textId="77777777" w:rsidR="000957B5" w:rsidRDefault="000957B5" w:rsidP="007F466F"/>
        </w:tc>
        <w:tc>
          <w:tcPr>
            <w:tcW w:w="1657" w:type="dxa"/>
          </w:tcPr>
          <w:p w14:paraId="57E3D72D" w14:textId="77777777" w:rsidR="000957B5" w:rsidRDefault="000957B5" w:rsidP="007F466F">
            <w:r>
              <w:t>Negative</w:t>
            </w:r>
          </w:p>
        </w:tc>
        <w:tc>
          <w:tcPr>
            <w:tcW w:w="1700" w:type="dxa"/>
          </w:tcPr>
          <w:p w14:paraId="5AC2AFAA" w14:textId="17565C28" w:rsidR="000957B5" w:rsidRDefault="000957B5" w:rsidP="007F466F">
            <w:r>
              <w:rPr>
                <w:color w:val="000000"/>
                <w:sz w:val="21"/>
                <w:szCs w:val="21"/>
              </w:rPr>
              <w:t>13</w:t>
            </w:r>
          </w:p>
        </w:tc>
        <w:tc>
          <w:tcPr>
            <w:tcW w:w="1689" w:type="dxa"/>
          </w:tcPr>
          <w:p w14:paraId="79D9F02F" w14:textId="478A98BB" w:rsidR="000957B5" w:rsidRDefault="000957B5" w:rsidP="007F466F">
            <w:r>
              <w:rPr>
                <w:color w:val="000000"/>
                <w:sz w:val="21"/>
                <w:szCs w:val="21"/>
              </w:rPr>
              <w:t>259</w:t>
            </w:r>
          </w:p>
        </w:tc>
        <w:tc>
          <w:tcPr>
            <w:tcW w:w="1683" w:type="dxa"/>
          </w:tcPr>
          <w:p w14:paraId="38E03CB3" w14:textId="71C4C5FA" w:rsidR="000957B5" w:rsidRDefault="000957B5" w:rsidP="007F466F">
            <w:r>
              <w:rPr>
                <w:color w:val="000000"/>
                <w:sz w:val="21"/>
                <w:szCs w:val="21"/>
              </w:rPr>
              <w:t>1</w:t>
            </w:r>
          </w:p>
        </w:tc>
      </w:tr>
      <w:tr w:rsidR="000957B5" w14:paraId="41735777" w14:textId="77777777" w:rsidTr="007F466F">
        <w:tc>
          <w:tcPr>
            <w:tcW w:w="1764" w:type="dxa"/>
            <w:vMerge/>
          </w:tcPr>
          <w:p w14:paraId="55DF1E48" w14:textId="77777777" w:rsidR="000957B5" w:rsidRDefault="000957B5" w:rsidP="007F466F"/>
        </w:tc>
        <w:tc>
          <w:tcPr>
            <w:tcW w:w="1657" w:type="dxa"/>
          </w:tcPr>
          <w:p w14:paraId="6B99A39E" w14:textId="77777777" w:rsidR="000957B5" w:rsidRDefault="000957B5" w:rsidP="007F466F">
            <w:r>
              <w:t>Neutral</w:t>
            </w:r>
          </w:p>
        </w:tc>
        <w:tc>
          <w:tcPr>
            <w:tcW w:w="1700" w:type="dxa"/>
          </w:tcPr>
          <w:p w14:paraId="0026E115" w14:textId="37E6665A" w:rsidR="000957B5" w:rsidRDefault="000957B5" w:rsidP="007F466F">
            <w:r>
              <w:rPr>
                <w:color w:val="000000"/>
                <w:sz w:val="21"/>
                <w:szCs w:val="21"/>
              </w:rPr>
              <w:t>22</w:t>
            </w:r>
          </w:p>
        </w:tc>
        <w:tc>
          <w:tcPr>
            <w:tcW w:w="1689" w:type="dxa"/>
          </w:tcPr>
          <w:p w14:paraId="6E959FB1" w14:textId="74BEA106" w:rsidR="000957B5" w:rsidRDefault="000957B5" w:rsidP="007F466F">
            <w:r>
              <w:rPr>
                <w:color w:val="000000"/>
                <w:sz w:val="21"/>
                <w:szCs w:val="21"/>
              </w:rPr>
              <w:t>8</w:t>
            </w:r>
          </w:p>
        </w:tc>
        <w:tc>
          <w:tcPr>
            <w:tcW w:w="1683" w:type="dxa"/>
          </w:tcPr>
          <w:p w14:paraId="7D1C4AED" w14:textId="0ACE24D8" w:rsidR="000957B5" w:rsidRDefault="000957B5" w:rsidP="007F466F">
            <w:r>
              <w:rPr>
                <w:color w:val="000000"/>
                <w:sz w:val="21"/>
                <w:szCs w:val="21"/>
              </w:rPr>
              <w:t>242</w:t>
            </w:r>
          </w:p>
        </w:tc>
      </w:tr>
    </w:tbl>
    <w:p w14:paraId="00EF4355" w14:textId="77777777" w:rsidR="000957B5" w:rsidRDefault="000957B5" w:rsidP="000957B5"/>
    <w:p w14:paraId="75F6B1D9" w14:textId="77777777" w:rsidR="000957B5" w:rsidRDefault="000957B5" w:rsidP="000957B5">
      <w:r>
        <w:t>RF+SV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0957B5" w14:paraId="52EEDA23" w14:textId="77777777" w:rsidTr="007F466F">
        <w:tc>
          <w:tcPr>
            <w:tcW w:w="1764" w:type="dxa"/>
          </w:tcPr>
          <w:p w14:paraId="1411C4DA" w14:textId="77777777" w:rsidR="000957B5" w:rsidRDefault="000957B5" w:rsidP="007F466F"/>
        </w:tc>
        <w:tc>
          <w:tcPr>
            <w:tcW w:w="6729" w:type="dxa"/>
            <w:gridSpan w:val="4"/>
          </w:tcPr>
          <w:p w14:paraId="08B99752" w14:textId="77777777" w:rsidR="000957B5" w:rsidRDefault="000957B5" w:rsidP="007F466F">
            <w:r>
              <w:t>Predicted Class</w:t>
            </w:r>
          </w:p>
        </w:tc>
      </w:tr>
      <w:tr w:rsidR="000957B5" w14:paraId="65382ABF" w14:textId="77777777" w:rsidTr="007F466F">
        <w:tc>
          <w:tcPr>
            <w:tcW w:w="1764" w:type="dxa"/>
            <w:vMerge w:val="restart"/>
          </w:tcPr>
          <w:p w14:paraId="30335725" w14:textId="77777777" w:rsidR="000957B5" w:rsidRDefault="000957B5" w:rsidP="007F466F">
            <w:r>
              <w:t>Test Class</w:t>
            </w:r>
          </w:p>
        </w:tc>
        <w:tc>
          <w:tcPr>
            <w:tcW w:w="1657" w:type="dxa"/>
          </w:tcPr>
          <w:p w14:paraId="3CA2E588" w14:textId="77777777" w:rsidR="000957B5" w:rsidRDefault="000957B5" w:rsidP="007F466F"/>
        </w:tc>
        <w:tc>
          <w:tcPr>
            <w:tcW w:w="1700" w:type="dxa"/>
          </w:tcPr>
          <w:p w14:paraId="504C69FF" w14:textId="77777777" w:rsidR="000957B5" w:rsidRDefault="000957B5" w:rsidP="007F466F">
            <w:r>
              <w:t>Positive</w:t>
            </w:r>
          </w:p>
        </w:tc>
        <w:tc>
          <w:tcPr>
            <w:tcW w:w="1689" w:type="dxa"/>
          </w:tcPr>
          <w:p w14:paraId="1E8B4271" w14:textId="77777777" w:rsidR="000957B5" w:rsidRDefault="000957B5" w:rsidP="007F466F">
            <w:r>
              <w:t>Negative</w:t>
            </w:r>
          </w:p>
        </w:tc>
        <w:tc>
          <w:tcPr>
            <w:tcW w:w="1683" w:type="dxa"/>
          </w:tcPr>
          <w:p w14:paraId="5F80A49E" w14:textId="77777777" w:rsidR="000957B5" w:rsidRDefault="000957B5" w:rsidP="007F466F">
            <w:r>
              <w:t>Neutral</w:t>
            </w:r>
          </w:p>
        </w:tc>
      </w:tr>
      <w:tr w:rsidR="000957B5" w14:paraId="6CE7A13F" w14:textId="77777777" w:rsidTr="007F466F">
        <w:tc>
          <w:tcPr>
            <w:tcW w:w="1764" w:type="dxa"/>
            <w:vMerge/>
          </w:tcPr>
          <w:p w14:paraId="36CCCA10" w14:textId="77777777" w:rsidR="000957B5" w:rsidRDefault="000957B5" w:rsidP="007F466F"/>
        </w:tc>
        <w:tc>
          <w:tcPr>
            <w:tcW w:w="1657" w:type="dxa"/>
          </w:tcPr>
          <w:p w14:paraId="69709822" w14:textId="77777777" w:rsidR="000957B5" w:rsidRDefault="000957B5" w:rsidP="007F466F">
            <w:r>
              <w:t>Positive</w:t>
            </w:r>
          </w:p>
        </w:tc>
        <w:tc>
          <w:tcPr>
            <w:tcW w:w="1700" w:type="dxa"/>
          </w:tcPr>
          <w:p w14:paraId="1F8945C4" w14:textId="5F34550A" w:rsidR="000957B5" w:rsidRDefault="000957B5" w:rsidP="007F466F">
            <w:r>
              <w:rPr>
                <w:color w:val="000000"/>
                <w:sz w:val="21"/>
                <w:szCs w:val="21"/>
              </w:rPr>
              <w:t>294</w:t>
            </w:r>
          </w:p>
        </w:tc>
        <w:tc>
          <w:tcPr>
            <w:tcW w:w="1689" w:type="dxa"/>
          </w:tcPr>
          <w:p w14:paraId="70463BE1" w14:textId="56E858D8" w:rsidR="000957B5" w:rsidRDefault="000957B5" w:rsidP="007F466F">
            <w:r>
              <w:rPr>
                <w:color w:val="000000"/>
                <w:sz w:val="21"/>
                <w:szCs w:val="21"/>
              </w:rPr>
              <w:t>13</w:t>
            </w:r>
          </w:p>
        </w:tc>
        <w:tc>
          <w:tcPr>
            <w:tcW w:w="1683" w:type="dxa"/>
          </w:tcPr>
          <w:p w14:paraId="5174121C" w14:textId="213A95D8" w:rsidR="000957B5" w:rsidRDefault="000957B5" w:rsidP="007F466F">
            <w:r>
              <w:rPr>
                <w:color w:val="000000"/>
                <w:sz w:val="21"/>
                <w:szCs w:val="21"/>
              </w:rPr>
              <w:t>9</w:t>
            </w:r>
          </w:p>
        </w:tc>
      </w:tr>
      <w:tr w:rsidR="000957B5" w14:paraId="6A0AB5B4" w14:textId="77777777" w:rsidTr="007F466F">
        <w:tc>
          <w:tcPr>
            <w:tcW w:w="1764" w:type="dxa"/>
            <w:vMerge/>
          </w:tcPr>
          <w:p w14:paraId="0D21EF5E" w14:textId="77777777" w:rsidR="000957B5" w:rsidRDefault="000957B5" w:rsidP="007F466F"/>
        </w:tc>
        <w:tc>
          <w:tcPr>
            <w:tcW w:w="1657" w:type="dxa"/>
          </w:tcPr>
          <w:p w14:paraId="69E897D4" w14:textId="77777777" w:rsidR="000957B5" w:rsidRDefault="000957B5" w:rsidP="007F466F">
            <w:r>
              <w:t>Negative</w:t>
            </w:r>
          </w:p>
        </w:tc>
        <w:tc>
          <w:tcPr>
            <w:tcW w:w="1700" w:type="dxa"/>
          </w:tcPr>
          <w:p w14:paraId="1B158014" w14:textId="6AC127B7" w:rsidR="000957B5" w:rsidRDefault="000957B5" w:rsidP="007F466F">
            <w:r>
              <w:rPr>
                <w:color w:val="000000"/>
                <w:sz w:val="21"/>
                <w:szCs w:val="21"/>
              </w:rPr>
              <w:t>12</w:t>
            </w:r>
          </w:p>
        </w:tc>
        <w:tc>
          <w:tcPr>
            <w:tcW w:w="1689" w:type="dxa"/>
          </w:tcPr>
          <w:p w14:paraId="22DF2D80" w14:textId="6B3EDF5A" w:rsidR="000957B5" w:rsidRDefault="000957B5" w:rsidP="007F466F">
            <w:r>
              <w:rPr>
                <w:color w:val="000000"/>
                <w:sz w:val="21"/>
                <w:szCs w:val="21"/>
              </w:rPr>
              <w:t>257</w:t>
            </w:r>
          </w:p>
        </w:tc>
        <w:tc>
          <w:tcPr>
            <w:tcW w:w="1683" w:type="dxa"/>
          </w:tcPr>
          <w:p w14:paraId="66E13DBF" w14:textId="615BF621" w:rsidR="000957B5" w:rsidRDefault="000957B5" w:rsidP="007F466F">
            <w:r>
              <w:rPr>
                <w:color w:val="000000"/>
                <w:sz w:val="21"/>
                <w:szCs w:val="21"/>
              </w:rPr>
              <w:t>4</w:t>
            </w:r>
          </w:p>
        </w:tc>
      </w:tr>
      <w:tr w:rsidR="000957B5" w14:paraId="2BE407F1" w14:textId="77777777" w:rsidTr="007F466F">
        <w:tc>
          <w:tcPr>
            <w:tcW w:w="1764" w:type="dxa"/>
            <w:vMerge/>
          </w:tcPr>
          <w:p w14:paraId="37E9BB1E" w14:textId="77777777" w:rsidR="000957B5" w:rsidRDefault="000957B5" w:rsidP="007F466F"/>
        </w:tc>
        <w:tc>
          <w:tcPr>
            <w:tcW w:w="1657" w:type="dxa"/>
          </w:tcPr>
          <w:p w14:paraId="1CBC49FD" w14:textId="77777777" w:rsidR="000957B5" w:rsidRDefault="000957B5" w:rsidP="007F466F">
            <w:r>
              <w:t>Neutral</w:t>
            </w:r>
          </w:p>
        </w:tc>
        <w:tc>
          <w:tcPr>
            <w:tcW w:w="1700" w:type="dxa"/>
          </w:tcPr>
          <w:p w14:paraId="7E6F2B73" w14:textId="1B79A3A2" w:rsidR="000957B5" w:rsidRDefault="000957B5" w:rsidP="007F466F">
            <w:r>
              <w:rPr>
                <w:color w:val="000000"/>
                <w:sz w:val="21"/>
                <w:szCs w:val="21"/>
              </w:rPr>
              <w:t>16</w:t>
            </w:r>
          </w:p>
        </w:tc>
        <w:tc>
          <w:tcPr>
            <w:tcW w:w="1689" w:type="dxa"/>
          </w:tcPr>
          <w:p w14:paraId="09E2D1FE" w14:textId="73989CDF" w:rsidR="000957B5" w:rsidRDefault="000957B5" w:rsidP="007F466F">
            <w:r>
              <w:rPr>
                <w:color w:val="000000"/>
                <w:sz w:val="21"/>
                <w:szCs w:val="21"/>
              </w:rPr>
              <w:t>9</w:t>
            </w:r>
          </w:p>
        </w:tc>
        <w:tc>
          <w:tcPr>
            <w:tcW w:w="1683" w:type="dxa"/>
          </w:tcPr>
          <w:p w14:paraId="5D9EB073" w14:textId="6A2D6984" w:rsidR="000957B5" w:rsidRDefault="000957B5" w:rsidP="007F466F">
            <w:r>
              <w:rPr>
                <w:color w:val="000000"/>
                <w:sz w:val="21"/>
                <w:szCs w:val="21"/>
              </w:rPr>
              <w:t>247</w:t>
            </w:r>
          </w:p>
        </w:tc>
      </w:tr>
    </w:tbl>
    <w:p w14:paraId="66116C0F" w14:textId="77777777" w:rsidR="000957B5" w:rsidRDefault="000957B5" w:rsidP="000957B5"/>
    <w:p w14:paraId="456B6E8A" w14:textId="77777777" w:rsidR="000957B5" w:rsidRDefault="000957B5" w:rsidP="000957B5">
      <w:r>
        <w:lastRenderedPageBreak/>
        <w:t>LR+SV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0957B5" w14:paraId="275B4A61" w14:textId="77777777" w:rsidTr="007F466F">
        <w:tc>
          <w:tcPr>
            <w:tcW w:w="1764" w:type="dxa"/>
          </w:tcPr>
          <w:p w14:paraId="457C7DF9" w14:textId="77777777" w:rsidR="000957B5" w:rsidRDefault="000957B5" w:rsidP="007F466F"/>
        </w:tc>
        <w:tc>
          <w:tcPr>
            <w:tcW w:w="6729" w:type="dxa"/>
            <w:gridSpan w:val="4"/>
          </w:tcPr>
          <w:p w14:paraId="53F98B21" w14:textId="77777777" w:rsidR="000957B5" w:rsidRDefault="000957B5" w:rsidP="007F466F">
            <w:r>
              <w:t>Predicted Class</w:t>
            </w:r>
          </w:p>
        </w:tc>
      </w:tr>
      <w:tr w:rsidR="000957B5" w14:paraId="2183260B" w14:textId="77777777" w:rsidTr="007F466F">
        <w:tc>
          <w:tcPr>
            <w:tcW w:w="1764" w:type="dxa"/>
            <w:vMerge w:val="restart"/>
          </w:tcPr>
          <w:p w14:paraId="74413976" w14:textId="77777777" w:rsidR="000957B5" w:rsidRDefault="000957B5" w:rsidP="007F466F">
            <w:r>
              <w:t>Test Class</w:t>
            </w:r>
          </w:p>
        </w:tc>
        <w:tc>
          <w:tcPr>
            <w:tcW w:w="1657" w:type="dxa"/>
          </w:tcPr>
          <w:p w14:paraId="054655FD" w14:textId="77777777" w:rsidR="000957B5" w:rsidRDefault="000957B5" w:rsidP="007F466F"/>
        </w:tc>
        <w:tc>
          <w:tcPr>
            <w:tcW w:w="1700" w:type="dxa"/>
          </w:tcPr>
          <w:p w14:paraId="765D7099" w14:textId="77777777" w:rsidR="000957B5" w:rsidRDefault="000957B5" w:rsidP="007F466F">
            <w:r>
              <w:t>Positive</w:t>
            </w:r>
          </w:p>
        </w:tc>
        <w:tc>
          <w:tcPr>
            <w:tcW w:w="1689" w:type="dxa"/>
          </w:tcPr>
          <w:p w14:paraId="79B5856E" w14:textId="77777777" w:rsidR="000957B5" w:rsidRDefault="000957B5" w:rsidP="007F466F">
            <w:r>
              <w:t>Negative</w:t>
            </w:r>
          </w:p>
        </w:tc>
        <w:tc>
          <w:tcPr>
            <w:tcW w:w="1683" w:type="dxa"/>
          </w:tcPr>
          <w:p w14:paraId="43CCC3DF" w14:textId="77777777" w:rsidR="000957B5" w:rsidRDefault="000957B5" w:rsidP="007F466F">
            <w:r>
              <w:t>Neutral</w:t>
            </w:r>
          </w:p>
        </w:tc>
      </w:tr>
      <w:tr w:rsidR="000957B5" w14:paraId="0B89F58B" w14:textId="77777777" w:rsidTr="007F466F">
        <w:tc>
          <w:tcPr>
            <w:tcW w:w="1764" w:type="dxa"/>
            <w:vMerge/>
          </w:tcPr>
          <w:p w14:paraId="3F573A47" w14:textId="77777777" w:rsidR="000957B5" w:rsidRDefault="000957B5" w:rsidP="007F466F"/>
        </w:tc>
        <w:tc>
          <w:tcPr>
            <w:tcW w:w="1657" w:type="dxa"/>
          </w:tcPr>
          <w:p w14:paraId="10639E2C" w14:textId="77777777" w:rsidR="000957B5" w:rsidRDefault="000957B5" w:rsidP="007F466F">
            <w:r>
              <w:t>Positive</w:t>
            </w:r>
          </w:p>
        </w:tc>
        <w:tc>
          <w:tcPr>
            <w:tcW w:w="1700" w:type="dxa"/>
          </w:tcPr>
          <w:p w14:paraId="58B7B26F" w14:textId="1D26ECDA" w:rsidR="000957B5" w:rsidRDefault="000957B5" w:rsidP="007F466F">
            <w:r>
              <w:rPr>
                <w:color w:val="000000"/>
                <w:sz w:val="21"/>
                <w:szCs w:val="21"/>
              </w:rPr>
              <w:t>296</w:t>
            </w:r>
          </w:p>
        </w:tc>
        <w:tc>
          <w:tcPr>
            <w:tcW w:w="1689" w:type="dxa"/>
          </w:tcPr>
          <w:p w14:paraId="1A452BDC" w14:textId="6CAFD143" w:rsidR="000957B5" w:rsidRDefault="000957B5" w:rsidP="007F466F">
            <w:r>
              <w:rPr>
                <w:color w:val="000000"/>
                <w:sz w:val="21"/>
                <w:szCs w:val="21"/>
              </w:rPr>
              <w:t>10</w:t>
            </w:r>
          </w:p>
        </w:tc>
        <w:tc>
          <w:tcPr>
            <w:tcW w:w="1683" w:type="dxa"/>
          </w:tcPr>
          <w:p w14:paraId="6AB06119" w14:textId="06A68ED9" w:rsidR="000957B5" w:rsidRDefault="000957B5" w:rsidP="007F466F">
            <w:r>
              <w:rPr>
                <w:color w:val="000000"/>
                <w:sz w:val="21"/>
                <w:szCs w:val="21"/>
              </w:rPr>
              <w:t>10</w:t>
            </w:r>
          </w:p>
        </w:tc>
      </w:tr>
      <w:tr w:rsidR="000957B5" w14:paraId="61E96D79" w14:textId="77777777" w:rsidTr="007F466F">
        <w:tc>
          <w:tcPr>
            <w:tcW w:w="1764" w:type="dxa"/>
            <w:vMerge/>
          </w:tcPr>
          <w:p w14:paraId="469D99D5" w14:textId="77777777" w:rsidR="000957B5" w:rsidRDefault="000957B5" w:rsidP="007F466F"/>
        </w:tc>
        <w:tc>
          <w:tcPr>
            <w:tcW w:w="1657" w:type="dxa"/>
          </w:tcPr>
          <w:p w14:paraId="27234D08" w14:textId="77777777" w:rsidR="000957B5" w:rsidRDefault="000957B5" w:rsidP="007F466F">
            <w:r>
              <w:t>Negative</w:t>
            </w:r>
          </w:p>
        </w:tc>
        <w:tc>
          <w:tcPr>
            <w:tcW w:w="1700" w:type="dxa"/>
          </w:tcPr>
          <w:p w14:paraId="104EFEC8" w14:textId="4D575E37" w:rsidR="000957B5" w:rsidRDefault="000957B5" w:rsidP="007F466F">
            <w:r>
              <w:rPr>
                <w:color w:val="000000"/>
                <w:sz w:val="21"/>
                <w:szCs w:val="21"/>
              </w:rPr>
              <w:t>13</w:t>
            </w:r>
          </w:p>
        </w:tc>
        <w:tc>
          <w:tcPr>
            <w:tcW w:w="1689" w:type="dxa"/>
          </w:tcPr>
          <w:p w14:paraId="4190EE16" w14:textId="04AE8F48" w:rsidR="000957B5" w:rsidRDefault="000957B5" w:rsidP="007F466F">
            <w:r>
              <w:rPr>
                <w:color w:val="000000"/>
                <w:sz w:val="21"/>
                <w:szCs w:val="21"/>
              </w:rPr>
              <w:t>253</w:t>
            </w:r>
          </w:p>
        </w:tc>
        <w:tc>
          <w:tcPr>
            <w:tcW w:w="1683" w:type="dxa"/>
          </w:tcPr>
          <w:p w14:paraId="700A9B01" w14:textId="2B4A5AA1" w:rsidR="000957B5" w:rsidRDefault="000957B5" w:rsidP="007F466F">
            <w:r>
              <w:rPr>
                <w:color w:val="000000"/>
                <w:sz w:val="21"/>
                <w:szCs w:val="21"/>
              </w:rPr>
              <w:t>7</w:t>
            </w:r>
          </w:p>
        </w:tc>
      </w:tr>
      <w:tr w:rsidR="000957B5" w14:paraId="671F85A1" w14:textId="77777777" w:rsidTr="007F466F">
        <w:tc>
          <w:tcPr>
            <w:tcW w:w="1764" w:type="dxa"/>
            <w:vMerge/>
          </w:tcPr>
          <w:p w14:paraId="53199B64" w14:textId="77777777" w:rsidR="000957B5" w:rsidRDefault="000957B5" w:rsidP="007F466F"/>
        </w:tc>
        <w:tc>
          <w:tcPr>
            <w:tcW w:w="1657" w:type="dxa"/>
          </w:tcPr>
          <w:p w14:paraId="186B1C67" w14:textId="77777777" w:rsidR="000957B5" w:rsidRDefault="000957B5" w:rsidP="007F466F">
            <w:r>
              <w:t>Neutral</w:t>
            </w:r>
          </w:p>
        </w:tc>
        <w:tc>
          <w:tcPr>
            <w:tcW w:w="1700" w:type="dxa"/>
          </w:tcPr>
          <w:p w14:paraId="602D636C" w14:textId="7FF6A94B" w:rsidR="000957B5" w:rsidRDefault="000957B5" w:rsidP="007F466F">
            <w:r>
              <w:rPr>
                <w:color w:val="000000"/>
                <w:sz w:val="21"/>
                <w:szCs w:val="21"/>
              </w:rPr>
              <w:t>19</w:t>
            </w:r>
          </w:p>
        </w:tc>
        <w:tc>
          <w:tcPr>
            <w:tcW w:w="1689" w:type="dxa"/>
          </w:tcPr>
          <w:p w14:paraId="484C156E" w14:textId="35787263" w:rsidR="000957B5" w:rsidRDefault="000957B5" w:rsidP="007F466F">
            <w:r>
              <w:rPr>
                <w:color w:val="000000"/>
                <w:sz w:val="21"/>
                <w:szCs w:val="21"/>
              </w:rPr>
              <w:t>7</w:t>
            </w:r>
          </w:p>
        </w:tc>
        <w:tc>
          <w:tcPr>
            <w:tcW w:w="1683" w:type="dxa"/>
          </w:tcPr>
          <w:p w14:paraId="29DEE5B8" w14:textId="7FB3D8CA" w:rsidR="000957B5" w:rsidRDefault="000957B5" w:rsidP="007F466F">
            <w:r>
              <w:rPr>
                <w:color w:val="000000"/>
                <w:sz w:val="21"/>
                <w:szCs w:val="21"/>
              </w:rPr>
              <w:t>246</w:t>
            </w:r>
          </w:p>
        </w:tc>
      </w:tr>
    </w:tbl>
    <w:p w14:paraId="3F565DC3" w14:textId="77777777" w:rsidR="000957B5" w:rsidRDefault="000957B5" w:rsidP="000957B5"/>
    <w:p w14:paraId="6F57C75F" w14:textId="77777777" w:rsidR="000957B5" w:rsidRDefault="000957B5" w:rsidP="000957B5">
      <w:r>
        <w:t>B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0957B5" w14:paraId="61286EEB" w14:textId="77777777" w:rsidTr="007F466F">
        <w:tc>
          <w:tcPr>
            <w:tcW w:w="1764" w:type="dxa"/>
          </w:tcPr>
          <w:p w14:paraId="158876EF" w14:textId="77777777" w:rsidR="000957B5" w:rsidRDefault="000957B5" w:rsidP="007F466F"/>
        </w:tc>
        <w:tc>
          <w:tcPr>
            <w:tcW w:w="6729" w:type="dxa"/>
            <w:gridSpan w:val="4"/>
          </w:tcPr>
          <w:p w14:paraId="2F476633" w14:textId="77777777" w:rsidR="000957B5" w:rsidRDefault="000957B5" w:rsidP="007F466F">
            <w:r>
              <w:t>Predicted Class</w:t>
            </w:r>
          </w:p>
        </w:tc>
      </w:tr>
      <w:tr w:rsidR="000957B5" w14:paraId="7CD5E076" w14:textId="77777777" w:rsidTr="007F466F">
        <w:tc>
          <w:tcPr>
            <w:tcW w:w="1764" w:type="dxa"/>
            <w:vMerge w:val="restart"/>
          </w:tcPr>
          <w:p w14:paraId="673416A5" w14:textId="77777777" w:rsidR="000957B5" w:rsidRDefault="000957B5" w:rsidP="007F466F">
            <w:r>
              <w:t>Test Class</w:t>
            </w:r>
          </w:p>
        </w:tc>
        <w:tc>
          <w:tcPr>
            <w:tcW w:w="1657" w:type="dxa"/>
          </w:tcPr>
          <w:p w14:paraId="545599A6" w14:textId="77777777" w:rsidR="000957B5" w:rsidRDefault="000957B5" w:rsidP="007F466F"/>
        </w:tc>
        <w:tc>
          <w:tcPr>
            <w:tcW w:w="1700" w:type="dxa"/>
          </w:tcPr>
          <w:p w14:paraId="72F449BF" w14:textId="77777777" w:rsidR="000957B5" w:rsidRDefault="000957B5" w:rsidP="007F466F">
            <w:r>
              <w:t>Positive</w:t>
            </w:r>
          </w:p>
        </w:tc>
        <w:tc>
          <w:tcPr>
            <w:tcW w:w="1689" w:type="dxa"/>
          </w:tcPr>
          <w:p w14:paraId="20BE196D" w14:textId="77777777" w:rsidR="000957B5" w:rsidRDefault="000957B5" w:rsidP="007F466F">
            <w:r>
              <w:t>Negative</w:t>
            </w:r>
          </w:p>
        </w:tc>
        <w:tc>
          <w:tcPr>
            <w:tcW w:w="1683" w:type="dxa"/>
          </w:tcPr>
          <w:p w14:paraId="37E239F3" w14:textId="77777777" w:rsidR="000957B5" w:rsidRDefault="000957B5" w:rsidP="007F466F">
            <w:r>
              <w:t>Neutral</w:t>
            </w:r>
          </w:p>
        </w:tc>
      </w:tr>
      <w:tr w:rsidR="000957B5" w14:paraId="64AF8099" w14:textId="77777777" w:rsidTr="007F466F">
        <w:tc>
          <w:tcPr>
            <w:tcW w:w="1764" w:type="dxa"/>
            <w:vMerge/>
          </w:tcPr>
          <w:p w14:paraId="3411101F" w14:textId="77777777" w:rsidR="000957B5" w:rsidRDefault="000957B5" w:rsidP="007F466F"/>
        </w:tc>
        <w:tc>
          <w:tcPr>
            <w:tcW w:w="1657" w:type="dxa"/>
          </w:tcPr>
          <w:p w14:paraId="0DA4357B" w14:textId="77777777" w:rsidR="000957B5" w:rsidRDefault="000957B5" w:rsidP="007F466F">
            <w:r>
              <w:t>Positive</w:t>
            </w:r>
          </w:p>
        </w:tc>
        <w:tc>
          <w:tcPr>
            <w:tcW w:w="1700" w:type="dxa"/>
          </w:tcPr>
          <w:p w14:paraId="6FA45658" w14:textId="5F758455" w:rsidR="000957B5" w:rsidRDefault="000957B5" w:rsidP="007F466F">
            <w:r>
              <w:rPr>
                <w:color w:val="000000"/>
                <w:sz w:val="21"/>
                <w:szCs w:val="21"/>
              </w:rPr>
              <w:t>263</w:t>
            </w:r>
          </w:p>
        </w:tc>
        <w:tc>
          <w:tcPr>
            <w:tcW w:w="1689" w:type="dxa"/>
          </w:tcPr>
          <w:p w14:paraId="0E9163AF" w14:textId="281A4159" w:rsidR="000957B5" w:rsidRDefault="000957B5" w:rsidP="007F466F">
            <w:r>
              <w:rPr>
                <w:color w:val="000000"/>
                <w:sz w:val="21"/>
                <w:szCs w:val="21"/>
              </w:rPr>
              <w:t>33</w:t>
            </w:r>
          </w:p>
        </w:tc>
        <w:tc>
          <w:tcPr>
            <w:tcW w:w="1683" w:type="dxa"/>
          </w:tcPr>
          <w:p w14:paraId="7AA9F1D5" w14:textId="6AED5F43" w:rsidR="000957B5" w:rsidRDefault="000957B5" w:rsidP="007F466F">
            <w:r>
              <w:rPr>
                <w:color w:val="000000"/>
                <w:sz w:val="21"/>
                <w:szCs w:val="21"/>
              </w:rPr>
              <w:t>11</w:t>
            </w:r>
          </w:p>
        </w:tc>
      </w:tr>
      <w:tr w:rsidR="000957B5" w14:paraId="76D0C2CA" w14:textId="77777777" w:rsidTr="007F466F">
        <w:tc>
          <w:tcPr>
            <w:tcW w:w="1764" w:type="dxa"/>
            <w:vMerge/>
          </w:tcPr>
          <w:p w14:paraId="3BE5501D" w14:textId="77777777" w:rsidR="000957B5" w:rsidRDefault="000957B5" w:rsidP="007F466F"/>
        </w:tc>
        <w:tc>
          <w:tcPr>
            <w:tcW w:w="1657" w:type="dxa"/>
          </w:tcPr>
          <w:p w14:paraId="673F3CE7" w14:textId="77777777" w:rsidR="000957B5" w:rsidRDefault="000957B5" w:rsidP="007F466F">
            <w:r>
              <w:t>Negative</w:t>
            </w:r>
          </w:p>
        </w:tc>
        <w:tc>
          <w:tcPr>
            <w:tcW w:w="1700" w:type="dxa"/>
          </w:tcPr>
          <w:p w14:paraId="001057FE" w14:textId="43E62AEA" w:rsidR="000957B5" w:rsidRDefault="000957B5" w:rsidP="007F466F">
            <w:r>
              <w:rPr>
                <w:color w:val="000000"/>
                <w:sz w:val="21"/>
                <w:szCs w:val="21"/>
              </w:rPr>
              <w:t>33</w:t>
            </w:r>
          </w:p>
        </w:tc>
        <w:tc>
          <w:tcPr>
            <w:tcW w:w="1689" w:type="dxa"/>
          </w:tcPr>
          <w:p w14:paraId="0E0C583C" w14:textId="4C3D1905" w:rsidR="000957B5" w:rsidRDefault="000957B5" w:rsidP="007F466F">
            <w:r>
              <w:rPr>
                <w:color w:val="000000"/>
                <w:sz w:val="21"/>
                <w:szCs w:val="21"/>
              </w:rPr>
              <w:t>233</w:t>
            </w:r>
          </w:p>
        </w:tc>
        <w:tc>
          <w:tcPr>
            <w:tcW w:w="1683" w:type="dxa"/>
          </w:tcPr>
          <w:p w14:paraId="0AA1A8AE" w14:textId="158A2E8E" w:rsidR="000957B5" w:rsidRDefault="000957B5" w:rsidP="007F466F">
            <w:r>
              <w:rPr>
                <w:color w:val="000000"/>
                <w:sz w:val="21"/>
                <w:szCs w:val="21"/>
              </w:rPr>
              <w:t>4</w:t>
            </w:r>
          </w:p>
        </w:tc>
      </w:tr>
      <w:tr w:rsidR="000957B5" w14:paraId="01739051" w14:textId="77777777" w:rsidTr="007F466F">
        <w:tc>
          <w:tcPr>
            <w:tcW w:w="1764" w:type="dxa"/>
            <w:vMerge/>
          </w:tcPr>
          <w:p w14:paraId="41CDB424" w14:textId="77777777" w:rsidR="000957B5" w:rsidRDefault="000957B5" w:rsidP="007F466F"/>
        </w:tc>
        <w:tc>
          <w:tcPr>
            <w:tcW w:w="1657" w:type="dxa"/>
          </w:tcPr>
          <w:p w14:paraId="0B849AFA" w14:textId="77777777" w:rsidR="000957B5" w:rsidRDefault="000957B5" w:rsidP="007F466F">
            <w:r>
              <w:t>Neutral</w:t>
            </w:r>
          </w:p>
        </w:tc>
        <w:tc>
          <w:tcPr>
            <w:tcW w:w="1700" w:type="dxa"/>
          </w:tcPr>
          <w:p w14:paraId="793A30C0" w14:textId="0C85ABC9" w:rsidR="000957B5" w:rsidRDefault="000957B5" w:rsidP="007F466F">
            <w:r>
              <w:rPr>
                <w:color w:val="000000"/>
                <w:sz w:val="21"/>
                <w:szCs w:val="21"/>
              </w:rPr>
              <w:t>32</w:t>
            </w:r>
          </w:p>
        </w:tc>
        <w:tc>
          <w:tcPr>
            <w:tcW w:w="1689" w:type="dxa"/>
          </w:tcPr>
          <w:p w14:paraId="486D1DFA" w14:textId="3359EDC8" w:rsidR="000957B5" w:rsidRDefault="000957B5" w:rsidP="007F466F">
            <w:r>
              <w:rPr>
                <w:color w:val="000000"/>
                <w:sz w:val="21"/>
                <w:szCs w:val="21"/>
              </w:rPr>
              <w:t>19</w:t>
            </w:r>
          </w:p>
        </w:tc>
        <w:tc>
          <w:tcPr>
            <w:tcW w:w="1683" w:type="dxa"/>
          </w:tcPr>
          <w:p w14:paraId="1D23CCC6" w14:textId="68C470CD" w:rsidR="000957B5" w:rsidRDefault="000957B5" w:rsidP="007F466F">
            <w:r>
              <w:rPr>
                <w:color w:val="000000"/>
                <w:sz w:val="21"/>
                <w:szCs w:val="21"/>
              </w:rPr>
              <w:t>233</w:t>
            </w:r>
          </w:p>
        </w:tc>
      </w:tr>
    </w:tbl>
    <w:p w14:paraId="07FBBA79" w14:textId="77777777" w:rsidR="000957B5" w:rsidRDefault="000957B5" w:rsidP="006026BF"/>
    <w:p w14:paraId="3AB9AA72" w14:textId="36F7B20F" w:rsidR="006026BF" w:rsidRDefault="006026BF" w:rsidP="006026BF"/>
    <w:p w14:paraId="5776C695" w14:textId="02AD39DE" w:rsidR="000C5783" w:rsidRDefault="000C5783" w:rsidP="006026BF"/>
    <w:p w14:paraId="4A91B72A" w14:textId="532CA4F8" w:rsidR="000C5783" w:rsidRDefault="000C5783" w:rsidP="006026BF"/>
    <w:p w14:paraId="72C19F59" w14:textId="090B10B2" w:rsidR="000C5783" w:rsidRDefault="000C5783" w:rsidP="006026BF"/>
    <w:p w14:paraId="088C3DC8" w14:textId="072ACF37" w:rsidR="000C5783" w:rsidRDefault="000C5783" w:rsidP="006026BF"/>
    <w:p w14:paraId="105C353E" w14:textId="3C735135" w:rsidR="000C5783" w:rsidRDefault="000C5783" w:rsidP="006026BF"/>
    <w:p w14:paraId="2EFF353F" w14:textId="0FAA874F" w:rsidR="000C5783" w:rsidRDefault="000C5783" w:rsidP="006026BF"/>
    <w:p w14:paraId="1C1597E0" w14:textId="03702C5E" w:rsidR="000C5783" w:rsidRDefault="000C5783" w:rsidP="006026BF"/>
    <w:p w14:paraId="0162CA46" w14:textId="45F694C7" w:rsidR="000C5783" w:rsidRDefault="000C5783" w:rsidP="006026BF"/>
    <w:p w14:paraId="1FB67CB9" w14:textId="36DB8FC3" w:rsidR="000C5783" w:rsidRDefault="000C5783" w:rsidP="006026BF"/>
    <w:p w14:paraId="2026FB6A" w14:textId="1287E79B" w:rsidR="000C5783" w:rsidRDefault="000C5783" w:rsidP="006026BF"/>
    <w:p w14:paraId="02CCCD79" w14:textId="05F35C39" w:rsidR="000C5783" w:rsidRDefault="000C5783" w:rsidP="006026BF"/>
    <w:p w14:paraId="6425B233" w14:textId="153247E8" w:rsidR="000C5783" w:rsidRDefault="000C5783" w:rsidP="006026BF"/>
    <w:p w14:paraId="44FD3D5D" w14:textId="4227E776" w:rsidR="000C5783" w:rsidRDefault="000C5783" w:rsidP="006026BF"/>
    <w:p w14:paraId="0FE76912" w14:textId="3BB68ACA" w:rsidR="000C5783" w:rsidRDefault="000C5783" w:rsidP="006026BF"/>
    <w:p w14:paraId="64F74A83" w14:textId="7DF26957" w:rsidR="000C5783" w:rsidRDefault="000C5783" w:rsidP="006026BF"/>
    <w:p w14:paraId="57C02212" w14:textId="00E7E2F0" w:rsidR="000C5783" w:rsidRDefault="000C5783" w:rsidP="006026BF"/>
    <w:p w14:paraId="5AF9AEDC" w14:textId="37B60511" w:rsidR="000C5783" w:rsidRDefault="000C5783" w:rsidP="006026BF"/>
    <w:p w14:paraId="5CED25A1" w14:textId="10C98422" w:rsidR="000C5783" w:rsidRDefault="000C5783" w:rsidP="006026BF"/>
    <w:p w14:paraId="1DDEBC62" w14:textId="77777777" w:rsidR="000C5783" w:rsidRDefault="000C5783" w:rsidP="006026BF"/>
    <w:p w14:paraId="66E4A862" w14:textId="77777777" w:rsidR="006026BF" w:rsidRDefault="006026BF" w:rsidP="006026BF"/>
    <w:p w14:paraId="7F968498" w14:textId="77777777" w:rsidR="006026BF" w:rsidRDefault="006026BF" w:rsidP="006026BF"/>
    <w:p w14:paraId="5B040CA6" w14:textId="75D1CDB4" w:rsidR="006026BF" w:rsidRDefault="006026BF" w:rsidP="006026BF">
      <w:r w:rsidRPr="006026BF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C048EA" wp14:editId="701D6504">
                <wp:simplePos x="0" y="0"/>
                <wp:positionH relativeFrom="column">
                  <wp:posOffset>-426720</wp:posOffset>
                </wp:positionH>
                <wp:positionV relativeFrom="paragraph">
                  <wp:posOffset>23495</wp:posOffset>
                </wp:positionV>
                <wp:extent cx="5695950" cy="1790700"/>
                <wp:effectExtent l="0" t="0" r="0" b="0"/>
                <wp:wrapNone/>
                <wp:docPr id="1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5695950" cy="17907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5DC207B" w14:textId="77777777" w:rsidR="006026BF" w:rsidRDefault="006026BF" w:rsidP="006026BF">
                            <w:pPr>
                              <w:jc w:val="center"/>
                              <w:rPr>
                                <w:rFonts w:asciiTheme="majorHAnsi" w:eastAsiaTheme="majorEastAsia" w:hAnsi="Calibri Light" w:cstheme="majorBidi"/>
                                <w:color w:val="000000" w:themeColor="text1"/>
                                <w:kern w:val="24"/>
                                <w:sz w:val="88"/>
                                <w:szCs w:val="88"/>
                              </w:rPr>
                            </w:pPr>
                            <w:r>
                              <w:rPr>
                                <w:rFonts w:asciiTheme="majorHAnsi" w:eastAsiaTheme="majorEastAsia" w:hAnsi="Calibri Light" w:cstheme="majorBidi"/>
                                <w:color w:val="000000" w:themeColor="text1"/>
                                <w:kern w:val="24"/>
                                <w:sz w:val="88"/>
                                <w:szCs w:val="88"/>
                              </w:rPr>
                              <w:t>Comparative Analysis for Dataset_2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C048EA" id="_x0000_s1027" style="position:absolute;margin-left:-33.6pt;margin-top:1.85pt;width:448.5pt;height:14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" filled="f" stroked="f">
                <v:path arrowok="t"/>
                <o:lock v:ext="edit" grouping="t"/>
                <v:textbox>
                  <w:txbxContent>
                    <w:p w14:paraId="75DC207B" w14:textId="77777777" w:rsidR="006026BF" w:rsidRDefault="006026BF" w:rsidP="006026BF">
                      <w:pPr>
                        <w:jc w:val="center"/>
                        <w:rPr>
                          <w:rFonts w:asciiTheme="majorHAnsi" w:eastAsiaTheme="majorEastAsia" w:hAnsi="Calibri Light" w:cstheme="majorBidi"/>
                          <w:color w:val="000000" w:themeColor="text1"/>
                          <w:kern w:val="24"/>
                          <w:sz w:val="88"/>
                          <w:szCs w:val="88"/>
                        </w:rPr>
                      </w:pPr>
                      <w:r>
                        <w:rPr>
                          <w:rFonts w:asciiTheme="majorHAnsi" w:eastAsiaTheme="majorEastAsia" w:hAnsi="Calibri Light" w:cstheme="majorBidi"/>
                          <w:color w:val="000000" w:themeColor="text1"/>
                          <w:kern w:val="24"/>
                          <w:sz w:val="88"/>
                          <w:szCs w:val="88"/>
                        </w:rPr>
                        <w:t>Comparative Analysis for Dataset_2</w:t>
                      </w:r>
                    </w:p>
                  </w:txbxContent>
                </v:textbox>
              </v:rect>
            </w:pict>
          </mc:Fallback>
        </mc:AlternateContent>
      </w:r>
    </w:p>
    <w:p w14:paraId="7AA58181" w14:textId="242D1D14" w:rsidR="006026BF" w:rsidRDefault="006026BF" w:rsidP="006026BF"/>
    <w:p w14:paraId="1B5785B3" w14:textId="151E096F" w:rsidR="006026BF" w:rsidRDefault="006026BF" w:rsidP="006026BF"/>
    <w:p w14:paraId="28EBC325" w14:textId="410620FB" w:rsidR="006026BF" w:rsidRDefault="006026BF" w:rsidP="006026BF"/>
    <w:p w14:paraId="575ED8C5" w14:textId="4C73772B" w:rsidR="006026BF" w:rsidRDefault="006026BF" w:rsidP="006026BF"/>
    <w:p w14:paraId="0AE67E51" w14:textId="1C81718A" w:rsidR="006026BF" w:rsidRDefault="006026BF" w:rsidP="006026BF"/>
    <w:p w14:paraId="3AB44E28" w14:textId="688DBCCE" w:rsidR="006026BF" w:rsidRDefault="006026BF" w:rsidP="006026BF"/>
    <w:p w14:paraId="24AC2C01" w14:textId="3234D6EE" w:rsidR="006026BF" w:rsidRDefault="006026BF" w:rsidP="006026BF"/>
    <w:p w14:paraId="13F1BCAF" w14:textId="15C511C7" w:rsidR="006026BF" w:rsidRDefault="006026BF" w:rsidP="006026BF">
      <w:r w:rsidRPr="006026BF">
        <w:rPr>
          <w:noProof/>
        </w:rPr>
        <w:drawing>
          <wp:anchor distT="0" distB="0" distL="114300" distR="114300" simplePos="0" relativeHeight="251663360" behindDoc="0" locked="0" layoutInCell="1" allowOverlap="1" wp14:anchorId="41A8A98F" wp14:editId="74A04E07">
            <wp:simplePos x="0" y="0"/>
            <wp:positionH relativeFrom="column">
              <wp:posOffset>-298450</wp:posOffset>
            </wp:positionH>
            <wp:positionV relativeFrom="paragraph">
              <wp:posOffset>139700</wp:posOffset>
            </wp:positionV>
            <wp:extent cx="5329668" cy="3317221"/>
            <wp:effectExtent l="0" t="0" r="4445" b="0"/>
            <wp:wrapNone/>
            <wp:docPr id="4" name="table">
              <a:extLst xmlns:a="http://schemas.openxmlformats.org/drawingml/2006/main">
                <a:ext uri="{FF2B5EF4-FFF2-40B4-BE49-F238E27FC236}">
                  <a16:creationId xmlns:a16="http://schemas.microsoft.com/office/drawing/2014/main" id="{C08D5D40-A97A-42C0-870A-EB6092278A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le">
                      <a:extLst>
                        <a:ext uri="{FF2B5EF4-FFF2-40B4-BE49-F238E27FC236}">
                          <a16:creationId xmlns:a16="http://schemas.microsoft.com/office/drawing/2014/main" id="{C08D5D40-A97A-42C0-870A-EB6092278A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29668" cy="33172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59766C6" w14:textId="51E09057" w:rsidR="006026BF" w:rsidRDefault="006026BF" w:rsidP="006026BF"/>
    <w:p w14:paraId="2AC49E0E" w14:textId="1FB2C6E0" w:rsidR="006026BF" w:rsidRDefault="006026BF" w:rsidP="006026BF"/>
    <w:p w14:paraId="4331F491" w14:textId="492D3946" w:rsidR="006026BF" w:rsidRDefault="006026BF" w:rsidP="006026BF"/>
    <w:p w14:paraId="49412366" w14:textId="7BF2D8A7" w:rsidR="006026BF" w:rsidRDefault="006026BF" w:rsidP="006026BF"/>
    <w:p w14:paraId="2E6E74D5" w14:textId="5E84D416" w:rsidR="006026BF" w:rsidRDefault="006026BF" w:rsidP="006026BF"/>
    <w:p w14:paraId="28C93F7D" w14:textId="4B955CAD" w:rsidR="006026BF" w:rsidRDefault="006026BF" w:rsidP="006026BF"/>
    <w:p w14:paraId="3C113084" w14:textId="7A7EFF5B" w:rsidR="006026BF" w:rsidRDefault="006026BF" w:rsidP="006026BF"/>
    <w:p w14:paraId="75174A3B" w14:textId="1987A329" w:rsidR="006026BF" w:rsidRDefault="006026BF" w:rsidP="006026BF"/>
    <w:p w14:paraId="038B1AC3" w14:textId="0A8E6D88" w:rsidR="006026BF" w:rsidRDefault="006026BF" w:rsidP="006026BF"/>
    <w:p w14:paraId="150CA0D9" w14:textId="20835F47" w:rsidR="006026BF" w:rsidRDefault="006026BF" w:rsidP="006026BF"/>
    <w:p w14:paraId="6AEAF457" w14:textId="52ACADBB" w:rsidR="006026BF" w:rsidRDefault="006026BF" w:rsidP="006026BF"/>
    <w:p w14:paraId="4591D026" w14:textId="05EB2D41" w:rsidR="006026BF" w:rsidRDefault="006026BF" w:rsidP="006026BF"/>
    <w:p w14:paraId="2A33DC39" w14:textId="5E95E749" w:rsidR="006026BF" w:rsidRDefault="000E7D07" w:rsidP="006026BF">
      <w:r>
        <w:t>SV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0E7D07" w14:paraId="403454AF" w14:textId="77777777" w:rsidTr="007F466F">
        <w:tc>
          <w:tcPr>
            <w:tcW w:w="1764" w:type="dxa"/>
          </w:tcPr>
          <w:p w14:paraId="4F368C85" w14:textId="77777777" w:rsidR="000E7D07" w:rsidRDefault="000E7D07" w:rsidP="007F466F"/>
        </w:tc>
        <w:tc>
          <w:tcPr>
            <w:tcW w:w="6729" w:type="dxa"/>
            <w:gridSpan w:val="4"/>
          </w:tcPr>
          <w:p w14:paraId="7AB9AD25" w14:textId="77777777" w:rsidR="000E7D07" w:rsidRDefault="000E7D07" w:rsidP="007F466F">
            <w:r>
              <w:t>Predicted Class</w:t>
            </w:r>
          </w:p>
        </w:tc>
      </w:tr>
      <w:tr w:rsidR="000E7D07" w14:paraId="5F3EFB2A" w14:textId="77777777" w:rsidTr="007F466F">
        <w:tc>
          <w:tcPr>
            <w:tcW w:w="1764" w:type="dxa"/>
            <w:vMerge w:val="restart"/>
          </w:tcPr>
          <w:p w14:paraId="32A19B50" w14:textId="77777777" w:rsidR="000E7D07" w:rsidRDefault="000E7D07" w:rsidP="007F466F">
            <w:r>
              <w:t>Test Class</w:t>
            </w:r>
          </w:p>
        </w:tc>
        <w:tc>
          <w:tcPr>
            <w:tcW w:w="1657" w:type="dxa"/>
          </w:tcPr>
          <w:p w14:paraId="7CD00874" w14:textId="77777777" w:rsidR="000E7D07" w:rsidRDefault="000E7D07" w:rsidP="007F466F"/>
        </w:tc>
        <w:tc>
          <w:tcPr>
            <w:tcW w:w="1700" w:type="dxa"/>
          </w:tcPr>
          <w:p w14:paraId="53E1336A" w14:textId="77777777" w:rsidR="000E7D07" w:rsidRDefault="000E7D07" w:rsidP="007F466F">
            <w:r>
              <w:t>Positive</w:t>
            </w:r>
          </w:p>
        </w:tc>
        <w:tc>
          <w:tcPr>
            <w:tcW w:w="1689" w:type="dxa"/>
          </w:tcPr>
          <w:p w14:paraId="017E4B4B" w14:textId="77777777" w:rsidR="000E7D07" w:rsidRDefault="000E7D07" w:rsidP="007F466F">
            <w:r>
              <w:t>Negative</w:t>
            </w:r>
          </w:p>
        </w:tc>
        <w:tc>
          <w:tcPr>
            <w:tcW w:w="1683" w:type="dxa"/>
          </w:tcPr>
          <w:p w14:paraId="651B314B" w14:textId="77777777" w:rsidR="000E7D07" w:rsidRDefault="000E7D07" w:rsidP="007F466F">
            <w:r>
              <w:t>Neutral</w:t>
            </w:r>
          </w:p>
        </w:tc>
      </w:tr>
      <w:tr w:rsidR="000E7D07" w14:paraId="73CC5AA6" w14:textId="77777777" w:rsidTr="007F466F">
        <w:tc>
          <w:tcPr>
            <w:tcW w:w="1764" w:type="dxa"/>
            <w:vMerge/>
          </w:tcPr>
          <w:p w14:paraId="0E36554D" w14:textId="77777777" w:rsidR="000E7D07" w:rsidRDefault="000E7D07" w:rsidP="007F466F"/>
        </w:tc>
        <w:tc>
          <w:tcPr>
            <w:tcW w:w="1657" w:type="dxa"/>
          </w:tcPr>
          <w:p w14:paraId="557312AF" w14:textId="77777777" w:rsidR="000E7D07" w:rsidRDefault="000E7D07" w:rsidP="007F466F">
            <w:r>
              <w:t>Positive</w:t>
            </w:r>
          </w:p>
        </w:tc>
        <w:tc>
          <w:tcPr>
            <w:tcW w:w="1700" w:type="dxa"/>
          </w:tcPr>
          <w:p w14:paraId="3AA0A7C1" w14:textId="0FEE251C" w:rsidR="000E7D07" w:rsidRDefault="000E7D07" w:rsidP="007F466F">
            <w:r w:rsidRPr="000E7D07">
              <w:rPr>
                <w:color w:val="000000"/>
                <w:sz w:val="21"/>
                <w:szCs w:val="21"/>
              </w:rPr>
              <w:t>298</w:t>
            </w:r>
          </w:p>
        </w:tc>
        <w:tc>
          <w:tcPr>
            <w:tcW w:w="1689" w:type="dxa"/>
          </w:tcPr>
          <w:p w14:paraId="40506B55" w14:textId="63AEE718" w:rsidR="000E7D07" w:rsidRDefault="000E7D07" w:rsidP="007F466F">
            <w:r>
              <w:rPr>
                <w:color w:val="000000"/>
                <w:sz w:val="21"/>
                <w:szCs w:val="21"/>
              </w:rPr>
              <w:t>300</w:t>
            </w:r>
          </w:p>
        </w:tc>
        <w:tc>
          <w:tcPr>
            <w:tcW w:w="1683" w:type="dxa"/>
          </w:tcPr>
          <w:p w14:paraId="68327C03" w14:textId="3263AB2E" w:rsidR="000E7D07" w:rsidRDefault="000E7D07" w:rsidP="007F466F">
            <w:r>
              <w:rPr>
                <w:color w:val="000000"/>
                <w:sz w:val="21"/>
                <w:szCs w:val="21"/>
              </w:rPr>
              <w:t>272</w:t>
            </w:r>
          </w:p>
        </w:tc>
      </w:tr>
      <w:tr w:rsidR="000E7D07" w14:paraId="24DA0D66" w14:textId="77777777" w:rsidTr="007F466F">
        <w:tc>
          <w:tcPr>
            <w:tcW w:w="1764" w:type="dxa"/>
            <w:vMerge/>
          </w:tcPr>
          <w:p w14:paraId="01BE912A" w14:textId="77777777" w:rsidR="000E7D07" w:rsidRDefault="000E7D07" w:rsidP="007F466F"/>
        </w:tc>
        <w:tc>
          <w:tcPr>
            <w:tcW w:w="1657" w:type="dxa"/>
          </w:tcPr>
          <w:p w14:paraId="06D3994E" w14:textId="77777777" w:rsidR="000E7D07" w:rsidRDefault="000E7D07" w:rsidP="007F466F">
            <w:r>
              <w:t>Negative</w:t>
            </w:r>
          </w:p>
        </w:tc>
        <w:tc>
          <w:tcPr>
            <w:tcW w:w="1700" w:type="dxa"/>
          </w:tcPr>
          <w:p w14:paraId="7EACFCC8" w14:textId="1219929D" w:rsidR="000E7D07" w:rsidRDefault="000E7D07" w:rsidP="007F466F">
            <w:r>
              <w:rPr>
                <w:color w:val="000000"/>
                <w:sz w:val="21"/>
                <w:szCs w:val="21"/>
              </w:rPr>
              <w:t>280</w:t>
            </w:r>
          </w:p>
        </w:tc>
        <w:tc>
          <w:tcPr>
            <w:tcW w:w="1689" w:type="dxa"/>
          </w:tcPr>
          <w:p w14:paraId="4D6A8560" w14:textId="7AB496EA" w:rsidR="000E7D07" w:rsidRDefault="000E7D07" w:rsidP="007F466F">
            <w:r>
              <w:rPr>
                <w:color w:val="000000"/>
                <w:sz w:val="21"/>
                <w:szCs w:val="21"/>
              </w:rPr>
              <w:t>313</w:t>
            </w:r>
          </w:p>
        </w:tc>
        <w:tc>
          <w:tcPr>
            <w:tcW w:w="1683" w:type="dxa"/>
          </w:tcPr>
          <w:p w14:paraId="0A8B80D4" w14:textId="740F17AD" w:rsidR="000E7D07" w:rsidRDefault="000E7D07" w:rsidP="007F466F">
            <w:r>
              <w:rPr>
                <w:color w:val="000000"/>
                <w:sz w:val="21"/>
                <w:szCs w:val="21"/>
              </w:rPr>
              <w:t>284</w:t>
            </w:r>
          </w:p>
        </w:tc>
      </w:tr>
      <w:tr w:rsidR="000E7D07" w14:paraId="041617A6" w14:textId="77777777" w:rsidTr="007F466F">
        <w:tc>
          <w:tcPr>
            <w:tcW w:w="1764" w:type="dxa"/>
            <w:vMerge/>
          </w:tcPr>
          <w:p w14:paraId="5C40C75D" w14:textId="77777777" w:rsidR="000E7D07" w:rsidRDefault="000E7D07" w:rsidP="007F466F"/>
        </w:tc>
        <w:tc>
          <w:tcPr>
            <w:tcW w:w="1657" w:type="dxa"/>
          </w:tcPr>
          <w:p w14:paraId="3C2D154D" w14:textId="77777777" w:rsidR="000E7D07" w:rsidRDefault="000E7D07" w:rsidP="007F466F">
            <w:r>
              <w:t>Neutral</w:t>
            </w:r>
          </w:p>
        </w:tc>
        <w:tc>
          <w:tcPr>
            <w:tcW w:w="1700" w:type="dxa"/>
          </w:tcPr>
          <w:p w14:paraId="2896EEA2" w14:textId="2566333D" w:rsidR="000E7D07" w:rsidRDefault="000E7D07" w:rsidP="007F466F">
            <w:r>
              <w:rPr>
                <w:color w:val="000000"/>
                <w:sz w:val="21"/>
                <w:szCs w:val="21"/>
              </w:rPr>
              <w:t>306</w:t>
            </w:r>
          </w:p>
        </w:tc>
        <w:tc>
          <w:tcPr>
            <w:tcW w:w="1689" w:type="dxa"/>
          </w:tcPr>
          <w:p w14:paraId="414D9784" w14:textId="45B89261" w:rsidR="000E7D07" w:rsidRDefault="000E7D07" w:rsidP="007F466F">
            <w:r>
              <w:rPr>
                <w:color w:val="000000"/>
                <w:sz w:val="21"/>
                <w:szCs w:val="21"/>
              </w:rPr>
              <w:t>344</w:t>
            </w:r>
          </w:p>
        </w:tc>
        <w:tc>
          <w:tcPr>
            <w:tcW w:w="1683" w:type="dxa"/>
          </w:tcPr>
          <w:p w14:paraId="58BA748D" w14:textId="03382B1D" w:rsidR="000E7D07" w:rsidRDefault="000E7D07" w:rsidP="007F466F">
            <w:r>
              <w:rPr>
                <w:color w:val="000000"/>
                <w:sz w:val="21"/>
                <w:szCs w:val="21"/>
              </w:rPr>
              <w:t>322</w:t>
            </w:r>
          </w:p>
        </w:tc>
      </w:tr>
    </w:tbl>
    <w:p w14:paraId="2D6A4D79" w14:textId="622AF71E" w:rsidR="006026BF" w:rsidRDefault="006026BF" w:rsidP="006026BF"/>
    <w:p w14:paraId="255723C6" w14:textId="1B042FA9" w:rsidR="006026BF" w:rsidRDefault="006026BF" w:rsidP="006026BF"/>
    <w:p w14:paraId="6363E06A" w14:textId="12D16275" w:rsidR="0031453C" w:rsidRDefault="0031453C" w:rsidP="0031453C">
      <w:r>
        <w:t>KN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31453C" w14:paraId="5EA3072F" w14:textId="77777777" w:rsidTr="007F466F">
        <w:tc>
          <w:tcPr>
            <w:tcW w:w="1764" w:type="dxa"/>
          </w:tcPr>
          <w:p w14:paraId="09A52E8F" w14:textId="77777777" w:rsidR="0031453C" w:rsidRDefault="0031453C" w:rsidP="007F466F"/>
        </w:tc>
        <w:tc>
          <w:tcPr>
            <w:tcW w:w="6729" w:type="dxa"/>
            <w:gridSpan w:val="4"/>
          </w:tcPr>
          <w:p w14:paraId="20F7D494" w14:textId="77777777" w:rsidR="0031453C" w:rsidRDefault="0031453C" w:rsidP="007F466F">
            <w:r>
              <w:t>Predicted Class</w:t>
            </w:r>
          </w:p>
        </w:tc>
      </w:tr>
      <w:tr w:rsidR="0031453C" w14:paraId="10EBD146" w14:textId="77777777" w:rsidTr="007F466F">
        <w:tc>
          <w:tcPr>
            <w:tcW w:w="1764" w:type="dxa"/>
            <w:vMerge w:val="restart"/>
          </w:tcPr>
          <w:p w14:paraId="2F57729D" w14:textId="77777777" w:rsidR="0031453C" w:rsidRDefault="0031453C" w:rsidP="007F466F">
            <w:r>
              <w:t>Test Class</w:t>
            </w:r>
          </w:p>
        </w:tc>
        <w:tc>
          <w:tcPr>
            <w:tcW w:w="1657" w:type="dxa"/>
          </w:tcPr>
          <w:p w14:paraId="48D4B106" w14:textId="77777777" w:rsidR="0031453C" w:rsidRDefault="0031453C" w:rsidP="007F466F"/>
        </w:tc>
        <w:tc>
          <w:tcPr>
            <w:tcW w:w="1700" w:type="dxa"/>
          </w:tcPr>
          <w:p w14:paraId="229811AB" w14:textId="77777777" w:rsidR="0031453C" w:rsidRDefault="0031453C" w:rsidP="007F466F">
            <w:r>
              <w:t>Positive</w:t>
            </w:r>
          </w:p>
        </w:tc>
        <w:tc>
          <w:tcPr>
            <w:tcW w:w="1689" w:type="dxa"/>
          </w:tcPr>
          <w:p w14:paraId="3EEA8278" w14:textId="77777777" w:rsidR="0031453C" w:rsidRDefault="0031453C" w:rsidP="007F466F">
            <w:r>
              <w:t>Negative</w:t>
            </w:r>
          </w:p>
        </w:tc>
        <w:tc>
          <w:tcPr>
            <w:tcW w:w="1683" w:type="dxa"/>
          </w:tcPr>
          <w:p w14:paraId="459C1C05" w14:textId="77777777" w:rsidR="0031453C" w:rsidRDefault="0031453C" w:rsidP="007F466F">
            <w:r>
              <w:t>Neutral</w:t>
            </w:r>
          </w:p>
        </w:tc>
      </w:tr>
      <w:tr w:rsidR="0031453C" w14:paraId="794A2D97" w14:textId="77777777" w:rsidTr="007F466F">
        <w:tc>
          <w:tcPr>
            <w:tcW w:w="1764" w:type="dxa"/>
            <w:vMerge/>
          </w:tcPr>
          <w:p w14:paraId="41C81BA8" w14:textId="77777777" w:rsidR="0031453C" w:rsidRDefault="0031453C" w:rsidP="007F466F"/>
        </w:tc>
        <w:tc>
          <w:tcPr>
            <w:tcW w:w="1657" w:type="dxa"/>
          </w:tcPr>
          <w:p w14:paraId="34D9E2D5" w14:textId="77777777" w:rsidR="0031453C" w:rsidRDefault="0031453C" w:rsidP="007F466F">
            <w:r>
              <w:t>Positive</w:t>
            </w:r>
          </w:p>
        </w:tc>
        <w:tc>
          <w:tcPr>
            <w:tcW w:w="1700" w:type="dxa"/>
          </w:tcPr>
          <w:p w14:paraId="25DFE750" w14:textId="4A963313" w:rsidR="0031453C" w:rsidRDefault="0031453C" w:rsidP="007F466F">
            <w:r>
              <w:rPr>
                <w:color w:val="000000"/>
                <w:sz w:val="21"/>
                <w:szCs w:val="21"/>
              </w:rPr>
              <w:t>434</w:t>
            </w:r>
          </w:p>
        </w:tc>
        <w:tc>
          <w:tcPr>
            <w:tcW w:w="1689" w:type="dxa"/>
          </w:tcPr>
          <w:p w14:paraId="19B9AB0D" w14:textId="1A341A67" w:rsidR="0031453C" w:rsidRDefault="0031453C" w:rsidP="0031453C">
            <w:r>
              <w:rPr>
                <w:color w:val="000000"/>
                <w:sz w:val="21"/>
                <w:szCs w:val="21"/>
              </w:rPr>
              <w:t>211</w:t>
            </w:r>
          </w:p>
        </w:tc>
        <w:tc>
          <w:tcPr>
            <w:tcW w:w="1683" w:type="dxa"/>
          </w:tcPr>
          <w:p w14:paraId="02E3D40A" w14:textId="77C19712" w:rsidR="0031453C" w:rsidRDefault="0031453C" w:rsidP="007F466F">
            <w:r>
              <w:rPr>
                <w:color w:val="000000"/>
                <w:sz w:val="21"/>
                <w:szCs w:val="21"/>
              </w:rPr>
              <w:t>225</w:t>
            </w:r>
          </w:p>
        </w:tc>
      </w:tr>
      <w:tr w:rsidR="0031453C" w14:paraId="25FC1CA6" w14:textId="77777777" w:rsidTr="007F466F">
        <w:tc>
          <w:tcPr>
            <w:tcW w:w="1764" w:type="dxa"/>
            <w:vMerge/>
          </w:tcPr>
          <w:p w14:paraId="2DC3EF46" w14:textId="77777777" w:rsidR="0031453C" w:rsidRDefault="0031453C" w:rsidP="007F466F"/>
        </w:tc>
        <w:tc>
          <w:tcPr>
            <w:tcW w:w="1657" w:type="dxa"/>
          </w:tcPr>
          <w:p w14:paraId="50BF0CBF" w14:textId="77777777" w:rsidR="0031453C" w:rsidRDefault="0031453C" w:rsidP="007F466F">
            <w:r>
              <w:t>Negative</w:t>
            </w:r>
          </w:p>
        </w:tc>
        <w:tc>
          <w:tcPr>
            <w:tcW w:w="1700" w:type="dxa"/>
          </w:tcPr>
          <w:p w14:paraId="4C58DDB1" w14:textId="04C8A6D5" w:rsidR="0031453C" w:rsidRDefault="0031453C" w:rsidP="007F466F">
            <w:r>
              <w:rPr>
                <w:color w:val="000000"/>
                <w:sz w:val="21"/>
                <w:szCs w:val="21"/>
              </w:rPr>
              <w:t>82</w:t>
            </w:r>
          </w:p>
        </w:tc>
        <w:tc>
          <w:tcPr>
            <w:tcW w:w="1689" w:type="dxa"/>
          </w:tcPr>
          <w:p w14:paraId="083DB522" w14:textId="5DF27053" w:rsidR="0031453C" w:rsidRDefault="0031453C" w:rsidP="007F466F">
            <w:r>
              <w:rPr>
                <w:color w:val="000000"/>
                <w:sz w:val="21"/>
                <w:szCs w:val="21"/>
              </w:rPr>
              <w:t>671</w:t>
            </w:r>
          </w:p>
        </w:tc>
        <w:tc>
          <w:tcPr>
            <w:tcW w:w="1683" w:type="dxa"/>
          </w:tcPr>
          <w:p w14:paraId="425A870F" w14:textId="276E6CC2" w:rsidR="0031453C" w:rsidRDefault="0031453C" w:rsidP="007F466F">
            <w:r>
              <w:rPr>
                <w:color w:val="000000"/>
                <w:sz w:val="21"/>
                <w:szCs w:val="21"/>
              </w:rPr>
              <w:t>124</w:t>
            </w:r>
          </w:p>
        </w:tc>
      </w:tr>
      <w:tr w:rsidR="0031453C" w14:paraId="071C23B9" w14:textId="77777777" w:rsidTr="007F466F">
        <w:tc>
          <w:tcPr>
            <w:tcW w:w="1764" w:type="dxa"/>
            <w:vMerge/>
          </w:tcPr>
          <w:p w14:paraId="53E3C9BF" w14:textId="77777777" w:rsidR="0031453C" w:rsidRDefault="0031453C" w:rsidP="007F466F"/>
        </w:tc>
        <w:tc>
          <w:tcPr>
            <w:tcW w:w="1657" w:type="dxa"/>
          </w:tcPr>
          <w:p w14:paraId="64BF7C20" w14:textId="77777777" w:rsidR="0031453C" w:rsidRDefault="0031453C" w:rsidP="007F466F">
            <w:r>
              <w:t>Neutral</w:t>
            </w:r>
          </w:p>
        </w:tc>
        <w:tc>
          <w:tcPr>
            <w:tcW w:w="1700" w:type="dxa"/>
          </w:tcPr>
          <w:p w14:paraId="2109CC5E" w14:textId="106C3BB0" w:rsidR="0031453C" w:rsidRDefault="0031453C" w:rsidP="007F466F">
            <w:r>
              <w:rPr>
                <w:color w:val="000000"/>
                <w:sz w:val="21"/>
                <w:szCs w:val="21"/>
              </w:rPr>
              <w:t>32</w:t>
            </w:r>
          </w:p>
        </w:tc>
        <w:tc>
          <w:tcPr>
            <w:tcW w:w="1689" w:type="dxa"/>
          </w:tcPr>
          <w:p w14:paraId="0FF1E57A" w14:textId="665FCA27" w:rsidR="0031453C" w:rsidRDefault="0031453C" w:rsidP="007F466F">
            <w:r>
              <w:rPr>
                <w:color w:val="000000"/>
                <w:sz w:val="21"/>
                <w:szCs w:val="21"/>
              </w:rPr>
              <w:t>73</w:t>
            </w:r>
          </w:p>
        </w:tc>
        <w:tc>
          <w:tcPr>
            <w:tcW w:w="1683" w:type="dxa"/>
          </w:tcPr>
          <w:p w14:paraId="4DFD3D0E" w14:textId="7832CECF" w:rsidR="0031453C" w:rsidRDefault="0031453C" w:rsidP="007F466F">
            <w:r>
              <w:rPr>
                <w:color w:val="000000"/>
                <w:sz w:val="21"/>
                <w:szCs w:val="21"/>
              </w:rPr>
              <w:t>867</w:t>
            </w:r>
          </w:p>
        </w:tc>
      </w:tr>
    </w:tbl>
    <w:p w14:paraId="0AA519E0" w14:textId="7ADE51AE" w:rsidR="006026BF" w:rsidRDefault="006026BF" w:rsidP="006026BF"/>
    <w:p w14:paraId="3DF07FF7" w14:textId="4E69F508" w:rsidR="006026BF" w:rsidRDefault="006026BF" w:rsidP="006026BF"/>
    <w:p w14:paraId="32156FDB" w14:textId="7B70E6CB" w:rsidR="002F4E7C" w:rsidRDefault="002F4E7C" w:rsidP="006026BF">
      <w:r>
        <w:t>GN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2F4E7C" w14:paraId="6EE861B6" w14:textId="77777777" w:rsidTr="007F466F">
        <w:tc>
          <w:tcPr>
            <w:tcW w:w="1764" w:type="dxa"/>
          </w:tcPr>
          <w:p w14:paraId="66A504D0" w14:textId="77777777" w:rsidR="002F4E7C" w:rsidRDefault="002F4E7C" w:rsidP="007F466F"/>
        </w:tc>
        <w:tc>
          <w:tcPr>
            <w:tcW w:w="6729" w:type="dxa"/>
            <w:gridSpan w:val="4"/>
          </w:tcPr>
          <w:p w14:paraId="63B697BF" w14:textId="77777777" w:rsidR="002F4E7C" w:rsidRDefault="002F4E7C" w:rsidP="007F466F">
            <w:r>
              <w:t>Predicted Class</w:t>
            </w:r>
          </w:p>
        </w:tc>
      </w:tr>
      <w:tr w:rsidR="002F4E7C" w14:paraId="337CE01A" w14:textId="77777777" w:rsidTr="007F466F">
        <w:tc>
          <w:tcPr>
            <w:tcW w:w="1764" w:type="dxa"/>
            <w:vMerge w:val="restart"/>
          </w:tcPr>
          <w:p w14:paraId="63F96F76" w14:textId="77777777" w:rsidR="002F4E7C" w:rsidRDefault="002F4E7C" w:rsidP="007F466F">
            <w:r>
              <w:t>Test Class</w:t>
            </w:r>
          </w:p>
        </w:tc>
        <w:tc>
          <w:tcPr>
            <w:tcW w:w="1657" w:type="dxa"/>
          </w:tcPr>
          <w:p w14:paraId="7335F4E1" w14:textId="77777777" w:rsidR="002F4E7C" w:rsidRDefault="002F4E7C" w:rsidP="007F466F"/>
        </w:tc>
        <w:tc>
          <w:tcPr>
            <w:tcW w:w="1700" w:type="dxa"/>
          </w:tcPr>
          <w:p w14:paraId="780054F8" w14:textId="77777777" w:rsidR="002F4E7C" w:rsidRDefault="002F4E7C" w:rsidP="007F466F">
            <w:r>
              <w:t>Positive</w:t>
            </w:r>
          </w:p>
        </w:tc>
        <w:tc>
          <w:tcPr>
            <w:tcW w:w="1689" w:type="dxa"/>
          </w:tcPr>
          <w:p w14:paraId="3FC8AA66" w14:textId="77777777" w:rsidR="002F4E7C" w:rsidRDefault="002F4E7C" w:rsidP="007F466F">
            <w:r>
              <w:t>Negative</w:t>
            </w:r>
          </w:p>
        </w:tc>
        <w:tc>
          <w:tcPr>
            <w:tcW w:w="1683" w:type="dxa"/>
          </w:tcPr>
          <w:p w14:paraId="103DF216" w14:textId="77777777" w:rsidR="002F4E7C" w:rsidRDefault="002F4E7C" w:rsidP="007F466F">
            <w:r>
              <w:t>Neutral</w:t>
            </w:r>
          </w:p>
        </w:tc>
      </w:tr>
      <w:tr w:rsidR="002F4E7C" w14:paraId="02ED81A9" w14:textId="77777777" w:rsidTr="007F466F">
        <w:tc>
          <w:tcPr>
            <w:tcW w:w="1764" w:type="dxa"/>
            <w:vMerge/>
          </w:tcPr>
          <w:p w14:paraId="58AE226E" w14:textId="77777777" w:rsidR="002F4E7C" w:rsidRDefault="002F4E7C" w:rsidP="007F466F"/>
        </w:tc>
        <w:tc>
          <w:tcPr>
            <w:tcW w:w="1657" w:type="dxa"/>
          </w:tcPr>
          <w:p w14:paraId="2B6BBFC3" w14:textId="77777777" w:rsidR="002F4E7C" w:rsidRDefault="002F4E7C" w:rsidP="007F466F">
            <w:r>
              <w:t>Positive</w:t>
            </w:r>
          </w:p>
        </w:tc>
        <w:tc>
          <w:tcPr>
            <w:tcW w:w="1700" w:type="dxa"/>
          </w:tcPr>
          <w:p w14:paraId="5FA86199" w14:textId="468EF27F" w:rsidR="002F4E7C" w:rsidRDefault="002F4E7C" w:rsidP="007F466F">
            <w:r>
              <w:rPr>
                <w:color w:val="000000"/>
                <w:sz w:val="21"/>
                <w:szCs w:val="21"/>
              </w:rPr>
              <w:t>499</w:t>
            </w:r>
          </w:p>
        </w:tc>
        <w:tc>
          <w:tcPr>
            <w:tcW w:w="1689" w:type="dxa"/>
          </w:tcPr>
          <w:p w14:paraId="59B5088A" w14:textId="2EB1F684" w:rsidR="002F4E7C" w:rsidRDefault="002F4E7C" w:rsidP="007F466F">
            <w:r>
              <w:rPr>
                <w:color w:val="000000"/>
                <w:sz w:val="21"/>
                <w:szCs w:val="21"/>
              </w:rPr>
              <w:t>111</w:t>
            </w:r>
          </w:p>
        </w:tc>
        <w:tc>
          <w:tcPr>
            <w:tcW w:w="1683" w:type="dxa"/>
          </w:tcPr>
          <w:p w14:paraId="11158DCC" w14:textId="6023D3D0" w:rsidR="002F4E7C" w:rsidRDefault="002F4E7C" w:rsidP="007F466F">
            <w:r>
              <w:rPr>
                <w:color w:val="000000"/>
                <w:sz w:val="21"/>
                <w:szCs w:val="21"/>
              </w:rPr>
              <w:t>260</w:t>
            </w:r>
          </w:p>
        </w:tc>
      </w:tr>
      <w:tr w:rsidR="002F4E7C" w14:paraId="696201F9" w14:textId="77777777" w:rsidTr="007F466F">
        <w:tc>
          <w:tcPr>
            <w:tcW w:w="1764" w:type="dxa"/>
            <w:vMerge/>
          </w:tcPr>
          <w:p w14:paraId="6C93ECDC" w14:textId="77777777" w:rsidR="002F4E7C" w:rsidRDefault="002F4E7C" w:rsidP="007F466F"/>
        </w:tc>
        <w:tc>
          <w:tcPr>
            <w:tcW w:w="1657" w:type="dxa"/>
          </w:tcPr>
          <w:p w14:paraId="01F2A42C" w14:textId="77777777" w:rsidR="002F4E7C" w:rsidRDefault="002F4E7C" w:rsidP="007F466F">
            <w:r>
              <w:t>Negative</w:t>
            </w:r>
          </w:p>
        </w:tc>
        <w:tc>
          <w:tcPr>
            <w:tcW w:w="1700" w:type="dxa"/>
          </w:tcPr>
          <w:p w14:paraId="5490D3EC" w14:textId="3AF8B6F7" w:rsidR="002F4E7C" w:rsidRDefault="002F4E7C" w:rsidP="007F466F">
            <w:r>
              <w:rPr>
                <w:color w:val="000000"/>
                <w:sz w:val="21"/>
                <w:szCs w:val="21"/>
              </w:rPr>
              <w:t>114</w:t>
            </w:r>
          </w:p>
        </w:tc>
        <w:tc>
          <w:tcPr>
            <w:tcW w:w="1689" w:type="dxa"/>
          </w:tcPr>
          <w:p w14:paraId="531ED775" w14:textId="60966A79" w:rsidR="002F4E7C" w:rsidRDefault="002F4E7C" w:rsidP="007F466F">
            <w:r>
              <w:rPr>
                <w:color w:val="000000"/>
                <w:sz w:val="21"/>
                <w:szCs w:val="21"/>
              </w:rPr>
              <w:t>666</w:t>
            </w:r>
          </w:p>
        </w:tc>
        <w:tc>
          <w:tcPr>
            <w:tcW w:w="1683" w:type="dxa"/>
          </w:tcPr>
          <w:p w14:paraId="613C825D" w14:textId="21725EDB" w:rsidR="002F4E7C" w:rsidRDefault="002F4E7C" w:rsidP="007F466F">
            <w:r>
              <w:rPr>
                <w:color w:val="000000"/>
                <w:sz w:val="21"/>
                <w:szCs w:val="21"/>
              </w:rPr>
              <w:t>97</w:t>
            </w:r>
          </w:p>
        </w:tc>
      </w:tr>
      <w:tr w:rsidR="002F4E7C" w14:paraId="6AFB2FAC" w14:textId="77777777" w:rsidTr="007F466F">
        <w:tc>
          <w:tcPr>
            <w:tcW w:w="1764" w:type="dxa"/>
            <w:vMerge/>
          </w:tcPr>
          <w:p w14:paraId="6FF2A5A4" w14:textId="77777777" w:rsidR="002F4E7C" w:rsidRDefault="002F4E7C" w:rsidP="007F466F"/>
        </w:tc>
        <w:tc>
          <w:tcPr>
            <w:tcW w:w="1657" w:type="dxa"/>
          </w:tcPr>
          <w:p w14:paraId="4AC96BE7" w14:textId="77777777" w:rsidR="002F4E7C" w:rsidRDefault="002F4E7C" w:rsidP="007F466F">
            <w:r>
              <w:t>Neutral</w:t>
            </w:r>
          </w:p>
        </w:tc>
        <w:tc>
          <w:tcPr>
            <w:tcW w:w="1700" w:type="dxa"/>
          </w:tcPr>
          <w:p w14:paraId="2C3D6957" w14:textId="0A04679E" w:rsidR="002F4E7C" w:rsidRDefault="002F4E7C" w:rsidP="007F466F">
            <w:r>
              <w:rPr>
                <w:color w:val="000000"/>
                <w:sz w:val="21"/>
                <w:szCs w:val="21"/>
              </w:rPr>
              <w:t>1</w:t>
            </w:r>
            <w:r w:rsidR="002C2311">
              <w:rPr>
                <w:color w:val="000000"/>
                <w:sz w:val="21"/>
                <w:szCs w:val="21"/>
              </w:rPr>
              <w:t>76</w:t>
            </w:r>
          </w:p>
        </w:tc>
        <w:tc>
          <w:tcPr>
            <w:tcW w:w="1689" w:type="dxa"/>
          </w:tcPr>
          <w:p w14:paraId="4AFF0213" w14:textId="08762883" w:rsidR="002F4E7C" w:rsidRDefault="002C2311" w:rsidP="007F466F">
            <w:r>
              <w:rPr>
                <w:color w:val="000000"/>
                <w:sz w:val="21"/>
                <w:szCs w:val="21"/>
              </w:rPr>
              <w:t>205</w:t>
            </w:r>
          </w:p>
        </w:tc>
        <w:tc>
          <w:tcPr>
            <w:tcW w:w="1683" w:type="dxa"/>
          </w:tcPr>
          <w:p w14:paraId="33FF7A14" w14:textId="509EEB02" w:rsidR="002F4E7C" w:rsidRDefault="002C2311" w:rsidP="007F466F">
            <w:r>
              <w:rPr>
                <w:color w:val="000000"/>
                <w:sz w:val="21"/>
                <w:szCs w:val="21"/>
              </w:rPr>
              <w:t>591</w:t>
            </w:r>
          </w:p>
        </w:tc>
      </w:tr>
    </w:tbl>
    <w:p w14:paraId="51EA06A0" w14:textId="1A0D1659" w:rsidR="006026BF" w:rsidRDefault="006026BF" w:rsidP="006026BF"/>
    <w:p w14:paraId="0CE455D1" w14:textId="448E46F2" w:rsidR="002C2311" w:rsidRDefault="002C2311" w:rsidP="002C2311">
      <w:r>
        <w:t>Logistic Regre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2C2311" w14:paraId="16F5035A" w14:textId="77777777" w:rsidTr="007F466F">
        <w:tc>
          <w:tcPr>
            <w:tcW w:w="1764" w:type="dxa"/>
          </w:tcPr>
          <w:p w14:paraId="2EBCF670" w14:textId="77777777" w:rsidR="002C2311" w:rsidRDefault="002C2311" w:rsidP="007F466F"/>
        </w:tc>
        <w:tc>
          <w:tcPr>
            <w:tcW w:w="6729" w:type="dxa"/>
            <w:gridSpan w:val="4"/>
          </w:tcPr>
          <w:p w14:paraId="2246F36B" w14:textId="77777777" w:rsidR="002C2311" w:rsidRDefault="002C2311" w:rsidP="007F466F">
            <w:r>
              <w:t>Predicted Class</w:t>
            </w:r>
          </w:p>
        </w:tc>
      </w:tr>
      <w:tr w:rsidR="002C2311" w14:paraId="25B5ABF0" w14:textId="77777777" w:rsidTr="007F466F">
        <w:tc>
          <w:tcPr>
            <w:tcW w:w="1764" w:type="dxa"/>
            <w:vMerge w:val="restart"/>
          </w:tcPr>
          <w:p w14:paraId="508E3F01" w14:textId="77777777" w:rsidR="002C2311" w:rsidRDefault="002C2311" w:rsidP="007F466F">
            <w:r>
              <w:t>Test Class</w:t>
            </w:r>
          </w:p>
        </w:tc>
        <w:tc>
          <w:tcPr>
            <w:tcW w:w="1657" w:type="dxa"/>
          </w:tcPr>
          <w:p w14:paraId="7C13E2C0" w14:textId="77777777" w:rsidR="002C2311" w:rsidRDefault="002C2311" w:rsidP="007F466F"/>
        </w:tc>
        <w:tc>
          <w:tcPr>
            <w:tcW w:w="1700" w:type="dxa"/>
          </w:tcPr>
          <w:p w14:paraId="21EED457" w14:textId="77777777" w:rsidR="002C2311" w:rsidRDefault="002C2311" w:rsidP="007F466F">
            <w:r>
              <w:t>Positive</w:t>
            </w:r>
          </w:p>
        </w:tc>
        <w:tc>
          <w:tcPr>
            <w:tcW w:w="1689" w:type="dxa"/>
          </w:tcPr>
          <w:p w14:paraId="6254D95B" w14:textId="77777777" w:rsidR="002C2311" w:rsidRDefault="002C2311" w:rsidP="007F466F">
            <w:r>
              <w:t>Negative</w:t>
            </w:r>
          </w:p>
        </w:tc>
        <w:tc>
          <w:tcPr>
            <w:tcW w:w="1683" w:type="dxa"/>
          </w:tcPr>
          <w:p w14:paraId="6C236A66" w14:textId="77777777" w:rsidR="002C2311" w:rsidRDefault="002C2311" w:rsidP="007F466F">
            <w:r>
              <w:t>Neutral</w:t>
            </w:r>
          </w:p>
        </w:tc>
      </w:tr>
      <w:tr w:rsidR="002C2311" w14:paraId="1188041D" w14:textId="77777777" w:rsidTr="007F466F">
        <w:tc>
          <w:tcPr>
            <w:tcW w:w="1764" w:type="dxa"/>
            <w:vMerge/>
          </w:tcPr>
          <w:p w14:paraId="4591EAC8" w14:textId="77777777" w:rsidR="002C2311" w:rsidRDefault="002C2311" w:rsidP="007F466F"/>
        </w:tc>
        <w:tc>
          <w:tcPr>
            <w:tcW w:w="1657" w:type="dxa"/>
          </w:tcPr>
          <w:p w14:paraId="09E8D745" w14:textId="77777777" w:rsidR="002C2311" w:rsidRDefault="002C2311" w:rsidP="007F466F">
            <w:r>
              <w:t>Positive</w:t>
            </w:r>
          </w:p>
        </w:tc>
        <w:tc>
          <w:tcPr>
            <w:tcW w:w="1700" w:type="dxa"/>
          </w:tcPr>
          <w:p w14:paraId="44973906" w14:textId="6153F22F" w:rsidR="002C2311" w:rsidRDefault="002C2311" w:rsidP="007F466F">
            <w:r>
              <w:rPr>
                <w:color w:val="000000"/>
                <w:sz w:val="21"/>
                <w:szCs w:val="21"/>
              </w:rPr>
              <w:t>778</w:t>
            </w:r>
          </w:p>
        </w:tc>
        <w:tc>
          <w:tcPr>
            <w:tcW w:w="1689" w:type="dxa"/>
          </w:tcPr>
          <w:p w14:paraId="7873758A" w14:textId="71065D12" w:rsidR="002C2311" w:rsidRDefault="002C2311" w:rsidP="007F466F">
            <w:r>
              <w:rPr>
                <w:color w:val="000000"/>
                <w:sz w:val="21"/>
                <w:szCs w:val="21"/>
              </w:rPr>
              <w:t>49</w:t>
            </w:r>
          </w:p>
        </w:tc>
        <w:tc>
          <w:tcPr>
            <w:tcW w:w="1683" w:type="dxa"/>
          </w:tcPr>
          <w:p w14:paraId="00713196" w14:textId="07637F86" w:rsidR="002C2311" w:rsidRDefault="002C2311" w:rsidP="007F466F">
            <w:r>
              <w:rPr>
                <w:color w:val="000000"/>
                <w:sz w:val="21"/>
                <w:szCs w:val="21"/>
              </w:rPr>
              <w:t>43</w:t>
            </w:r>
          </w:p>
        </w:tc>
      </w:tr>
      <w:tr w:rsidR="002C2311" w14:paraId="02351042" w14:textId="77777777" w:rsidTr="007F466F">
        <w:tc>
          <w:tcPr>
            <w:tcW w:w="1764" w:type="dxa"/>
            <w:vMerge/>
          </w:tcPr>
          <w:p w14:paraId="2A127DFE" w14:textId="77777777" w:rsidR="002C2311" w:rsidRDefault="002C2311" w:rsidP="007F466F"/>
        </w:tc>
        <w:tc>
          <w:tcPr>
            <w:tcW w:w="1657" w:type="dxa"/>
          </w:tcPr>
          <w:p w14:paraId="227833C2" w14:textId="77777777" w:rsidR="002C2311" w:rsidRDefault="002C2311" w:rsidP="007F466F">
            <w:r>
              <w:t>Negative</w:t>
            </w:r>
          </w:p>
        </w:tc>
        <w:tc>
          <w:tcPr>
            <w:tcW w:w="1700" w:type="dxa"/>
          </w:tcPr>
          <w:p w14:paraId="78665754" w14:textId="487D49EE" w:rsidR="002C2311" w:rsidRDefault="002C2311" w:rsidP="007F466F">
            <w:r>
              <w:rPr>
                <w:color w:val="000000"/>
                <w:sz w:val="21"/>
                <w:szCs w:val="21"/>
              </w:rPr>
              <w:t>75</w:t>
            </w:r>
          </w:p>
        </w:tc>
        <w:tc>
          <w:tcPr>
            <w:tcW w:w="1689" w:type="dxa"/>
          </w:tcPr>
          <w:p w14:paraId="09311C68" w14:textId="66430392" w:rsidR="002C2311" w:rsidRDefault="002C2311" w:rsidP="007F466F">
            <w:r>
              <w:rPr>
                <w:color w:val="000000"/>
                <w:sz w:val="21"/>
                <w:szCs w:val="21"/>
              </w:rPr>
              <w:t>787</w:t>
            </w:r>
          </w:p>
        </w:tc>
        <w:tc>
          <w:tcPr>
            <w:tcW w:w="1683" w:type="dxa"/>
          </w:tcPr>
          <w:p w14:paraId="3C1B666C" w14:textId="37CF1FAC" w:rsidR="002C2311" w:rsidRDefault="002C2311" w:rsidP="007F466F">
            <w:r>
              <w:rPr>
                <w:color w:val="000000"/>
                <w:sz w:val="21"/>
                <w:szCs w:val="21"/>
              </w:rPr>
              <w:t>15</w:t>
            </w:r>
          </w:p>
        </w:tc>
      </w:tr>
      <w:tr w:rsidR="002C2311" w14:paraId="5AC4994B" w14:textId="77777777" w:rsidTr="007F466F">
        <w:tc>
          <w:tcPr>
            <w:tcW w:w="1764" w:type="dxa"/>
            <w:vMerge/>
          </w:tcPr>
          <w:p w14:paraId="48BD7158" w14:textId="77777777" w:rsidR="002C2311" w:rsidRDefault="002C2311" w:rsidP="007F466F"/>
        </w:tc>
        <w:tc>
          <w:tcPr>
            <w:tcW w:w="1657" w:type="dxa"/>
          </w:tcPr>
          <w:p w14:paraId="26B20DBF" w14:textId="77777777" w:rsidR="002C2311" w:rsidRDefault="002C2311" w:rsidP="007F466F">
            <w:r>
              <w:t>Neutral</w:t>
            </w:r>
          </w:p>
        </w:tc>
        <w:tc>
          <w:tcPr>
            <w:tcW w:w="1700" w:type="dxa"/>
          </w:tcPr>
          <w:p w14:paraId="17C61B86" w14:textId="64AF379E" w:rsidR="002C2311" w:rsidRDefault="002C2311" w:rsidP="007F466F">
            <w:r>
              <w:rPr>
                <w:color w:val="000000"/>
                <w:sz w:val="21"/>
                <w:szCs w:val="21"/>
              </w:rPr>
              <w:t>51</w:t>
            </w:r>
          </w:p>
        </w:tc>
        <w:tc>
          <w:tcPr>
            <w:tcW w:w="1689" w:type="dxa"/>
          </w:tcPr>
          <w:p w14:paraId="261AB3EE" w14:textId="5450089D" w:rsidR="002C2311" w:rsidRDefault="002C2311" w:rsidP="007F466F">
            <w:r>
              <w:rPr>
                <w:color w:val="000000"/>
                <w:sz w:val="21"/>
                <w:szCs w:val="21"/>
              </w:rPr>
              <w:t>39</w:t>
            </w:r>
          </w:p>
        </w:tc>
        <w:tc>
          <w:tcPr>
            <w:tcW w:w="1683" w:type="dxa"/>
          </w:tcPr>
          <w:p w14:paraId="6975798A" w14:textId="577EFBEF" w:rsidR="002C2311" w:rsidRDefault="002C2311" w:rsidP="007F466F">
            <w:r>
              <w:rPr>
                <w:color w:val="000000"/>
                <w:sz w:val="21"/>
                <w:szCs w:val="21"/>
              </w:rPr>
              <w:t>882</w:t>
            </w:r>
          </w:p>
        </w:tc>
      </w:tr>
    </w:tbl>
    <w:p w14:paraId="031F0F3B" w14:textId="5997F511" w:rsidR="006026BF" w:rsidRDefault="006026BF" w:rsidP="006026BF"/>
    <w:p w14:paraId="35A17495" w14:textId="0E0235B9" w:rsidR="006026BF" w:rsidRDefault="006026BF" w:rsidP="006026BF"/>
    <w:p w14:paraId="792BEB2B" w14:textId="0290EB2B" w:rsidR="004509A5" w:rsidRDefault="004509A5" w:rsidP="004509A5">
      <w:r>
        <w:t>R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4509A5" w14:paraId="7124F7E2" w14:textId="77777777" w:rsidTr="007F466F">
        <w:tc>
          <w:tcPr>
            <w:tcW w:w="1764" w:type="dxa"/>
          </w:tcPr>
          <w:p w14:paraId="24E9BFF7" w14:textId="77777777" w:rsidR="004509A5" w:rsidRDefault="004509A5" w:rsidP="007F466F"/>
        </w:tc>
        <w:tc>
          <w:tcPr>
            <w:tcW w:w="6729" w:type="dxa"/>
            <w:gridSpan w:val="4"/>
          </w:tcPr>
          <w:p w14:paraId="36763D93" w14:textId="77777777" w:rsidR="004509A5" w:rsidRDefault="004509A5" w:rsidP="007F466F">
            <w:r>
              <w:t>Predicted Class</w:t>
            </w:r>
          </w:p>
        </w:tc>
      </w:tr>
      <w:tr w:rsidR="004509A5" w14:paraId="46BE59D4" w14:textId="77777777" w:rsidTr="007F466F">
        <w:tc>
          <w:tcPr>
            <w:tcW w:w="1764" w:type="dxa"/>
            <w:vMerge w:val="restart"/>
          </w:tcPr>
          <w:p w14:paraId="32467DE2" w14:textId="77777777" w:rsidR="004509A5" w:rsidRDefault="004509A5" w:rsidP="007F466F">
            <w:r>
              <w:t>Test Class</w:t>
            </w:r>
          </w:p>
        </w:tc>
        <w:tc>
          <w:tcPr>
            <w:tcW w:w="1657" w:type="dxa"/>
          </w:tcPr>
          <w:p w14:paraId="5558066A" w14:textId="77777777" w:rsidR="004509A5" w:rsidRDefault="004509A5" w:rsidP="007F466F"/>
        </w:tc>
        <w:tc>
          <w:tcPr>
            <w:tcW w:w="1700" w:type="dxa"/>
          </w:tcPr>
          <w:p w14:paraId="2CFAFD01" w14:textId="77777777" w:rsidR="004509A5" w:rsidRDefault="004509A5" w:rsidP="007F466F">
            <w:r>
              <w:t>Positive</w:t>
            </w:r>
          </w:p>
        </w:tc>
        <w:tc>
          <w:tcPr>
            <w:tcW w:w="1689" w:type="dxa"/>
          </w:tcPr>
          <w:p w14:paraId="33C8E9CE" w14:textId="77777777" w:rsidR="004509A5" w:rsidRDefault="004509A5" w:rsidP="007F466F">
            <w:r>
              <w:t>Negative</w:t>
            </w:r>
          </w:p>
        </w:tc>
        <w:tc>
          <w:tcPr>
            <w:tcW w:w="1683" w:type="dxa"/>
          </w:tcPr>
          <w:p w14:paraId="3DBE4087" w14:textId="77777777" w:rsidR="004509A5" w:rsidRDefault="004509A5" w:rsidP="007F466F">
            <w:r>
              <w:t>Neutral</w:t>
            </w:r>
          </w:p>
        </w:tc>
      </w:tr>
      <w:tr w:rsidR="004509A5" w14:paraId="26247C83" w14:textId="77777777" w:rsidTr="007F466F">
        <w:tc>
          <w:tcPr>
            <w:tcW w:w="1764" w:type="dxa"/>
            <w:vMerge/>
          </w:tcPr>
          <w:p w14:paraId="0F88EB3E" w14:textId="77777777" w:rsidR="004509A5" w:rsidRDefault="004509A5" w:rsidP="007F466F"/>
        </w:tc>
        <w:tc>
          <w:tcPr>
            <w:tcW w:w="1657" w:type="dxa"/>
          </w:tcPr>
          <w:p w14:paraId="12B5591B" w14:textId="77777777" w:rsidR="004509A5" w:rsidRDefault="004509A5" w:rsidP="007F466F">
            <w:r>
              <w:t>Positive</w:t>
            </w:r>
          </w:p>
        </w:tc>
        <w:tc>
          <w:tcPr>
            <w:tcW w:w="1700" w:type="dxa"/>
          </w:tcPr>
          <w:p w14:paraId="52282165" w14:textId="61B3A3CA" w:rsidR="004509A5" w:rsidRDefault="009D595C" w:rsidP="007F466F">
            <w:r>
              <w:rPr>
                <w:color w:val="000000"/>
                <w:sz w:val="21"/>
                <w:szCs w:val="21"/>
              </w:rPr>
              <w:t>745</w:t>
            </w:r>
          </w:p>
        </w:tc>
        <w:tc>
          <w:tcPr>
            <w:tcW w:w="1689" w:type="dxa"/>
          </w:tcPr>
          <w:p w14:paraId="68960F8F" w14:textId="1B3540C8" w:rsidR="004509A5" w:rsidRDefault="009D595C" w:rsidP="007F466F">
            <w:r>
              <w:rPr>
                <w:color w:val="000000"/>
                <w:sz w:val="21"/>
                <w:szCs w:val="21"/>
              </w:rPr>
              <w:t>66</w:t>
            </w:r>
          </w:p>
        </w:tc>
        <w:tc>
          <w:tcPr>
            <w:tcW w:w="1683" w:type="dxa"/>
          </w:tcPr>
          <w:p w14:paraId="5FDFC20E" w14:textId="43FBFD3C" w:rsidR="004509A5" w:rsidRDefault="009D595C" w:rsidP="007F466F">
            <w:r>
              <w:rPr>
                <w:color w:val="000000"/>
                <w:sz w:val="21"/>
                <w:szCs w:val="21"/>
              </w:rPr>
              <w:t>59</w:t>
            </w:r>
          </w:p>
        </w:tc>
      </w:tr>
      <w:tr w:rsidR="004509A5" w14:paraId="71DF5B84" w14:textId="77777777" w:rsidTr="007F466F">
        <w:tc>
          <w:tcPr>
            <w:tcW w:w="1764" w:type="dxa"/>
            <w:vMerge/>
          </w:tcPr>
          <w:p w14:paraId="60C976DE" w14:textId="77777777" w:rsidR="004509A5" w:rsidRDefault="004509A5" w:rsidP="007F466F"/>
        </w:tc>
        <w:tc>
          <w:tcPr>
            <w:tcW w:w="1657" w:type="dxa"/>
          </w:tcPr>
          <w:p w14:paraId="2BE21537" w14:textId="77777777" w:rsidR="004509A5" w:rsidRDefault="004509A5" w:rsidP="007F466F">
            <w:r>
              <w:t>Negative</w:t>
            </w:r>
          </w:p>
        </w:tc>
        <w:tc>
          <w:tcPr>
            <w:tcW w:w="1700" w:type="dxa"/>
          </w:tcPr>
          <w:p w14:paraId="1B54AE68" w14:textId="41E22514" w:rsidR="004509A5" w:rsidRDefault="009D595C" w:rsidP="007F466F">
            <w:r>
              <w:rPr>
                <w:color w:val="000000"/>
                <w:sz w:val="21"/>
                <w:szCs w:val="21"/>
              </w:rPr>
              <w:t>61</w:t>
            </w:r>
          </w:p>
        </w:tc>
        <w:tc>
          <w:tcPr>
            <w:tcW w:w="1689" w:type="dxa"/>
          </w:tcPr>
          <w:p w14:paraId="1AB393F1" w14:textId="556EEC34" w:rsidR="004509A5" w:rsidRDefault="009D595C" w:rsidP="007F466F">
            <w:r>
              <w:rPr>
                <w:color w:val="000000"/>
                <w:sz w:val="21"/>
                <w:szCs w:val="21"/>
              </w:rPr>
              <w:t>79</w:t>
            </w:r>
            <w:r w:rsidR="004509A5">
              <w:rPr>
                <w:color w:val="000000"/>
                <w:sz w:val="21"/>
                <w:szCs w:val="21"/>
              </w:rPr>
              <w:t>7</w:t>
            </w:r>
          </w:p>
        </w:tc>
        <w:tc>
          <w:tcPr>
            <w:tcW w:w="1683" w:type="dxa"/>
          </w:tcPr>
          <w:p w14:paraId="763F34F4" w14:textId="564AEF47" w:rsidR="004509A5" w:rsidRDefault="009D595C" w:rsidP="007F466F">
            <w:r>
              <w:rPr>
                <w:color w:val="000000"/>
                <w:sz w:val="21"/>
                <w:szCs w:val="21"/>
              </w:rPr>
              <w:t>19</w:t>
            </w:r>
          </w:p>
        </w:tc>
      </w:tr>
      <w:tr w:rsidR="004509A5" w14:paraId="7B6E578E" w14:textId="77777777" w:rsidTr="007F466F">
        <w:tc>
          <w:tcPr>
            <w:tcW w:w="1764" w:type="dxa"/>
            <w:vMerge/>
          </w:tcPr>
          <w:p w14:paraId="20C6BFEE" w14:textId="77777777" w:rsidR="004509A5" w:rsidRDefault="004509A5" w:rsidP="007F466F"/>
        </w:tc>
        <w:tc>
          <w:tcPr>
            <w:tcW w:w="1657" w:type="dxa"/>
          </w:tcPr>
          <w:p w14:paraId="03BDD35F" w14:textId="77777777" w:rsidR="004509A5" w:rsidRDefault="004509A5" w:rsidP="007F466F">
            <w:r>
              <w:t>Neutral</w:t>
            </w:r>
          </w:p>
        </w:tc>
        <w:tc>
          <w:tcPr>
            <w:tcW w:w="1700" w:type="dxa"/>
          </w:tcPr>
          <w:p w14:paraId="2462A90C" w14:textId="4B523BE9" w:rsidR="004509A5" w:rsidRDefault="009D595C" w:rsidP="007F466F">
            <w:r>
              <w:rPr>
                <w:color w:val="000000"/>
                <w:sz w:val="21"/>
                <w:szCs w:val="21"/>
              </w:rPr>
              <w:t>98</w:t>
            </w:r>
          </w:p>
        </w:tc>
        <w:tc>
          <w:tcPr>
            <w:tcW w:w="1689" w:type="dxa"/>
          </w:tcPr>
          <w:p w14:paraId="77FBFA69" w14:textId="3F080D67" w:rsidR="004509A5" w:rsidRDefault="009D595C" w:rsidP="007F466F">
            <w:r>
              <w:rPr>
                <w:color w:val="000000"/>
                <w:sz w:val="21"/>
                <w:szCs w:val="21"/>
              </w:rPr>
              <w:t>37</w:t>
            </w:r>
          </w:p>
        </w:tc>
        <w:tc>
          <w:tcPr>
            <w:tcW w:w="1683" w:type="dxa"/>
          </w:tcPr>
          <w:p w14:paraId="18C2922C" w14:textId="29F96081" w:rsidR="004509A5" w:rsidRDefault="009D595C" w:rsidP="007F466F">
            <w:r>
              <w:rPr>
                <w:color w:val="000000"/>
                <w:sz w:val="21"/>
                <w:szCs w:val="21"/>
              </w:rPr>
              <w:t>837</w:t>
            </w:r>
          </w:p>
        </w:tc>
      </w:tr>
    </w:tbl>
    <w:p w14:paraId="3C5F29CB" w14:textId="035FB388" w:rsidR="006026BF" w:rsidRDefault="006026BF" w:rsidP="006026BF"/>
    <w:p w14:paraId="097711D8" w14:textId="65A25FEE" w:rsidR="0061628D" w:rsidRDefault="009D595C" w:rsidP="006026BF">
      <w:r>
        <w:t>VT(LR+RF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9D595C" w14:paraId="4A61ED33" w14:textId="77777777" w:rsidTr="007F466F">
        <w:tc>
          <w:tcPr>
            <w:tcW w:w="1764" w:type="dxa"/>
          </w:tcPr>
          <w:p w14:paraId="46A8F4E7" w14:textId="77777777" w:rsidR="009D595C" w:rsidRDefault="009D595C" w:rsidP="007F466F"/>
        </w:tc>
        <w:tc>
          <w:tcPr>
            <w:tcW w:w="6729" w:type="dxa"/>
            <w:gridSpan w:val="4"/>
          </w:tcPr>
          <w:p w14:paraId="5AC81F34" w14:textId="77777777" w:rsidR="009D595C" w:rsidRDefault="009D595C" w:rsidP="007F466F">
            <w:r>
              <w:t>Predicted Class</w:t>
            </w:r>
          </w:p>
        </w:tc>
      </w:tr>
      <w:tr w:rsidR="009D595C" w14:paraId="0031BD08" w14:textId="77777777" w:rsidTr="007F466F">
        <w:tc>
          <w:tcPr>
            <w:tcW w:w="1764" w:type="dxa"/>
            <w:vMerge w:val="restart"/>
          </w:tcPr>
          <w:p w14:paraId="29D5992B" w14:textId="77777777" w:rsidR="009D595C" w:rsidRDefault="009D595C" w:rsidP="007F466F">
            <w:r>
              <w:t>Test Class</w:t>
            </w:r>
          </w:p>
        </w:tc>
        <w:tc>
          <w:tcPr>
            <w:tcW w:w="1657" w:type="dxa"/>
          </w:tcPr>
          <w:p w14:paraId="0261BFB8" w14:textId="77777777" w:rsidR="009D595C" w:rsidRDefault="009D595C" w:rsidP="007F466F"/>
        </w:tc>
        <w:tc>
          <w:tcPr>
            <w:tcW w:w="1700" w:type="dxa"/>
          </w:tcPr>
          <w:p w14:paraId="7B04B90D" w14:textId="77777777" w:rsidR="009D595C" w:rsidRDefault="009D595C" w:rsidP="007F466F">
            <w:r>
              <w:t>Positive</w:t>
            </w:r>
          </w:p>
        </w:tc>
        <w:tc>
          <w:tcPr>
            <w:tcW w:w="1689" w:type="dxa"/>
          </w:tcPr>
          <w:p w14:paraId="7F3C254D" w14:textId="77777777" w:rsidR="009D595C" w:rsidRDefault="009D595C" w:rsidP="007F466F">
            <w:r>
              <w:t>Negative</w:t>
            </w:r>
          </w:p>
        </w:tc>
        <w:tc>
          <w:tcPr>
            <w:tcW w:w="1683" w:type="dxa"/>
          </w:tcPr>
          <w:p w14:paraId="416FFC60" w14:textId="77777777" w:rsidR="009D595C" w:rsidRDefault="009D595C" w:rsidP="007F466F">
            <w:r>
              <w:t>Neutral</w:t>
            </w:r>
          </w:p>
        </w:tc>
      </w:tr>
      <w:tr w:rsidR="009D595C" w14:paraId="322CE760" w14:textId="77777777" w:rsidTr="007F466F">
        <w:tc>
          <w:tcPr>
            <w:tcW w:w="1764" w:type="dxa"/>
            <w:vMerge/>
          </w:tcPr>
          <w:p w14:paraId="0F2D7A55" w14:textId="77777777" w:rsidR="009D595C" w:rsidRDefault="009D595C" w:rsidP="007F466F"/>
        </w:tc>
        <w:tc>
          <w:tcPr>
            <w:tcW w:w="1657" w:type="dxa"/>
          </w:tcPr>
          <w:p w14:paraId="5EBAB89D" w14:textId="77777777" w:rsidR="009D595C" w:rsidRDefault="009D595C" w:rsidP="007F466F">
            <w:r>
              <w:t>Positive</w:t>
            </w:r>
          </w:p>
        </w:tc>
        <w:tc>
          <w:tcPr>
            <w:tcW w:w="1700" w:type="dxa"/>
          </w:tcPr>
          <w:p w14:paraId="3C494DE9" w14:textId="70BB4C05" w:rsidR="009D595C" w:rsidRDefault="009D595C" w:rsidP="007F466F">
            <w:r>
              <w:rPr>
                <w:color w:val="000000"/>
                <w:sz w:val="21"/>
                <w:szCs w:val="21"/>
              </w:rPr>
              <w:t>780</w:t>
            </w:r>
          </w:p>
        </w:tc>
        <w:tc>
          <w:tcPr>
            <w:tcW w:w="1689" w:type="dxa"/>
          </w:tcPr>
          <w:p w14:paraId="633EBEC1" w14:textId="36C1054A" w:rsidR="009D595C" w:rsidRDefault="009D595C" w:rsidP="007F466F">
            <w:r>
              <w:rPr>
                <w:color w:val="000000"/>
                <w:sz w:val="21"/>
                <w:szCs w:val="21"/>
              </w:rPr>
              <w:t>49</w:t>
            </w:r>
          </w:p>
        </w:tc>
        <w:tc>
          <w:tcPr>
            <w:tcW w:w="1683" w:type="dxa"/>
          </w:tcPr>
          <w:p w14:paraId="7928ED84" w14:textId="437008FE" w:rsidR="009D595C" w:rsidRDefault="009D595C" w:rsidP="007F466F">
            <w:r>
              <w:rPr>
                <w:color w:val="000000"/>
                <w:sz w:val="21"/>
                <w:szCs w:val="21"/>
              </w:rPr>
              <w:t>41</w:t>
            </w:r>
          </w:p>
        </w:tc>
      </w:tr>
      <w:tr w:rsidR="009D595C" w14:paraId="620CF830" w14:textId="77777777" w:rsidTr="007F466F">
        <w:tc>
          <w:tcPr>
            <w:tcW w:w="1764" w:type="dxa"/>
            <w:vMerge/>
          </w:tcPr>
          <w:p w14:paraId="7FB5229E" w14:textId="77777777" w:rsidR="009D595C" w:rsidRDefault="009D595C" w:rsidP="007F466F"/>
        </w:tc>
        <w:tc>
          <w:tcPr>
            <w:tcW w:w="1657" w:type="dxa"/>
          </w:tcPr>
          <w:p w14:paraId="62FDF1F2" w14:textId="77777777" w:rsidR="009D595C" w:rsidRDefault="009D595C" w:rsidP="007F466F">
            <w:r>
              <w:t>Negative</w:t>
            </w:r>
          </w:p>
        </w:tc>
        <w:tc>
          <w:tcPr>
            <w:tcW w:w="1700" w:type="dxa"/>
          </w:tcPr>
          <w:p w14:paraId="4337B624" w14:textId="3A8029F9" w:rsidR="009D595C" w:rsidRDefault="009D595C" w:rsidP="007F466F">
            <w:r>
              <w:rPr>
                <w:color w:val="000000"/>
                <w:sz w:val="21"/>
                <w:szCs w:val="21"/>
              </w:rPr>
              <w:t>59</w:t>
            </w:r>
          </w:p>
        </w:tc>
        <w:tc>
          <w:tcPr>
            <w:tcW w:w="1689" w:type="dxa"/>
          </w:tcPr>
          <w:p w14:paraId="4B536C21" w14:textId="70F0B724" w:rsidR="009D595C" w:rsidRDefault="009D595C" w:rsidP="007F466F">
            <w:r>
              <w:rPr>
                <w:color w:val="000000"/>
                <w:sz w:val="21"/>
                <w:szCs w:val="21"/>
              </w:rPr>
              <w:t>800</w:t>
            </w:r>
          </w:p>
        </w:tc>
        <w:tc>
          <w:tcPr>
            <w:tcW w:w="1683" w:type="dxa"/>
          </w:tcPr>
          <w:p w14:paraId="5A67FACA" w14:textId="7E49E211" w:rsidR="009D595C" w:rsidRDefault="009D595C" w:rsidP="007F466F">
            <w:r>
              <w:rPr>
                <w:color w:val="000000"/>
                <w:sz w:val="21"/>
                <w:szCs w:val="21"/>
              </w:rPr>
              <w:t>18</w:t>
            </w:r>
          </w:p>
        </w:tc>
      </w:tr>
      <w:tr w:rsidR="009D595C" w14:paraId="383BB52D" w14:textId="77777777" w:rsidTr="007F466F">
        <w:tc>
          <w:tcPr>
            <w:tcW w:w="1764" w:type="dxa"/>
            <w:vMerge/>
          </w:tcPr>
          <w:p w14:paraId="269A3D5A" w14:textId="77777777" w:rsidR="009D595C" w:rsidRDefault="009D595C" w:rsidP="007F466F"/>
        </w:tc>
        <w:tc>
          <w:tcPr>
            <w:tcW w:w="1657" w:type="dxa"/>
          </w:tcPr>
          <w:p w14:paraId="06307F77" w14:textId="77777777" w:rsidR="009D595C" w:rsidRDefault="009D595C" w:rsidP="007F466F">
            <w:r>
              <w:t>Neutral</w:t>
            </w:r>
          </w:p>
        </w:tc>
        <w:tc>
          <w:tcPr>
            <w:tcW w:w="1700" w:type="dxa"/>
          </w:tcPr>
          <w:p w14:paraId="0D969C93" w14:textId="4452B794" w:rsidR="009D595C" w:rsidRDefault="009D595C" w:rsidP="007F466F">
            <w:r>
              <w:rPr>
                <w:color w:val="000000"/>
                <w:sz w:val="21"/>
                <w:szCs w:val="21"/>
              </w:rPr>
              <w:t>65</w:t>
            </w:r>
          </w:p>
        </w:tc>
        <w:tc>
          <w:tcPr>
            <w:tcW w:w="1689" w:type="dxa"/>
          </w:tcPr>
          <w:p w14:paraId="66016A8C" w14:textId="1D759459" w:rsidR="009D595C" w:rsidRDefault="009D595C" w:rsidP="007F466F">
            <w:r>
              <w:rPr>
                <w:color w:val="000000"/>
                <w:sz w:val="21"/>
                <w:szCs w:val="21"/>
              </w:rPr>
              <w:t>38</w:t>
            </w:r>
          </w:p>
        </w:tc>
        <w:tc>
          <w:tcPr>
            <w:tcW w:w="1683" w:type="dxa"/>
          </w:tcPr>
          <w:p w14:paraId="5F617112" w14:textId="0E048C13" w:rsidR="009D595C" w:rsidRDefault="009D595C" w:rsidP="007F466F">
            <w:r>
              <w:rPr>
                <w:color w:val="000000"/>
                <w:sz w:val="21"/>
                <w:szCs w:val="21"/>
              </w:rPr>
              <w:t>869</w:t>
            </w:r>
          </w:p>
        </w:tc>
      </w:tr>
    </w:tbl>
    <w:p w14:paraId="32B1DDF9" w14:textId="77777777" w:rsidR="0061628D" w:rsidRDefault="0061628D" w:rsidP="006026BF"/>
    <w:p w14:paraId="77C5C393" w14:textId="28E8506F" w:rsidR="009D595C" w:rsidRDefault="002E1063" w:rsidP="009D595C">
      <w:r>
        <w:t>RF+SV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9D595C" w14:paraId="4AC289EC" w14:textId="77777777" w:rsidTr="007F466F">
        <w:tc>
          <w:tcPr>
            <w:tcW w:w="1764" w:type="dxa"/>
          </w:tcPr>
          <w:p w14:paraId="78ECDCF4" w14:textId="77777777" w:rsidR="009D595C" w:rsidRDefault="009D595C" w:rsidP="007F466F"/>
        </w:tc>
        <w:tc>
          <w:tcPr>
            <w:tcW w:w="6729" w:type="dxa"/>
            <w:gridSpan w:val="4"/>
          </w:tcPr>
          <w:p w14:paraId="31E574E7" w14:textId="77777777" w:rsidR="009D595C" w:rsidRDefault="009D595C" w:rsidP="007F466F">
            <w:r>
              <w:t>Predicted Class</w:t>
            </w:r>
          </w:p>
        </w:tc>
      </w:tr>
      <w:tr w:rsidR="009D595C" w14:paraId="2DE1396E" w14:textId="77777777" w:rsidTr="007F466F">
        <w:tc>
          <w:tcPr>
            <w:tcW w:w="1764" w:type="dxa"/>
            <w:vMerge w:val="restart"/>
          </w:tcPr>
          <w:p w14:paraId="243211EE" w14:textId="77777777" w:rsidR="009D595C" w:rsidRDefault="009D595C" w:rsidP="007F466F">
            <w:r>
              <w:t>Test Class</w:t>
            </w:r>
          </w:p>
        </w:tc>
        <w:tc>
          <w:tcPr>
            <w:tcW w:w="1657" w:type="dxa"/>
          </w:tcPr>
          <w:p w14:paraId="2FE6A038" w14:textId="77777777" w:rsidR="009D595C" w:rsidRDefault="009D595C" w:rsidP="007F466F"/>
        </w:tc>
        <w:tc>
          <w:tcPr>
            <w:tcW w:w="1700" w:type="dxa"/>
          </w:tcPr>
          <w:p w14:paraId="3D9D4622" w14:textId="77777777" w:rsidR="009D595C" w:rsidRDefault="009D595C" w:rsidP="007F466F">
            <w:r>
              <w:t>Positive</w:t>
            </w:r>
          </w:p>
        </w:tc>
        <w:tc>
          <w:tcPr>
            <w:tcW w:w="1689" w:type="dxa"/>
          </w:tcPr>
          <w:p w14:paraId="55984C42" w14:textId="77777777" w:rsidR="009D595C" w:rsidRDefault="009D595C" w:rsidP="007F466F">
            <w:r>
              <w:t>Negative</w:t>
            </w:r>
          </w:p>
        </w:tc>
        <w:tc>
          <w:tcPr>
            <w:tcW w:w="1683" w:type="dxa"/>
          </w:tcPr>
          <w:p w14:paraId="4EB26BDF" w14:textId="77777777" w:rsidR="009D595C" w:rsidRDefault="009D595C" w:rsidP="007F466F">
            <w:r>
              <w:t>Neutral</w:t>
            </w:r>
          </w:p>
        </w:tc>
      </w:tr>
      <w:tr w:rsidR="009D595C" w14:paraId="638AD52B" w14:textId="77777777" w:rsidTr="007F466F">
        <w:tc>
          <w:tcPr>
            <w:tcW w:w="1764" w:type="dxa"/>
            <w:vMerge/>
          </w:tcPr>
          <w:p w14:paraId="34650E9F" w14:textId="77777777" w:rsidR="009D595C" w:rsidRDefault="009D595C" w:rsidP="007F466F"/>
        </w:tc>
        <w:tc>
          <w:tcPr>
            <w:tcW w:w="1657" w:type="dxa"/>
          </w:tcPr>
          <w:p w14:paraId="23EEC58D" w14:textId="77777777" w:rsidR="009D595C" w:rsidRDefault="009D595C" w:rsidP="007F466F">
            <w:r>
              <w:t>Positive</w:t>
            </w:r>
          </w:p>
        </w:tc>
        <w:tc>
          <w:tcPr>
            <w:tcW w:w="1700" w:type="dxa"/>
          </w:tcPr>
          <w:p w14:paraId="1A1D7942" w14:textId="28CFB764" w:rsidR="009D595C" w:rsidRDefault="00AB09BC" w:rsidP="007F466F">
            <w:r>
              <w:rPr>
                <w:color w:val="000000"/>
                <w:sz w:val="21"/>
                <w:szCs w:val="21"/>
              </w:rPr>
              <w:t>768</w:t>
            </w:r>
          </w:p>
        </w:tc>
        <w:tc>
          <w:tcPr>
            <w:tcW w:w="1689" w:type="dxa"/>
          </w:tcPr>
          <w:p w14:paraId="77C193F1" w14:textId="5EEAAACB" w:rsidR="009D595C" w:rsidRDefault="00AB09BC" w:rsidP="007F466F">
            <w:r>
              <w:rPr>
                <w:color w:val="000000"/>
                <w:sz w:val="21"/>
                <w:szCs w:val="21"/>
              </w:rPr>
              <w:t>52</w:t>
            </w:r>
          </w:p>
        </w:tc>
        <w:tc>
          <w:tcPr>
            <w:tcW w:w="1683" w:type="dxa"/>
          </w:tcPr>
          <w:p w14:paraId="585582E1" w14:textId="065A5ECA" w:rsidR="009D595C" w:rsidRDefault="00AB09BC" w:rsidP="007F466F">
            <w:r>
              <w:rPr>
                <w:color w:val="000000"/>
                <w:sz w:val="21"/>
                <w:szCs w:val="21"/>
              </w:rPr>
              <w:t>50</w:t>
            </w:r>
          </w:p>
        </w:tc>
      </w:tr>
      <w:tr w:rsidR="009D595C" w14:paraId="680D3D78" w14:textId="77777777" w:rsidTr="007F466F">
        <w:tc>
          <w:tcPr>
            <w:tcW w:w="1764" w:type="dxa"/>
            <w:vMerge/>
          </w:tcPr>
          <w:p w14:paraId="6020ADE2" w14:textId="77777777" w:rsidR="009D595C" w:rsidRDefault="009D595C" w:rsidP="007F466F"/>
        </w:tc>
        <w:tc>
          <w:tcPr>
            <w:tcW w:w="1657" w:type="dxa"/>
          </w:tcPr>
          <w:p w14:paraId="60BB9A15" w14:textId="77777777" w:rsidR="009D595C" w:rsidRDefault="009D595C" w:rsidP="007F466F">
            <w:r>
              <w:t>Negative</w:t>
            </w:r>
          </w:p>
        </w:tc>
        <w:tc>
          <w:tcPr>
            <w:tcW w:w="1700" w:type="dxa"/>
          </w:tcPr>
          <w:p w14:paraId="1812EF73" w14:textId="48DCF847" w:rsidR="009D595C" w:rsidRDefault="00AB09BC" w:rsidP="007F466F">
            <w:r>
              <w:rPr>
                <w:color w:val="000000"/>
                <w:sz w:val="21"/>
                <w:szCs w:val="21"/>
              </w:rPr>
              <w:t>63</w:t>
            </w:r>
          </w:p>
        </w:tc>
        <w:tc>
          <w:tcPr>
            <w:tcW w:w="1689" w:type="dxa"/>
          </w:tcPr>
          <w:p w14:paraId="2978BDC2" w14:textId="5067B2CC" w:rsidR="009D595C" w:rsidRDefault="009D595C" w:rsidP="007F466F">
            <w:r>
              <w:rPr>
                <w:color w:val="000000"/>
                <w:sz w:val="21"/>
                <w:szCs w:val="21"/>
              </w:rPr>
              <w:t>79</w:t>
            </w:r>
            <w:r w:rsidR="00AB09BC">
              <w:rPr>
                <w:color w:val="000000"/>
                <w:sz w:val="21"/>
                <w:szCs w:val="21"/>
              </w:rPr>
              <w:t>1</w:t>
            </w:r>
          </w:p>
        </w:tc>
        <w:tc>
          <w:tcPr>
            <w:tcW w:w="1683" w:type="dxa"/>
          </w:tcPr>
          <w:p w14:paraId="1814910C" w14:textId="0AAB6526" w:rsidR="009D595C" w:rsidRDefault="00AB09BC" w:rsidP="007F466F">
            <w:r>
              <w:rPr>
                <w:color w:val="000000"/>
                <w:sz w:val="21"/>
                <w:szCs w:val="21"/>
              </w:rPr>
              <w:t>23</w:t>
            </w:r>
          </w:p>
        </w:tc>
      </w:tr>
      <w:tr w:rsidR="009D595C" w14:paraId="18B70270" w14:textId="77777777" w:rsidTr="007F466F">
        <w:tc>
          <w:tcPr>
            <w:tcW w:w="1764" w:type="dxa"/>
            <w:vMerge/>
          </w:tcPr>
          <w:p w14:paraId="5EFC02B4" w14:textId="77777777" w:rsidR="009D595C" w:rsidRDefault="009D595C" w:rsidP="007F466F"/>
        </w:tc>
        <w:tc>
          <w:tcPr>
            <w:tcW w:w="1657" w:type="dxa"/>
          </w:tcPr>
          <w:p w14:paraId="050092A1" w14:textId="77777777" w:rsidR="009D595C" w:rsidRDefault="009D595C" w:rsidP="007F466F">
            <w:r>
              <w:t>Neutral</w:t>
            </w:r>
          </w:p>
        </w:tc>
        <w:tc>
          <w:tcPr>
            <w:tcW w:w="1700" w:type="dxa"/>
          </w:tcPr>
          <w:p w14:paraId="0205D8CC" w14:textId="3F4FFBBD" w:rsidR="009D595C" w:rsidRDefault="00AB09BC" w:rsidP="007F466F">
            <w:r>
              <w:rPr>
                <w:color w:val="000000"/>
                <w:sz w:val="21"/>
                <w:szCs w:val="21"/>
              </w:rPr>
              <w:t>66</w:t>
            </w:r>
          </w:p>
        </w:tc>
        <w:tc>
          <w:tcPr>
            <w:tcW w:w="1689" w:type="dxa"/>
          </w:tcPr>
          <w:p w14:paraId="355AC754" w14:textId="6E41D1F4" w:rsidR="009D595C" w:rsidRDefault="00AB09BC" w:rsidP="007F466F">
            <w:r>
              <w:rPr>
                <w:color w:val="000000"/>
                <w:sz w:val="21"/>
                <w:szCs w:val="21"/>
              </w:rPr>
              <w:t>35</w:t>
            </w:r>
          </w:p>
        </w:tc>
        <w:tc>
          <w:tcPr>
            <w:tcW w:w="1683" w:type="dxa"/>
          </w:tcPr>
          <w:p w14:paraId="769DA45A" w14:textId="283AD111" w:rsidR="009D595C" w:rsidRDefault="00AB09BC" w:rsidP="007F466F">
            <w:r>
              <w:rPr>
                <w:color w:val="000000"/>
                <w:sz w:val="21"/>
                <w:szCs w:val="21"/>
              </w:rPr>
              <w:t>871</w:t>
            </w:r>
          </w:p>
        </w:tc>
      </w:tr>
    </w:tbl>
    <w:p w14:paraId="081DBC19" w14:textId="77777777" w:rsidR="009D595C" w:rsidRDefault="009D595C" w:rsidP="006026BF"/>
    <w:p w14:paraId="210ACE0A" w14:textId="33CF8B33" w:rsidR="00AB09BC" w:rsidRDefault="002E1063" w:rsidP="00AB09BC">
      <w:r>
        <w:t>LR+SV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AB09BC" w14:paraId="0BA9726F" w14:textId="77777777" w:rsidTr="007F466F">
        <w:tc>
          <w:tcPr>
            <w:tcW w:w="1764" w:type="dxa"/>
          </w:tcPr>
          <w:p w14:paraId="368F17CC" w14:textId="77777777" w:rsidR="00AB09BC" w:rsidRDefault="00AB09BC" w:rsidP="007F466F"/>
        </w:tc>
        <w:tc>
          <w:tcPr>
            <w:tcW w:w="6729" w:type="dxa"/>
            <w:gridSpan w:val="4"/>
          </w:tcPr>
          <w:p w14:paraId="2A90AF7F" w14:textId="77777777" w:rsidR="00AB09BC" w:rsidRDefault="00AB09BC" w:rsidP="007F466F">
            <w:r>
              <w:t>Predicted Class</w:t>
            </w:r>
          </w:p>
        </w:tc>
      </w:tr>
      <w:tr w:rsidR="00AB09BC" w14:paraId="26D75FB0" w14:textId="77777777" w:rsidTr="007F466F">
        <w:tc>
          <w:tcPr>
            <w:tcW w:w="1764" w:type="dxa"/>
            <w:vMerge w:val="restart"/>
          </w:tcPr>
          <w:p w14:paraId="7E97B0E3" w14:textId="77777777" w:rsidR="00AB09BC" w:rsidRDefault="00AB09BC" w:rsidP="007F466F">
            <w:r>
              <w:t>Test Class</w:t>
            </w:r>
          </w:p>
        </w:tc>
        <w:tc>
          <w:tcPr>
            <w:tcW w:w="1657" w:type="dxa"/>
          </w:tcPr>
          <w:p w14:paraId="1C69E6E2" w14:textId="77777777" w:rsidR="00AB09BC" w:rsidRDefault="00AB09BC" w:rsidP="007F466F"/>
        </w:tc>
        <w:tc>
          <w:tcPr>
            <w:tcW w:w="1700" w:type="dxa"/>
          </w:tcPr>
          <w:p w14:paraId="25CB2DAA" w14:textId="77777777" w:rsidR="00AB09BC" w:rsidRDefault="00AB09BC" w:rsidP="007F466F">
            <w:r>
              <w:t>Positive</w:t>
            </w:r>
          </w:p>
        </w:tc>
        <w:tc>
          <w:tcPr>
            <w:tcW w:w="1689" w:type="dxa"/>
          </w:tcPr>
          <w:p w14:paraId="7EA3AA1F" w14:textId="77777777" w:rsidR="00AB09BC" w:rsidRDefault="00AB09BC" w:rsidP="007F466F">
            <w:r>
              <w:t>Negative</w:t>
            </w:r>
          </w:p>
        </w:tc>
        <w:tc>
          <w:tcPr>
            <w:tcW w:w="1683" w:type="dxa"/>
          </w:tcPr>
          <w:p w14:paraId="67C25F85" w14:textId="77777777" w:rsidR="00AB09BC" w:rsidRDefault="00AB09BC" w:rsidP="007F466F">
            <w:r>
              <w:t>Neutral</w:t>
            </w:r>
          </w:p>
        </w:tc>
      </w:tr>
      <w:tr w:rsidR="00AB09BC" w14:paraId="0BE7897A" w14:textId="77777777" w:rsidTr="007F466F">
        <w:tc>
          <w:tcPr>
            <w:tcW w:w="1764" w:type="dxa"/>
            <w:vMerge/>
          </w:tcPr>
          <w:p w14:paraId="2F7EABC5" w14:textId="77777777" w:rsidR="00AB09BC" w:rsidRDefault="00AB09BC" w:rsidP="007F466F"/>
        </w:tc>
        <w:tc>
          <w:tcPr>
            <w:tcW w:w="1657" w:type="dxa"/>
          </w:tcPr>
          <w:p w14:paraId="29906D53" w14:textId="77777777" w:rsidR="00AB09BC" w:rsidRDefault="00AB09BC" w:rsidP="007F466F">
            <w:r>
              <w:t>Positive</w:t>
            </w:r>
          </w:p>
        </w:tc>
        <w:tc>
          <w:tcPr>
            <w:tcW w:w="1700" w:type="dxa"/>
          </w:tcPr>
          <w:p w14:paraId="24BECAF1" w14:textId="45E3CAE3" w:rsidR="00AB09BC" w:rsidRDefault="009F07CE" w:rsidP="007F466F">
            <w:r>
              <w:rPr>
                <w:color w:val="000000"/>
                <w:sz w:val="21"/>
                <w:szCs w:val="21"/>
              </w:rPr>
              <w:t>763</w:t>
            </w:r>
          </w:p>
        </w:tc>
        <w:tc>
          <w:tcPr>
            <w:tcW w:w="1689" w:type="dxa"/>
          </w:tcPr>
          <w:p w14:paraId="467C4575" w14:textId="1C4573D9" w:rsidR="00AB09BC" w:rsidRDefault="009F07CE" w:rsidP="007F466F">
            <w:r>
              <w:rPr>
                <w:color w:val="000000"/>
                <w:sz w:val="21"/>
                <w:szCs w:val="21"/>
              </w:rPr>
              <w:t>56</w:t>
            </w:r>
          </w:p>
        </w:tc>
        <w:tc>
          <w:tcPr>
            <w:tcW w:w="1683" w:type="dxa"/>
          </w:tcPr>
          <w:p w14:paraId="28818567" w14:textId="7C11CA71" w:rsidR="00AB09BC" w:rsidRDefault="009F07CE" w:rsidP="007F466F">
            <w:r>
              <w:rPr>
                <w:color w:val="000000"/>
                <w:sz w:val="21"/>
                <w:szCs w:val="21"/>
              </w:rPr>
              <w:t>51</w:t>
            </w:r>
          </w:p>
        </w:tc>
      </w:tr>
      <w:tr w:rsidR="00AB09BC" w14:paraId="0CE89619" w14:textId="77777777" w:rsidTr="007F466F">
        <w:tc>
          <w:tcPr>
            <w:tcW w:w="1764" w:type="dxa"/>
            <w:vMerge/>
          </w:tcPr>
          <w:p w14:paraId="4C91C49E" w14:textId="77777777" w:rsidR="00AB09BC" w:rsidRDefault="00AB09BC" w:rsidP="007F466F"/>
        </w:tc>
        <w:tc>
          <w:tcPr>
            <w:tcW w:w="1657" w:type="dxa"/>
          </w:tcPr>
          <w:p w14:paraId="0F30BD30" w14:textId="77777777" w:rsidR="00AB09BC" w:rsidRDefault="00AB09BC" w:rsidP="007F466F">
            <w:r>
              <w:t>Negative</w:t>
            </w:r>
          </w:p>
        </w:tc>
        <w:tc>
          <w:tcPr>
            <w:tcW w:w="1700" w:type="dxa"/>
          </w:tcPr>
          <w:p w14:paraId="5BD6A178" w14:textId="7BF02C77" w:rsidR="00AB09BC" w:rsidRDefault="009F07CE" w:rsidP="007F466F">
            <w:r>
              <w:rPr>
                <w:color w:val="000000"/>
                <w:sz w:val="21"/>
                <w:szCs w:val="21"/>
              </w:rPr>
              <w:t>66</w:t>
            </w:r>
          </w:p>
        </w:tc>
        <w:tc>
          <w:tcPr>
            <w:tcW w:w="1689" w:type="dxa"/>
          </w:tcPr>
          <w:p w14:paraId="53FD59ED" w14:textId="023FC44D" w:rsidR="00AB09BC" w:rsidRDefault="009F07CE" w:rsidP="007F466F">
            <w:r>
              <w:rPr>
                <w:color w:val="000000"/>
                <w:sz w:val="21"/>
                <w:szCs w:val="21"/>
              </w:rPr>
              <w:t>789</w:t>
            </w:r>
          </w:p>
        </w:tc>
        <w:tc>
          <w:tcPr>
            <w:tcW w:w="1683" w:type="dxa"/>
          </w:tcPr>
          <w:p w14:paraId="396FB110" w14:textId="1301172D" w:rsidR="00AB09BC" w:rsidRDefault="009F07CE" w:rsidP="007F466F">
            <w:r>
              <w:rPr>
                <w:color w:val="000000"/>
                <w:sz w:val="21"/>
                <w:szCs w:val="21"/>
              </w:rPr>
              <w:t>22</w:t>
            </w:r>
          </w:p>
        </w:tc>
      </w:tr>
      <w:tr w:rsidR="00AB09BC" w14:paraId="1BCA0805" w14:textId="77777777" w:rsidTr="007F466F">
        <w:tc>
          <w:tcPr>
            <w:tcW w:w="1764" w:type="dxa"/>
            <w:vMerge/>
          </w:tcPr>
          <w:p w14:paraId="51D2E40B" w14:textId="77777777" w:rsidR="00AB09BC" w:rsidRDefault="00AB09BC" w:rsidP="007F466F"/>
        </w:tc>
        <w:tc>
          <w:tcPr>
            <w:tcW w:w="1657" w:type="dxa"/>
          </w:tcPr>
          <w:p w14:paraId="22836538" w14:textId="77777777" w:rsidR="00AB09BC" w:rsidRDefault="00AB09BC" w:rsidP="007F466F">
            <w:r>
              <w:t>Neutral</w:t>
            </w:r>
          </w:p>
        </w:tc>
        <w:tc>
          <w:tcPr>
            <w:tcW w:w="1700" w:type="dxa"/>
          </w:tcPr>
          <w:p w14:paraId="25CEEC6A" w14:textId="20A658BC" w:rsidR="00AB09BC" w:rsidRDefault="009F07CE" w:rsidP="007F466F">
            <w:r>
              <w:rPr>
                <w:color w:val="000000"/>
                <w:sz w:val="21"/>
                <w:szCs w:val="21"/>
              </w:rPr>
              <w:t>55</w:t>
            </w:r>
          </w:p>
        </w:tc>
        <w:tc>
          <w:tcPr>
            <w:tcW w:w="1689" w:type="dxa"/>
          </w:tcPr>
          <w:p w14:paraId="0E505489" w14:textId="48BC083A" w:rsidR="00AB09BC" w:rsidRDefault="009F07CE" w:rsidP="007F466F">
            <w:r>
              <w:rPr>
                <w:color w:val="000000"/>
                <w:sz w:val="21"/>
                <w:szCs w:val="21"/>
              </w:rPr>
              <w:t>40</w:t>
            </w:r>
          </w:p>
        </w:tc>
        <w:tc>
          <w:tcPr>
            <w:tcW w:w="1683" w:type="dxa"/>
          </w:tcPr>
          <w:p w14:paraId="3AC7BDD3" w14:textId="56D21C3A" w:rsidR="00AB09BC" w:rsidRDefault="009F07CE" w:rsidP="007F466F">
            <w:r>
              <w:rPr>
                <w:color w:val="000000"/>
                <w:sz w:val="21"/>
                <w:szCs w:val="21"/>
              </w:rPr>
              <w:t>877</w:t>
            </w:r>
          </w:p>
        </w:tc>
      </w:tr>
    </w:tbl>
    <w:p w14:paraId="6C7008B4" w14:textId="77777777" w:rsidR="00AB09BC" w:rsidRDefault="00AB09BC" w:rsidP="006026BF"/>
    <w:p w14:paraId="702D7A17" w14:textId="04D18441" w:rsidR="009F07CE" w:rsidRDefault="002E1063" w:rsidP="009F07CE">
      <w:r>
        <w:t>B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4"/>
        <w:gridCol w:w="1657"/>
        <w:gridCol w:w="1700"/>
        <w:gridCol w:w="1689"/>
        <w:gridCol w:w="1683"/>
      </w:tblGrid>
      <w:tr w:rsidR="009F07CE" w14:paraId="1B4C4E69" w14:textId="77777777" w:rsidTr="007F466F">
        <w:tc>
          <w:tcPr>
            <w:tcW w:w="1764" w:type="dxa"/>
          </w:tcPr>
          <w:p w14:paraId="04C5216A" w14:textId="77777777" w:rsidR="009F07CE" w:rsidRDefault="009F07CE" w:rsidP="007F466F"/>
        </w:tc>
        <w:tc>
          <w:tcPr>
            <w:tcW w:w="6729" w:type="dxa"/>
            <w:gridSpan w:val="4"/>
          </w:tcPr>
          <w:p w14:paraId="199F9CBA" w14:textId="77777777" w:rsidR="009F07CE" w:rsidRDefault="009F07CE" w:rsidP="007F466F">
            <w:r>
              <w:t>Predicted Class</w:t>
            </w:r>
          </w:p>
        </w:tc>
      </w:tr>
      <w:tr w:rsidR="009F07CE" w14:paraId="2A58D028" w14:textId="77777777" w:rsidTr="007F466F">
        <w:tc>
          <w:tcPr>
            <w:tcW w:w="1764" w:type="dxa"/>
            <w:vMerge w:val="restart"/>
          </w:tcPr>
          <w:p w14:paraId="5968C685" w14:textId="77777777" w:rsidR="009F07CE" w:rsidRDefault="009F07CE" w:rsidP="007F466F">
            <w:r>
              <w:t>Test Class</w:t>
            </w:r>
          </w:p>
        </w:tc>
        <w:tc>
          <w:tcPr>
            <w:tcW w:w="1657" w:type="dxa"/>
          </w:tcPr>
          <w:p w14:paraId="2394B4E2" w14:textId="77777777" w:rsidR="009F07CE" w:rsidRDefault="009F07CE" w:rsidP="007F466F"/>
        </w:tc>
        <w:tc>
          <w:tcPr>
            <w:tcW w:w="1700" w:type="dxa"/>
          </w:tcPr>
          <w:p w14:paraId="1AEC1067" w14:textId="77777777" w:rsidR="009F07CE" w:rsidRDefault="009F07CE" w:rsidP="007F466F">
            <w:r>
              <w:t>Positive</w:t>
            </w:r>
          </w:p>
        </w:tc>
        <w:tc>
          <w:tcPr>
            <w:tcW w:w="1689" w:type="dxa"/>
          </w:tcPr>
          <w:p w14:paraId="6D3E1223" w14:textId="77777777" w:rsidR="009F07CE" w:rsidRDefault="009F07CE" w:rsidP="007F466F">
            <w:r>
              <w:t>Negative</w:t>
            </w:r>
          </w:p>
        </w:tc>
        <w:tc>
          <w:tcPr>
            <w:tcW w:w="1683" w:type="dxa"/>
          </w:tcPr>
          <w:p w14:paraId="014AB6F0" w14:textId="77777777" w:rsidR="009F07CE" w:rsidRDefault="009F07CE" w:rsidP="007F466F">
            <w:r>
              <w:t>Neutral</w:t>
            </w:r>
          </w:p>
        </w:tc>
      </w:tr>
      <w:tr w:rsidR="009F07CE" w14:paraId="0043BE91" w14:textId="77777777" w:rsidTr="007F466F">
        <w:tc>
          <w:tcPr>
            <w:tcW w:w="1764" w:type="dxa"/>
            <w:vMerge/>
          </w:tcPr>
          <w:p w14:paraId="2C366680" w14:textId="77777777" w:rsidR="009F07CE" w:rsidRDefault="009F07CE" w:rsidP="007F466F"/>
        </w:tc>
        <w:tc>
          <w:tcPr>
            <w:tcW w:w="1657" w:type="dxa"/>
          </w:tcPr>
          <w:p w14:paraId="3E0704EB" w14:textId="77777777" w:rsidR="009F07CE" w:rsidRDefault="009F07CE" w:rsidP="007F466F">
            <w:r>
              <w:t>Positive</w:t>
            </w:r>
          </w:p>
        </w:tc>
        <w:tc>
          <w:tcPr>
            <w:tcW w:w="1700" w:type="dxa"/>
          </w:tcPr>
          <w:p w14:paraId="2E548759" w14:textId="0A98A52C" w:rsidR="009F07CE" w:rsidRDefault="002E1063" w:rsidP="007F466F">
            <w:r>
              <w:rPr>
                <w:color w:val="000000"/>
                <w:sz w:val="21"/>
                <w:szCs w:val="21"/>
              </w:rPr>
              <w:t>618</w:t>
            </w:r>
          </w:p>
        </w:tc>
        <w:tc>
          <w:tcPr>
            <w:tcW w:w="1689" w:type="dxa"/>
          </w:tcPr>
          <w:p w14:paraId="7BD92690" w14:textId="5503AA85" w:rsidR="009F07CE" w:rsidRDefault="002E1063" w:rsidP="007F466F">
            <w:r>
              <w:rPr>
                <w:color w:val="000000"/>
                <w:sz w:val="21"/>
                <w:szCs w:val="21"/>
              </w:rPr>
              <w:t>160</w:t>
            </w:r>
          </w:p>
        </w:tc>
        <w:tc>
          <w:tcPr>
            <w:tcW w:w="1683" w:type="dxa"/>
          </w:tcPr>
          <w:p w14:paraId="54A95C38" w14:textId="7685461F" w:rsidR="009F07CE" w:rsidRDefault="002E1063" w:rsidP="007F466F">
            <w:r>
              <w:rPr>
                <w:color w:val="000000"/>
                <w:sz w:val="21"/>
                <w:szCs w:val="21"/>
              </w:rPr>
              <w:t>83</w:t>
            </w:r>
          </w:p>
        </w:tc>
      </w:tr>
      <w:tr w:rsidR="009F07CE" w14:paraId="4A6827C7" w14:textId="77777777" w:rsidTr="007F466F">
        <w:tc>
          <w:tcPr>
            <w:tcW w:w="1764" w:type="dxa"/>
            <w:vMerge/>
          </w:tcPr>
          <w:p w14:paraId="41F27B92" w14:textId="77777777" w:rsidR="009F07CE" w:rsidRDefault="009F07CE" w:rsidP="007F466F"/>
        </w:tc>
        <w:tc>
          <w:tcPr>
            <w:tcW w:w="1657" w:type="dxa"/>
          </w:tcPr>
          <w:p w14:paraId="0E7B610B" w14:textId="77777777" w:rsidR="009F07CE" w:rsidRDefault="009F07CE" w:rsidP="007F466F">
            <w:r>
              <w:t>Negative</w:t>
            </w:r>
          </w:p>
        </w:tc>
        <w:tc>
          <w:tcPr>
            <w:tcW w:w="1700" w:type="dxa"/>
          </w:tcPr>
          <w:p w14:paraId="2E468C0F" w14:textId="0DD63FAD" w:rsidR="009F07CE" w:rsidRDefault="002E1063" w:rsidP="007F466F">
            <w:r>
              <w:rPr>
                <w:color w:val="000000"/>
                <w:sz w:val="21"/>
                <w:szCs w:val="21"/>
              </w:rPr>
              <w:t>142</w:t>
            </w:r>
          </w:p>
        </w:tc>
        <w:tc>
          <w:tcPr>
            <w:tcW w:w="1689" w:type="dxa"/>
          </w:tcPr>
          <w:p w14:paraId="6377E39A" w14:textId="369C4175" w:rsidR="009F07CE" w:rsidRDefault="002E1063" w:rsidP="007F466F">
            <w:r>
              <w:rPr>
                <w:color w:val="000000"/>
                <w:sz w:val="21"/>
                <w:szCs w:val="21"/>
              </w:rPr>
              <w:t>691</w:t>
            </w:r>
          </w:p>
        </w:tc>
        <w:tc>
          <w:tcPr>
            <w:tcW w:w="1683" w:type="dxa"/>
          </w:tcPr>
          <w:p w14:paraId="09638814" w14:textId="2549EAF1" w:rsidR="009F07CE" w:rsidRDefault="002E1063" w:rsidP="007F466F">
            <w:r>
              <w:rPr>
                <w:color w:val="000000"/>
                <w:sz w:val="21"/>
                <w:szCs w:val="21"/>
              </w:rPr>
              <w:t>30</w:t>
            </w:r>
          </w:p>
        </w:tc>
      </w:tr>
      <w:tr w:rsidR="009F07CE" w14:paraId="7A889FAC" w14:textId="77777777" w:rsidTr="007F466F">
        <w:tc>
          <w:tcPr>
            <w:tcW w:w="1764" w:type="dxa"/>
            <w:vMerge/>
          </w:tcPr>
          <w:p w14:paraId="18CAE632" w14:textId="77777777" w:rsidR="009F07CE" w:rsidRDefault="009F07CE" w:rsidP="007F466F"/>
        </w:tc>
        <w:tc>
          <w:tcPr>
            <w:tcW w:w="1657" w:type="dxa"/>
          </w:tcPr>
          <w:p w14:paraId="3AEDCB08" w14:textId="77777777" w:rsidR="009F07CE" w:rsidRDefault="009F07CE" w:rsidP="007F466F">
            <w:r>
              <w:t>Neutral</w:t>
            </w:r>
          </w:p>
        </w:tc>
        <w:tc>
          <w:tcPr>
            <w:tcW w:w="1700" w:type="dxa"/>
          </w:tcPr>
          <w:p w14:paraId="4F92B498" w14:textId="7C2BFD40" w:rsidR="009F07CE" w:rsidRDefault="002E1063" w:rsidP="007F466F">
            <w:r>
              <w:rPr>
                <w:color w:val="000000"/>
                <w:sz w:val="21"/>
                <w:szCs w:val="21"/>
              </w:rPr>
              <w:t>124</w:t>
            </w:r>
          </w:p>
        </w:tc>
        <w:tc>
          <w:tcPr>
            <w:tcW w:w="1689" w:type="dxa"/>
          </w:tcPr>
          <w:p w14:paraId="4A26F805" w14:textId="24394749" w:rsidR="009F07CE" w:rsidRDefault="002E1063" w:rsidP="007F466F">
            <w:r>
              <w:rPr>
                <w:color w:val="000000"/>
                <w:sz w:val="21"/>
                <w:szCs w:val="21"/>
              </w:rPr>
              <w:t>106</w:t>
            </w:r>
          </w:p>
        </w:tc>
        <w:tc>
          <w:tcPr>
            <w:tcW w:w="1683" w:type="dxa"/>
          </w:tcPr>
          <w:p w14:paraId="5405B89F" w14:textId="7C9101AF" w:rsidR="009F07CE" w:rsidRDefault="002E1063" w:rsidP="007F466F">
            <w:r>
              <w:rPr>
                <w:color w:val="000000"/>
                <w:sz w:val="21"/>
                <w:szCs w:val="21"/>
              </w:rPr>
              <w:t>765</w:t>
            </w:r>
          </w:p>
        </w:tc>
      </w:tr>
    </w:tbl>
    <w:p w14:paraId="3462FD62" w14:textId="77777777" w:rsidR="009F07CE" w:rsidRPr="009F07CE" w:rsidRDefault="009F07CE" w:rsidP="009F07CE">
      <w:pPr>
        <w:rPr>
          <w:vertAlign w:val="superscript"/>
        </w:rPr>
      </w:pPr>
    </w:p>
    <w:p w14:paraId="5430E2A6" w14:textId="77777777" w:rsidR="009F07CE" w:rsidRPr="006026BF" w:rsidRDefault="009F07CE" w:rsidP="006026BF"/>
    <w:sectPr w:rsidR="009F07CE" w:rsidRPr="006026BF" w:rsidSect="0002016A">
      <w:pgSz w:w="11906" w:h="16838" w:code="9"/>
      <w:pgMar w:top="1418" w:right="1418" w:bottom="1418" w:left="198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87FEC"/>
    <w:multiLevelType w:val="hybridMultilevel"/>
    <w:tmpl w:val="9EA80EB4"/>
    <w:lvl w:ilvl="0" w:tplc="654C90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22EE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285C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8A65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8ED9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9872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8622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288E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4EED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Y3sLAwMTczNjFV0lEKTi0uzszPAykwrAUAZAkFYCwAAAA="/>
  </w:docVars>
  <w:rsids>
    <w:rsidRoot w:val="006026BF"/>
    <w:rsid w:val="0002016A"/>
    <w:rsid w:val="000957B5"/>
    <w:rsid w:val="000C5783"/>
    <w:rsid w:val="000E7D07"/>
    <w:rsid w:val="00277C93"/>
    <w:rsid w:val="002C2311"/>
    <w:rsid w:val="002D01B1"/>
    <w:rsid w:val="002E1063"/>
    <w:rsid w:val="002F4E7C"/>
    <w:rsid w:val="0031453C"/>
    <w:rsid w:val="0044577A"/>
    <w:rsid w:val="004509A5"/>
    <w:rsid w:val="005D14FD"/>
    <w:rsid w:val="006026BF"/>
    <w:rsid w:val="0061628D"/>
    <w:rsid w:val="00720F49"/>
    <w:rsid w:val="00726A9A"/>
    <w:rsid w:val="009010BD"/>
    <w:rsid w:val="009821A3"/>
    <w:rsid w:val="009D595C"/>
    <w:rsid w:val="009F07CE"/>
    <w:rsid w:val="00A378E3"/>
    <w:rsid w:val="00A60B04"/>
    <w:rsid w:val="00AB09BC"/>
    <w:rsid w:val="00B060B0"/>
    <w:rsid w:val="00B93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99425"/>
  <w15:chartTrackingRefBased/>
  <w15:docId w15:val="{6AE7E07C-4A37-414E-B686-F2BD9E32E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6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60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60B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74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68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67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64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07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25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8</TotalTime>
  <Pages>6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qan Durrani</dc:creator>
  <cp:keywords/>
  <dc:description/>
  <cp:lastModifiedBy>Furqan Durrani</cp:lastModifiedBy>
  <cp:revision>17</cp:revision>
  <dcterms:created xsi:type="dcterms:W3CDTF">2021-04-06T19:19:00Z</dcterms:created>
  <dcterms:modified xsi:type="dcterms:W3CDTF">2021-04-08T20:44:00Z</dcterms:modified>
</cp:coreProperties>
</file>